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8B0F59">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8B0F59">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8B0F59">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8B0F59">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8B0F59">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8B0F59">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8B0F59">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8B0F59">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8B0F59">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8B0F59">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8B0F59">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8B0F59">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8B0F59">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8B0F59">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8B0F59">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8B0F59">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8B0F59">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8B0F59">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8B0F59">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8B0F59">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8B0F59">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8B0F59">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8B0F59">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8B0F59">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8B0F59">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8B0F59">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8B0F59">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8B0F59">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8656D2" w:rsidRDefault="008656D2" w:rsidP="007016BF">
                              <w:pPr>
                                <w:spacing w:before="60" w:after="0"/>
                                <w:jc w:val="center"/>
                                <w:rPr>
                                  <w:lang w:val="sv-SE"/>
                                </w:rPr>
                              </w:pPr>
                              <w:r>
                                <w:rPr>
                                  <w:lang w:val="sv-SE"/>
                                </w:rPr>
                                <w:t>Register Preparator</w:t>
                              </w:r>
                            </w:p>
                            <w:p w14:paraId="5B7E5EAE" w14:textId="77777777" w:rsidR="008656D2" w:rsidRPr="00C7380D" w:rsidRDefault="008656D2"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8656D2" w:rsidRDefault="008656D2" w:rsidP="00F52895">
                              <w:pPr>
                                <w:spacing w:before="60" w:after="0"/>
                                <w:jc w:val="center"/>
                                <w:rPr>
                                  <w:lang w:val="sv-SE"/>
                                </w:rPr>
                              </w:pPr>
                              <w:r>
                                <w:rPr>
                                  <w:lang w:val="sv-SE"/>
                                </w:rPr>
                                <w:t>Register Allocator</w:t>
                              </w:r>
                            </w:p>
                            <w:p w14:paraId="49971E8A" w14:textId="77777777" w:rsidR="008656D2" w:rsidRDefault="008656D2"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8656D2" w:rsidRPr="009C410A" w:rsidRDefault="008656D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656D2" w:rsidRPr="009C410A" w:rsidRDefault="008656D2"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8656D2" w:rsidRDefault="008656D2"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8656D2" w:rsidRDefault="008656D2"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8656D2" w:rsidRDefault="008656D2" w:rsidP="007016BF">
                              <w:pPr>
                                <w:pStyle w:val="Normalwebb"/>
                                <w:spacing w:before="60" w:line="252" w:lineRule="auto"/>
                                <w:jc w:val="center"/>
                              </w:pPr>
                              <w:r>
                                <w:rPr>
                                  <w:rFonts w:eastAsia="Calibri"/>
                                  <w:sz w:val="22"/>
                                  <w:szCs w:val="22"/>
                                  <w:lang w:val="en-US"/>
                                </w:rPr>
                                <w:t>Object Code</w:t>
                              </w:r>
                            </w:p>
                            <w:p w14:paraId="774C3A6C" w14:textId="77777777" w:rsidR="008656D2" w:rsidRDefault="008656D2"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8656D2" w:rsidRDefault="008656D2"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8656D2" w:rsidRDefault="008656D2"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8656D2" w:rsidRDefault="008656D2" w:rsidP="007016BF">
                        <w:pPr>
                          <w:spacing w:before="60" w:after="0"/>
                          <w:jc w:val="center"/>
                          <w:rPr>
                            <w:lang w:val="sv-SE"/>
                          </w:rPr>
                        </w:pPr>
                        <w:r>
                          <w:rPr>
                            <w:lang w:val="sv-SE"/>
                          </w:rPr>
                          <w:t>Register Preparator</w:t>
                        </w:r>
                      </w:p>
                      <w:p w14:paraId="5B7E5EAE" w14:textId="77777777" w:rsidR="008656D2" w:rsidRPr="00C7380D" w:rsidRDefault="008656D2"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8656D2" w:rsidRDefault="008656D2" w:rsidP="00F52895">
                        <w:pPr>
                          <w:spacing w:before="60" w:after="0"/>
                          <w:jc w:val="center"/>
                          <w:rPr>
                            <w:lang w:val="sv-SE"/>
                          </w:rPr>
                        </w:pPr>
                        <w:r>
                          <w:rPr>
                            <w:lang w:val="sv-SE"/>
                          </w:rPr>
                          <w:t>Register Allocator</w:t>
                        </w:r>
                      </w:p>
                      <w:p w14:paraId="49971E8A" w14:textId="77777777" w:rsidR="008656D2" w:rsidRDefault="008656D2"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8656D2" w:rsidRPr="009C410A" w:rsidRDefault="008656D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656D2" w:rsidRPr="009C410A" w:rsidRDefault="008656D2"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8656D2" w:rsidRDefault="008656D2"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8656D2" w:rsidRDefault="008656D2"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8656D2" w:rsidRDefault="008656D2" w:rsidP="007016BF">
                        <w:pPr>
                          <w:pStyle w:val="Normalwebb"/>
                          <w:spacing w:before="60" w:line="252" w:lineRule="auto"/>
                          <w:jc w:val="center"/>
                        </w:pPr>
                        <w:r>
                          <w:rPr>
                            <w:rFonts w:eastAsia="Calibri"/>
                            <w:sz w:val="22"/>
                            <w:szCs w:val="22"/>
                            <w:lang w:val="en-US"/>
                          </w:rPr>
                          <w:t>Object Code</w:t>
                        </w:r>
                      </w:p>
                      <w:p w14:paraId="774C3A6C" w14:textId="77777777" w:rsidR="008656D2" w:rsidRDefault="008656D2"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8656D2" w:rsidRDefault="008656D2"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8656D2" w:rsidRDefault="008656D2"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b w:val="0"/>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b w:val="0"/>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b w:val="0"/>
              </w:rPr>
            </w:rPrChange>
          </w:rPr>
          <w:t>m_volatile</w:t>
        </w:r>
        <w:proofErr w:type="spellEnd"/>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b w:val="0"/>
                <w:i w:val="0"/>
              </w:rPr>
            </w:rPrChange>
          </w:rPr>
          <w:t>m_trueSet</w:t>
        </w:r>
        <w:proofErr w:type="spellEnd"/>
        <w:r>
          <w:t xml:space="preserve"> and </w:t>
        </w:r>
        <w:proofErr w:type="spellStart"/>
        <w:r>
          <w:rPr>
            <w:rStyle w:val="CodeInText"/>
            <w:color w:val="auto"/>
            <w:rPrChange w:id="5704" w:author="Stefan Bjornander" w:date="2015-04-25T10:42:00Z">
              <w:rPr>
                <w:rStyle w:val="CodeInText"/>
                <w:b w:val="0"/>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b w:val="0"/>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b w:val="0"/>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b w:val="0"/>
                <w:i w:val="0"/>
              </w:rPr>
            </w:rPrChange>
          </w:rPr>
          <w:t>m_volatile</w:t>
        </w:r>
        <w:proofErr w:type="spellEnd"/>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77777777" w:rsidR="00D935A0" w:rsidRPr="002135A0" w:rsidRDefault="00D935A0" w:rsidP="002135A0">
      <w:pPr>
        <w:pStyle w:val="Code"/>
        <w:rPr>
          <w:highlight w:val="white"/>
        </w:rPr>
      </w:pP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2D284B1F" w14:textId="77777777" w:rsidR="00D935A0" w:rsidRPr="002135A0" w:rsidRDefault="00D935A0" w:rsidP="002135A0">
      <w:pPr>
        <w:pStyle w:val="Code"/>
        <w:rPr>
          <w:highlight w:val="white"/>
        </w:rPr>
      </w:pP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72A9A790" w:rsidR="00D935A0" w:rsidRPr="002135A0" w:rsidRDefault="008B2CCC" w:rsidP="008B2CCC">
      <w:pPr>
        <w:rPr>
          <w:highlight w:val="white"/>
        </w:rPr>
      </w:pPr>
      <w:r>
        <w:rPr>
          <w:highlight w:val="white"/>
        </w:rPr>
        <w:t xml:space="preserve">The constructor </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77777777" w:rsidR="00D935A0" w:rsidRPr="002135A0" w:rsidRDefault="00D935A0" w:rsidP="002135A0">
      <w:pPr>
        <w:pStyle w:val="Code"/>
        <w:rPr>
          <w:highlight w:val="white"/>
        </w:rPr>
      </w:pP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77777777" w:rsidR="00D935A0" w:rsidRPr="002135A0" w:rsidRDefault="00D935A0" w:rsidP="002135A0">
      <w:pPr>
        <w:pStyle w:val="Code"/>
        <w:rPr>
          <w:highlight w:val="white"/>
        </w:rPr>
      </w:pPr>
      <w:r w:rsidRPr="002135A0">
        <w:rPr>
          <w:highlight w:val="white"/>
        </w:rPr>
        <w:t xml:space="preserve">          }</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77777777" w:rsidR="00D935A0" w:rsidRPr="002135A0" w:rsidRDefault="00D935A0" w:rsidP="002135A0">
      <w:pPr>
        <w:pStyle w:val="Code"/>
        <w:rPr>
          <w:highlight w:val="white"/>
        </w:rPr>
      </w:pPr>
    </w:p>
    <w:p w14:paraId="1304A173" w14:textId="77777777" w:rsidR="00D935A0" w:rsidRPr="007B4210" w:rsidRDefault="00D935A0" w:rsidP="007B4210">
      <w:pPr>
        <w:pStyle w:val="Code"/>
        <w:rPr>
          <w:highlight w:val="white"/>
        </w:rPr>
      </w:pPr>
      <w:r w:rsidRPr="007B4210">
        <w:rPr>
          <w:highlight w:val="white"/>
        </w:rPr>
        <w:t xml:space="preserve">        /*if ((SymbolTable.CurrentFunction != null) &amp;&amp;</w:t>
      </w:r>
    </w:p>
    <w:p w14:paraId="33B277DE" w14:textId="77777777" w:rsidR="00D935A0" w:rsidRPr="007B4210" w:rsidRDefault="00D935A0" w:rsidP="007B4210">
      <w:pPr>
        <w:pStyle w:val="Code"/>
        <w:rPr>
          <w:highlight w:val="white"/>
        </w:rPr>
      </w:pPr>
      <w:r w:rsidRPr="007B4210">
        <w:rPr>
          <w:highlight w:val="white"/>
        </w:rPr>
        <w:t xml:space="preserve">            SymbolTable.CurrentFunction.Name.Equals("localeconv") &amp;&amp;</w:t>
      </w:r>
    </w:p>
    <w:p w14:paraId="60AD573D" w14:textId="77777777" w:rsidR="00D935A0" w:rsidRPr="007B4210" w:rsidRDefault="00D935A0" w:rsidP="007B4210">
      <w:pPr>
        <w:pStyle w:val="Code"/>
        <w:rPr>
          <w:highlight w:val="white"/>
        </w:rPr>
      </w:pPr>
      <w:r w:rsidRPr="007B4210">
        <w:rPr>
          <w:highlight w:val="white"/>
        </w:rPr>
        <w:t xml:space="preserve">            (middleIndex == 1)) {</w:t>
      </w:r>
    </w:p>
    <w:p w14:paraId="74F8A5F5" w14:textId="77777777" w:rsidR="00D935A0" w:rsidRPr="007B4210" w:rsidRDefault="00D935A0" w:rsidP="007B4210">
      <w:pPr>
        <w:pStyle w:val="Code"/>
        <w:rPr>
          <w:highlight w:val="white"/>
        </w:rPr>
      </w:pPr>
      <w:r w:rsidRPr="007B4210">
        <w:rPr>
          <w:highlight w:val="white"/>
        </w:rPr>
        <w:t xml:space="preserve">          int i = 1;</w:t>
      </w:r>
    </w:p>
    <w:p w14:paraId="0203B04D" w14:textId="77777777" w:rsidR="00D935A0" w:rsidRPr="007B4210" w:rsidRDefault="00D935A0" w:rsidP="007B4210">
      <w:pPr>
        <w:pStyle w:val="Code"/>
        <w:rPr>
          <w:highlight w:val="white"/>
        </w:rPr>
      </w:pPr>
      <w:r w:rsidRPr="007B4210">
        <w:rPr>
          <w:highlight w:val="white"/>
        </w:rPr>
        <w:t xml:space="preserve">        }*/</w:t>
      </w:r>
    </w:p>
    <w:p w14:paraId="628F3D08" w14:textId="77777777" w:rsidR="00D935A0" w:rsidRPr="007B4210" w:rsidRDefault="00D935A0" w:rsidP="007B4210">
      <w:pPr>
        <w:pStyle w:val="Code"/>
        <w:rPr>
          <w:highlight w:val="white"/>
        </w:rPr>
      </w:pP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77777777" w:rsidR="00D935A0" w:rsidRPr="007B4210" w:rsidRDefault="00D935A0" w:rsidP="007B4210">
      <w:pPr>
        <w:pStyle w:val="Code"/>
        <w:rPr>
          <w:highlight w:val="white"/>
        </w:rPr>
      </w:pPr>
      <w:r w:rsidRPr="007B4210">
        <w:rPr>
          <w:highlight w:val="white"/>
        </w:rPr>
        <w:t xml:space="preserve">          case MiddleOperator.CallHeader:</w:t>
      </w:r>
    </w:p>
    <w:p w14:paraId="29B79952" w14:textId="77777777" w:rsidR="00D935A0" w:rsidRPr="007B4210" w:rsidRDefault="00D935A0" w:rsidP="007B4210">
      <w:pPr>
        <w:pStyle w:val="Code"/>
        <w:rPr>
          <w:highlight w:val="white"/>
        </w:rPr>
      </w:pPr>
      <w:r w:rsidRPr="007B4210">
        <w:rPr>
          <w:highlight w:val="white"/>
        </w:rPr>
        <w:t xml:space="preserve">            CallHeader(middleCode);</w:t>
      </w:r>
    </w:p>
    <w:p w14:paraId="0381A7C6" w14:textId="77777777" w:rsidR="00D935A0" w:rsidRPr="007B4210" w:rsidRDefault="00D935A0" w:rsidP="007B4210">
      <w:pPr>
        <w:pStyle w:val="Code"/>
        <w:rPr>
          <w:highlight w:val="white"/>
        </w:rPr>
      </w:pPr>
      <w:r w:rsidRPr="007B4210">
        <w:rPr>
          <w:highlight w:val="white"/>
        </w:rPr>
        <w:lastRenderedPageBreak/>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7B4210" w:rsidRDefault="00D935A0" w:rsidP="007B4210">
      <w:pPr>
        <w:pStyle w:val="Code"/>
        <w:rPr>
          <w:highlight w:val="white"/>
        </w:rPr>
      </w:pPr>
    </w:p>
    <w:p w14:paraId="0CD31250" w14:textId="77777777" w:rsidR="00D935A0" w:rsidRPr="007B4210" w:rsidRDefault="00D935A0" w:rsidP="007B4210">
      <w:pPr>
        <w:pStyle w:val="Code"/>
        <w:rPr>
          <w:highlight w:val="white"/>
        </w:rPr>
      </w:pPr>
      <w:r w:rsidRPr="007B4210">
        <w:rPr>
          <w:highlight w:val="white"/>
        </w:rPr>
        <w:t xml:space="preserve">          case MiddleOperator.Initializer: {</w:t>
      </w:r>
    </w:p>
    <w:p w14:paraId="18723705" w14:textId="77777777" w:rsidR="00D935A0" w:rsidRPr="007B4210" w:rsidRDefault="00D935A0" w:rsidP="007B4210">
      <w:pPr>
        <w:pStyle w:val="Code"/>
        <w:rPr>
          <w:highlight w:val="white"/>
        </w:rPr>
      </w:pPr>
      <w:r w:rsidRPr="007B4210">
        <w:rPr>
          <w:highlight w:val="white"/>
        </w:rPr>
        <w:t xml:space="preserve">              Sort sort = (Sort) middleCode[0];</w:t>
      </w:r>
    </w:p>
    <w:p w14:paraId="70B577E1" w14:textId="77777777" w:rsidR="00D935A0" w:rsidRPr="007B4210" w:rsidRDefault="00D935A0" w:rsidP="007B4210">
      <w:pPr>
        <w:pStyle w:val="Code"/>
        <w:rPr>
          <w:highlight w:val="white"/>
        </w:rPr>
      </w:pPr>
      <w:r w:rsidRPr="007B4210">
        <w:rPr>
          <w:highlight w:val="white"/>
        </w:rPr>
        <w:t xml:space="preserve">              object value = middleCode[1];</w:t>
      </w:r>
    </w:p>
    <w:p w14:paraId="7CC4F45C" w14:textId="77777777" w:rsidR="00D935A0" w:rsidRPr="007B4210" w:rsidRDefault="00D935A0" w:rsidP="007B4210">
      <w:pPr>
        <w:pStyle w:val="Code"/>
        <w:rPr>
          <w:highlight w:val="white"/>
        </w:rPr>
      </w:pPr>
      <w:r w:rsidRPr="007B4210">
        <w:rPr>
          <w:highlight w:val="white"/>
        </w:rPr>
        <w:t xml:space="preserve">              Initializer(sort, value);</w:t>
      </w:r>
    </w:p>
    <w:p w14:paraId="2ADF76EB" w14:textId="77777777" w:rsidR="00D935A0" w:rsidRPr="007B4210" w:rsidRDefault="00D935A0" w:rsidP="007B4210">
      <w:pPr>
        <w:pStyle w:val="Code"/>
        <w:rPr>
          <w:highlight w:val="white"/>
        </w:rPr>
      </w:pPr>
      <w:r w:rsidRPr="007B4210">
        <w:rPr>
          <w:highlight w:val="white"/>
        </w:rPr>
        <w:t xml:space="preserve">            }</w:t>
      </w:r>
    </w:p>
    <w:p w14:paraId="59E1D4D6" w14:textId="77777777" w:rsidR="00D935A0" w:rsidRPr="007B4210" w:rsidRDefault="00D935A0" w:rsidP="007B4210">
      <w:pPr>
        <w:pStyle w:val="Code"/>
        <w:rPr>
          <w:highlight w:val="white"/>
        </w:rPr>
      </w:pPr>
      <w:r w:rsidRPr="007B4210">
        <w:rPr>
          <w:highlight w:val="white"/>
        </w:rPr>
        <w:t xml:space="preserve">            break;</w:t>
      </w:r>
    </w:p>
    <w:p w14:paraId="47AEE9D0" w14:textId="77777777" w:rsidR="00D935A0" w:rsidRPr="007B4210" w:rsidRDefault="00D935A0" w:rsidP="007B4210">
      <w:pPr>
        <w:pStyle w:val="Code"/>
        <w:rPr>
          <w:highlight w:val="white"/>
        </w:rPr>
      </w:pPr>
    </w:p>
    <w:p w14:paraId="1C4CA2C3" w14:textId="77777777" w:rsidR="00D935A0" w:rsidRPr="007B4210" w:rsidRDefault="00D935A0" w:rsidP="007B4210">
      <w:pPr>
        <w:pStyle w:val="Code"/>
        <w:rPr>
          <w:highlight w:val="white"/>
        </w:rPr>
      </w:pPr>
      <w:r w:rsidRPr="007B4210">
        <w:rPr>
          <w:highlight w:val="white"/>
        </w:rPr>
        <w:t xml:space="preserve">          case MiddleOperator.InitializerZero: {</w:t>
      </w:r>
    </w:p>
    <w:p w14:paraId="430CD048" w14:textId="77777777" w:rsidR="00D935A0" w:rsidRPr="007B4210" w:rsidRDefault="00D935A0" w:rsidP="007B4210">
      <w:pPr>
        <w:pStyle w:val="Code"/>
        <w:rPr>
          <w:highlight w:val="white"/>
        </w:rPr>
      </w:pPr>
      <w:r w:rsidRPr="007B4210">
        <w:rPr>
          <w:highlight w:val="white"/>
        </w:rPr>
        <w:t xml:space="preserve">              int size = (int) middleCode[0];</w:t>
      </w:r>
    </w:p>
    <w:p w14:paraId="5D9F31E5" w14:textId="77777777" w:rsidR="00D935A0" w:rsidRPr="007B4210" w:rsidRDefault="00D935A0" w:rsidP="007B4210">
      <w:pPr>
        <w:pStyle w:val="Code"/>
        <w:rPr>
          <w:highlight w:val="white"/>
        </w:rPr>
      </w:pPr>
      <w:r w:rsidRPr="007B4210">
        <w:rPr>
          <w:highlight w:val="white"/>
        </w:rPr>
        <w:t xml:space="preserve">              InitializerZero(size);</w:t>
      </w:r>
    </w:p>
    <w:p w14:paraId="3F4A12EE" w14:textId="77777777" w:rsidR="00D935A0" w:rsidRPr="007B4210" w:rsidRDefault="00D935A0" w:rsidP="007B4210">
      <w:pPr>
        <w:pStyle w:val="Code"/>
        <w:rPr>
          <w:highlight w:val="white"/>
        </w:rPr>
      </w:pPr>
      <w:r w:rsidRPr="007B4210">
        <w:rPr>
          <w:highlight w:val="white"/>
        </w:rPr>
        <w:t xml:space="preserve">            }</w:t>
      </w:r>
    </w:p>
    <w:p w14:paraId="17C50E27" w14:textId="77777777" w:rsidR="00D935A0" w:rsidRPr="007B4210" w:rsidRDefault="00D935A0" w:rsidP="007B4210">
      <w:pPr>
        <w:pStyle w:val="Code"/>
        <w:rPr>
          <w:highlight w:val="white"/>
        </w:rPr>
      </w:pPr>
      <w:r w:rsidRPr="007B4210">
        <w:rPr>
          <w:highlight w:val="white"/>
        </w:rPr>
        <w:t xml:space="preserve">            break;</w:t>
      </w:r>
    </w:p>
    <w:p w14:paraId="7DBCB1E6" w14:textId="77777777" w:rsidR="00D935A0" w:rsidRPr="007B4210" w:rsidRDefault="00D935A0" w:rsidP="007B4210">
      <w:pPr>
        <w:pStyle w:val="Code"/>
        <w:rPr>
          <w:highlight w:val="white"/>
        </w:rPr>
      </w:pPr>
      <w:r w:rsidRPr="007B4210">
        <w:rPr>
          <w:highlight w:val="white"/>
        </w:rPr>
        <w:t xml:space="preserve">          </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77777777" w:rsidR="00D935A0" w:rsidRPr="007B4210" w:rsidRDefault="00D935A0" w:rsidP="007B4210">
      <w:pPr>
        <w:pStyle w:val="Code"/>
        <w:rPr>
          <w:highlight w:val="white"/>
        </w:rPr>
      </w:pPr>
      <w:r w:rsidRPr="007B4210">
        <w:rPr>
          <w:highlight w:val="white"/>
        </w:rPr>
        <w:t xml:space="preserve">              Symbol symbol = (Symbol) middleCode[1];</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77777777" w:rsidR="00D935A0" w:rsidRPr="007B4210" w:rsidRDefault="00D935A0" w:rsidP="007B4210">
      <w:pPr>
        <w:pStyle w:val="Code"/>
        <w:rPr>
          <w:highlight w:val="white"/>
        </w:rPr>
      </w:pPr>
      <w:r w:rsidRPr="007B4210">
        <w:rPr>
          <w:highlight w:val="white"/>
        </w:rPr>
        <w:t xml:space="preserve">          </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77777777" w:rsidR="00D935A0" w:rsidRPr="007B4210" w:rsidRDefault="00D935A0" w:rsidP="007B4210">
      <w:pPr>
        <w:pStyle w:val="Code"/>
        <w:rPr>
          <w:highlight w:val="white"/>
        </w:rPr>
      </w:pP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77777777" w:rsidR="00D935A0" w:rsidRPr="007B4210" w:rsidRDefault="00D935A0" w:rsidP="007B4210">
      <w:pPr>
        <w:pStyle w:val="Code"/>
        <w:rPr>
          <w:highlight w:val="white"/>
        </w:rPr>
      </w:pP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lastRenderedPageBreak/>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lastRenderedPageBreak/>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lastRenderedPageBreak/>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77777777" w:rsidR="00D935A0" w:rsidRPr="007B4210" w:rsidRDefault="00D935A0" w:rsidP="007B4210">
      <w:pPr>
        <w:pStyle w:val="Code"/>
        <w:rPr>
          <w:highlight w:val="white"/>
        </w:rPr>
      </w:pP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lastRenderedPageBreak/>
        <w:t xml:space="preserve">               operand2 = assamblyCode[2];</w:t>
      </w:r>
    </w:p>
    <w:p w14:paraId="3B128B2D" w14:textId="77777777" w:rsidR="00D935A0" w:rsidRPr="007B4210" w:rsidRDefault="00D935A0" w:rsidP="007B4210">
      <w:pPr>
        <w:pStyle w:val="Code"/>
        <w:rPr>
          <w:highlight w:val="white"/>
        </w:rPr>
      </w:pP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77777777" w:rsidR="00D935A0" w:rsidRPr="007B4210" w:rsidRDefault="00D935A0" w:rsidP="007B4210">
      <w:pPr>
        <w:pStyle w:val="Code"/>
        <w:rPr>
          <w:highlight w:val="white"/>
        </w:rPr>
      </w:pPr>
      <w:r w:rsidRPr="007B4210">
        <w:rPr>
          <w:highlight w:val="white"/>
        </w:rPr>
        <w:t xml:space="preserve">        }</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77777777" w:rsidR="00D935A0" w:rsidRPr="007B4210" w:rsidRDefault="00D935A0" w:rsidP="007B4210">
      <w:pPr>
        <w:pStyle w:val="Code"/>
        <w:rPr>
          <w:highlight w:val="white"/>
        </w:rPr>
      </w:pP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77777777" w:rsidR="00D935A0" w:rsidRPr="007B4210" w:rsidRDefault="00D935A0" w:rsidP="007B4210">
      <w:pPr>
        <w:pStyle w:val="Code"/>
        <w:rPr>
          <w:highlight w:val="white"/>
        </w:rPr>
      </w:pPr>
    </w:p>
    <w:p w14:paraId="7EBB0A68" w14:textId="77777777" w:rsidR="00D935A0" w:rsidRPr="007B4210" w:rsidRDefault="00D935A0" w:rsidP="007B4210">
      <w:pPr>
        <w:pStyle w:val="Code"/>
        <w:rPr>
          <w:highlight w:val="white"/>
        </w:rPr>
      </w:pPr>
      <w:r w:rsidRPr="007B4210">
        <w:rPr>
          <w:highlight w:val="white"/>
        </w:rPr>
        <w:t xml:space="preserve">    public void CallHeader(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lastRenderedPageBreak/>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77777777" w:rsidR="00D935A0" w:rsidRPr="007B4210" w:rsidRDefault="00D935A0" w:rsidP="007B4210">
      <w:pPr>
        <w:pStyle w:val="Code"/>
        <w:rPr>
          <w:highlight w:val="white"/>
        </w:rPr>
      </w:pPr>
      <w:r w:rsidRPr="007B4210">
        <w:rPr>
          <w:highlight w:val="white"/>
        </w:rPr>
        <w:t xml:space="preserve">    }</w:t>
      </w:r>
    </w:p>
    <w:p w14:paraId="5D6C41E0" w14:textId="77777777" w:rsidR="00D935A0" w:rsidRPr="007B4210" w:rsidRDefault="00D935A0" w:rsidP="007B4210">
      <w:pPr>
        <w:pStyle w:val="Code"/>
        <w:rPr>
          <w:highlight w:val="white"/>
        </w:rPr>
      </w:pPr>
    </w:p>
    <w:p w14:paraId="1D28237E" w14:textId="77777777" w:rsidR="00D935A0" w:rsidRPr="007B4210" w:rsidRDefault="00D935A0" w:rsidP="007B4210">
      <w:pPr>
        <w:pStyle w:val="Code"/>
        <w:rPr>
          <w:highlight w:val="white"/>
        </w:rPr>
      </w:pPr>
      <w:r w:rsidRPr="007B4210">
        <w:rPr>
          <w:highlight w:val="white"/>
        </w:rPr>
        <w:t xml:space="preserve">    public void FunctionCall(MiddleCode middleCode, int index) {</w:t>
      </w:r>
    </w:p>
    <w:p w14:paraId="27E64894" w14:textId="77777777" w:rsidR="00D935A0" w:rsidRPr="007B4210" w:rsidRDefault="00D935A0" w:rsidP="007B4210">
      <w:pPr>
        <w:pStyle w:val="Code"/>
        <w:rPr>
          <w:highlight w:val="white"/>
        </w:rPr>
      </w:pPr>
      <w:r w:rsidRPr="007B4210">
        <w:rPr>
          <w:highlight w:val="white"/>
        </w:rPr>
        <w:t xml:space="preserve">      int recordSize = ((int) middleCode[1]) +</w:t>
      </w:r>
    </w:p>
    <w:p w14:paraId="487B2B42" w14:textId="77777777" w:rsidR="00D935A0" w:rsidRPr="007B4210" w:rsidRDefault="00D935A0" w:rsidP="007B4210">
      <w:pPr>
        <w:pStyle w:val="Code"/>
        <w:rPr>
          <w:highlight w:val="white"/>
        </w:rPr>
      </w:pPr>
      <w:r w:rsidRPr="007B4210">
        <w:rPr>
          <w:highlight w:val="white"/>
        </w:rPr>
        <w:t xml:space="preserve">                       m_totalRecordSize;</w:t>
      </w:r>
    </w:p>
    <w:p w14:paraId="3837667B" w14:textId="77777777" w:rsidR="00D935A0" w:rsidRPr="007B4210" w:rsidRDefault="00D935A0" w:rsidP="007B4210">
      <w:pPr>
        <w:pStyle w:val="Code"/>
        <w:rPr>
          <w:highlight w:val="white"/>
        </w:rPr>
      </w:pPr>
      <w:r w:rsidRPr="007B4210">
        <w:rPr>
          <w:highlight w:val="white"/>
        </w:rPr>
        <w:t xml:space="preserve">      Symbol calleeSymbol = (Symbol) middleCode[0];</w:t>
      </w:r>
    </w:p>
    <w:p w14:paraId="40635EEA" w14:textId="77777777" w:rsidR="00D935A0" w:rsidRPr="007B4210" w:rsidRDefault="00D935A0" w:rsidP="007B4210">
      <w:pPr>
        <w:pStyle w:val="Code"/>
        <w:rPr>
          <w:highlight w:val="white"/>
        </w:rPr>
      </w:pPr>
      <w:r w:rsidRPr="007B4210">
        <w:rPr>
          <w:highlight w:val="white"/>
        </w:rPr>
        <w:t xml:space="preserve">      int extraSize = (int) middleCode[2];</w:t>
      </w:r>
    </w:p>
    <w:p w14:paraId="3F3D15DE" w14:textId="77777777" w:rsidR="00D935A0" w:rsidRPr="007B4210" w:rsidRDefault="00D935A0" w:rsidP="007B4210">
      <w:pPr>
        <w:pStyle w:val="Code"/>
        <w:rPr>
          <w:highlight w:val="white"/>
        </w:rPr>
      </w:pPr>
    </w:p>
    <w:p w14:paraId="257CBDD7" w14:textId="77777777" w:rsidR="00D935A0" w:rsidRPr="007B4210" w:rsidRDefault="00D935A0" w:rsidP="007B4210">
      <w:pPr>
        <w:pStyle w:val="Code"/>
        <w:rPr>
          <w:highlight w:val="white"/>
        </w:rPr>
      </w:pPr>
      <w:r w:rsidRPr="007B4210">
        <w:rPr>
          <w:highlight w:val="white"/>
        </w:rPr>
        <w:t xml:space="preserve">      Type calleeType = calleeSymbol.Type.IsFunction()</w:t>
      </w:r>
    </w:p>
    <w:p w14:paraId="3D8BB2ED" w14:textId="77777777" w:rsidR="00D935A0" w:rsidRPr="007B4210" w:rsidRDefault="00D935A0" w:rsidP="007B4210">
      <w:pPr>
        <w:pStyle w:val="Code"/>
        <w:rPr>
          <w:highlight w:val="white"/>
        </w:rPr>
      </w:pPr>
      <w:r w:rsidRPr="007B4210">
        <w:rPr>
          <w:highlight w:val="white"/>
        </w:rPr>
        <w:t xml:space="preserve">                      ? calleeSymbol.Type : calleeSymbol.Type.PointerType;</w:t>
      </w:r>
    </w:p>
    <w:p w14:paraId="335C156D" w14:textId="77777777" w:rsidR="00D935A0" w:rsidRPr="007B4210" w:rsidRDefault="00D935A0" w:rsidP="007B4210">
      <w:pPr>
        <w:pStyle w:val="Code"/>
        <w:rPr>
          <w:highlight w:val="white"/>
        </w:rPr>
      </w:pPr>
    </w:p>
    <w:p w14:paraId="6EAEBC94" w14:textId="77777777" w:rsidR="00D935A0" w:rsidRPr="007B4210" w:rsidRDefault="00D935A0" w:rsidP="007B4210">
      <w:pPr>
        <w:pStyle w:val="Code"/>
        <w:rPr>
          <w:highlight w:val="white"/>
        </w:rPr>
      </w:pPr>
      <w:r w:rsidRPr="007B4210">
        <w:rPr>
          <w:highlight w:val="white"/>
        </w:rPr>
        <w:t xml:space="preserve">      bool callerEllipse = SymbolTable.CurrentFunction.Type.IsEllipse(),</w:t>
      </w:r>
    </w:p>
    <w:p w14:paraId="40856CA2" w14:textId="77777777" w:rsidR="00D935A0" w:rsidRPr="007B4210" w:rsidRDefault="00D935A0" w:rsidP="007B4210">
      <w:pPr>
        <w:pStyle w:val="Code"/>
        <w:rPr>
          <w:highlight w:val="white"/>
        </w:rPr>
      </w:pPr>
      <w:r w:rsidRPr="007B4210">
        <w:rPr>
          <w:highlight w:val="white"/>
        </w:rPr>
        <w:t xml:space="preserve">           calleeEllipse = calleeType.IsEllipse();</w:t>
      </w:r>
    </w:p>
    <w:p w14:paraId="59A547DC" w14:textId="77777777" w:rsidR="00D935A0" w:rsidRPr="007B4210" w:rsidRDefault="00D935A0" w:rsidP="007B4210">
      <w:pPr>
        <w:pStyle w:val="Code"/>
        <w:rPr>
          <w:highlight w:val="white"/>
        </w:rPr>
      </w:pPr>
      <w:r w:rsidRPr="007B4210">
        <w:rPr>
          <w:highlight w:val="white"/>
        </w:rPr>
        <w:t xml:space="preserve">      Track jumpTrack = null;</w:t>
      </w:r>
    </w:p>
    <w:p w14:paraId="34C2A7ED" w14:textId="77777777" w:rsidR="00D935A0" w:rsidRPr="007B4210" w:rsidRDefault="00D935A0" w:rsidP="007B4210">
      <w:pPr>
        <w:pStyle w:val="Code"/>
        <w:rPr>
          <w:highlight w:val="white"/>
        </w:rPr>
      </w:pPr>
    </w:p>
    <w:p w14:paraId="2AB1033E" w14:textId="77777777" w:rsidR="00D935A0" w:rsidRPr="007B4210" w:rsidRDefault="00D935A0" w:rsidP="007B4210">
      <w:pPr>
        <w:pStyle w:val="Code"/>
        <w:rPr>
          <w:highlight w:val="white"/>
        </w:rPr>
      </w:pPr>
      <w:r w:rsidRPr="007B4210">
        <w:rPr>
          <w:highlight w:val="white"/>
        </w:rPr>
        <w:t xml:space="preserve">      if (callerEllipse) {</w:t>
      </w:r>
    </w:p>
    <w:p w14:paraId="63D63AB0" w14:textId="77777777" w:rsidR="00D935A0" w:rsidRPr="007B4210" w:rsidRDefault="00D935A0" w:rsidP="007B4210">
      <w:pPr>
        <w:pStyle w:val="Code"/>
        <w:rPr>
          <w:highlight w:val="white"/>
        </w:rPr>
      </w:pPr>
      <w:r w:rsidRPr="007B4210">
        <w:rPr>
          <w:highlight w:val="white"/>
        </w:rPr>
        <w:t xml:space="preserve">        AddAssemblyCode(AssemblyOperator.address_return,</w:t>
      </w:r>
    </w:p>
    <w:p w14:paraId="2C96519F" w14:textId="77777777" w:rsidR="00D935A0" w:rsidRPr="007B4210" w:rsidRDefault="00D935A0" w:rsidP="007B4210">
      <w:pPr>
        <w:pStyle w:val="Code"/>
        <w:rPr>
          <w:highlight w:val="white"/>
        </w:rPr>
      </w:pPr>
      <w:r w:rsidRPr="007B4210">
        <w:rPr>
          <w:highlight w:val="white"/>
        </w:rPr>
        <w:t xml:space="preserve">                        AssemblyCode.EllipseRegister,</w:t>
      </w:r>
    </w:p>
    <w:p w14:paraId="1DC618E1" w14:textId="77777777" w:rsidR="00D935A0" w:rsidRPr="007B4210" w:rsidRDefault="00D935A0" w:rsidP="007B4210">
      <w:pPr>
        <w:pStyle w:val="Code"/>
        <w:rPr>
          <w:highlight w:val="white"/>
        </w:rPr>
      </w:pPr>
      <w:r w:rsidRPr="007B4210">
        <w:rPr>
          <w:highlight w:val="white"/>
        </w:rPr>
        <w:t xml:space="preserve">                        recordSize + SymbolTable.ReturnAddressOffset,</w:t>
      </w:r>
    </w:p>
    <w:p w14:paraId="53B53A97" w14:textId="77777777" w:rsidR="00D935A0" w:rsidRPr="007B4210" w:rsidRDefault="00D935A0" w:rsidP="007B4210">
      <w:pPr>
        <w:pStyle w:val="Code"/>
        <w:rPr>
          <w:highlight w:val="white"/>
        </w:rPr>
      </w:pPr>
      <w:r w:rsidRPr="007B4210">
        <w:rPr>
          <w:highlight w:val="white"/>
        </w:rPr>
        <w:t xml:space="preserve">                        (BigInteger) (index + 1));</w:t>
      </w:r>
    </w:p>
    <w:p w14:paraId="6A959E4D" w14:textId="77777777" w:rsidR="00D935A0" w:rsidRPr="007B4210" w:rsidRDefault="00D935A0" w:rsidP="007B4210">
      <w:pPr>
        <w:pStyle w:val="Code"/>
        <w:rPr>
          <w:highlight w:val="white"/>
        </w:rPr>
      </w:pPr>
    </w:p>
    <w:p w14:paraId="08E6DBF3" w14:textId="77777777" w:rsidR="00D935A0" w:rsidRPr="007B4210" w:rsidRDefault="00D935A0" w:rsidP="007B4210">
      <w:pPr>
        <w:pStyle w:val="Code"/>
        <w:rPr>
          <w:highlight w:val="white"/>
        </w:rPr>
      </w:pPr>
      <w:r w:rsidRPr="007B4210">
        <w:rPr>
          <w:highlight w:val="white"/>
        </w:rPr>
        <w:t xml:space="preserve">        AddAssemblyCode(AssemblyOperator.mov,AssemblyCode.EllipseRegister,</w:t>
      </w:r>
    </w:p>
    <w:p w14:paraId="1B90A2F1" w14:textId="77777777" w:rsidR="00D935A0" w:rsidRPr="007B4210" w:rsidRDefault="00D935A0" w:rsidP="007B4210">
      <w:pPr>
        <w:pStyle w:val="Code"/>
        <w:rPr>
          <w:highlight w:val="white"/>
        </w:rPr>
      </w:pPr>
      <w:r w:rsidRPr="007B4210">
        <w:rPr>
          <w:highlight w:val="white"/>
        </w:rPr>
        <w:t xml:space="preserve">                        recordSize + SymbolTable.RegularFrameOffset,</w:t>
      </w:r>
    </w:p>
    <w:p w14:paraId="16C7AABB" w14:textId="77777777" w:rsidR="00D935A0" w:rsidRPr="007B4210" w:rsidRDefault="00D935A0" w:rsidP="007B4210">
      <w:pPr>
        <w:pStyle w:val="Code"/>
        <w:rPr>
          <w:highlight w:val="white"/>
        </w:rPr>
      </w:pPr>
      <w:r w:rsidRPr="007B4210">
        <w:rPr>
          <w:highlight w:val="white"/>
        </w:rPr>
        <w:t xml:space="preserve">                        AssemblyCode.FrameRegister);</w:t>
      </w:r>
    </w:p>
    <w:p w14:paraId="04ED7DBC" w14:textId="77777777" w:rsidR="00D935A0" w:rsidRPr="007B4210" w:rsidRDefault="00D935A0" w:rsidP="007B4210">
      <w:pPr>
        <w:pStyle w:val="Code"/>
        <w:rPr>
          <w:highlight w:val="white"/>
        </w:rPr>
      </w:pPr>
      <w:r w:rsidRPr="007B4210">
        <w:rPr>
          <w:highlight w:val="white"/>
        </w:rPr>
        <w:t xml:space="preserve">        AddAssemblyCode(AssemblyOperator.mov,AssemblyCode.EllipseRegister,</w:t>
      </w:r>
    </w:p>
    <w:p w14:paraId="25FD58CF" w14:textId="77777777" w:rsidR="00D935A0" w:rsidRPr="007B4210" w:rsidRDefault="00D935A0" w:rsidP="007B4210">
      <w:pPr>
        <w:pStyle w:val="Code"/>
        <w:rPr>
          <w:highlight w:val="white"/>
        </w:rPr>
      </w:pPr>
      <w:r w:rsidRPr="007B4210">
        <w:rPr>
          <w:highlight w:val="white"/>
        </w:rPr>
        <w:t xml:space="preserve">                        recordSize + SymbolTable.EllipseFrameOffset,</w:t>
      </w:r>
    </w:p>
    <w:p w14:paraId="0344C9EE" w14:textId="77777777" w:rsidR="00D935A0" w:rsidRPr="007B4210" w:rsidRDefault="00D935A0" w:rsidP="007B4210">
      <w:pPr>
        <w:pStyle w:val="Code"/>
        <w:rPr>
          <w:highlight w:val="white"/>
        </w:rPr>
      </w:pPr>
      <w:r w:rsidRPr="007B4210">
        <w:rPr>
          <w:highlight w:val="white"/>
        </w:rPr>
        <w:t xml:space="preserve">                        AssemblyCode.EllipseRegister);</w:t>
      </w:r>
    </w:p>
    <w:p w14:paraId="010362F1" w14:textId="77777777" w:rsidR="00D935A0" w:rsidRPr="007B4210" w:rsidRDefault="00D935A0" w:rsidP="007B4210">
      <w:pPr>
        <w:pStyle w:val="Code"/>
        <w:rPr>
          <w:highlight w:val="white"/>
        </w:rPr>
      </w:pPr>
    </w:p>
    <w:p w14:paraId="79F762DC"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22988250" w14:textId="77777777" w:rsidR="00D935A0" w:rsidRPr="007B4210" w:rsidRDefault="00D935A0" w:rsidP="007B4210">
      <w:pPr>
        <w:pStyle w:val="Code"/>
        <w:rPr>
          <w:highlight w:val="white"/>
        </w:rPr>
      </w:pPr>
      <w:r w:rsidRPr="007B4210">
        <w:rPr>
          <w:highlight w:val="white"/>
        </w:rPr>
        <w:t xml:space="preserve">                        AssemblyCode.EllipseRegister);</w:t>
      </w:r>
    </w:p>
    <w:p w14:paraId="4FCBE930" w14:textId="77777777" w:rsidR="00D935A0" w:rsidRPr="007B4210" w:rsidRDefault="00D935A0" w:rsidP="007B4210">
      <w:pPr>
        <w:pStyle w:val="Code"/>
        <w:rPr>
          <w:highlight w:val="white"/>
        </w:rPr>
      </w:pPr>
    </w:p>
    <w:p w14:paraId="5CBDC422" w14:textId="77777777" w:rsidR="00D935A0" w:rsidRPr="007B4210" w:rsidRDefault="00D935A0" w:rsidP="007B4210">
      <w:pPr>
        <w:pStyle w:val="Code"/>
        <w:rPr>
          <w:highlight w:val="white"/>
        </w:rPr>
      </w:pPr>
      <w:r w:rsidRPr="007B4210">
        <w:rPr>
          <w:highlight w:val="white"/>
        </w:rPr>
        <w:t xml:space="preserve">        if (!calleeSymbol.Type.IsFunction()) {</w:t>
      </w:r>
    </w:p>
    <w:p w14:paraId="771A2331" w14:textId="77777777" w:rsidR="00D935A0" w:rsidRPr="007B4210" w:rsidRDefault="00D935A0" w:rsidP="007B4210">
      <w:pPr>
        <w:pStyle w:val="Code"/>
        <w:rPr>
          <w:highlight w:val="white"/>
        </w:rPr>
      </w:pPr>
      <w:r w:rsidRPr="007B4210">
        <w:rPr>
          <w:highlight w:val="white"/>
        </w:rPr>
        <w:t xml:space="preserve">          jumpTrack = LoadValueToRegister(calleeSymbol);</w:t>
      </w:r>
    </w:p>
    <w:p w14:paraId="40C4FCA5" w14:textId="77777777" w:rsidR="00D935A0" w:rsidRPr="007B4210" w:rsidRDefault="00D935A0" w:rsidP="007B4210">
      <w:pPr>
        <w:pStyle w:val="Code"/>
        <w:rPr>
          <w:highlight w:val="white"/>
        </w:rPr>
      </w:pPr>
      <w:r w:rsidRPr="007B4210">
        <w:rPr>
          <w:highlight w:val="white"/>
        </w:rPr>
        <w:t xml:space="preserve">        }</w:t>
      </w:r>
    </w:p>
    <w:p w14:paraId="601D2ADE" w14:textId="77777777" w:rsidR="00D935A0" w:rsidRPr="007B4210" w:rsidRDefault="00D935A0" w:rsidP="007B4210">
      <w:pPr>
        <w:pStyle w:val="Code"/>
        <w:rPr>
          <w:highlight w:val="white"/>
        </w:rPr>
      </w:pPr>
    </w:p>
    <w:p w14:paraId="5A027A30" w14:textId="77777777" w:rsidR="00D935A0" w:rsidRPr="007B4210" w:rsidRDefault="00D935A0" w:rsidP="007B4210">
      <w:pPr>
        <w:pStyle w:val="Code"/>
        <w:rPr>
          <w:highlight w:val="white"/>
        </w:rPr>
      </w:pPr>
      <w:r w:rsidRPr="007B4210">
        <w:rPr>
          <w:highlight w:val="white"/>
        </w:rPr>
        <w:t xml:space="preserve">        AddAssemblyCode(AssemblyOperator.add, AssemblyCode.FrameRegister,</w:t>
      </w:r>
    </w:p>
    <w:p w14:paraId="2C1660BA" w14:textId="77777777" w:rsidR="00D935A0" w:rsidRPr="007B4210" w:rsidRDefault="00D935A0" w:rsidP="007B4210">
      <w:pPr>
        <w:pStyle w:val="Code"/>
        <w:rPr>
          <w:highlight w:val="white"/>
        </w:rPr>
      </w:pPr>
      <w:r w:rsidRPr="007B4210">
        <w:rPr>
          <w:highlight w:val="white"/>
        </w:rPr>
        <w:t xml:space="preserve">                        (BigInteger) recordSize);</w:t>
      </w:r>
    </w:p>
    <w:p w14:paraId="71897883" w14:textId="77777777" w:rsidR="00D935A0" w:rsidRPr="007B4210" w:rsidRDefault="00D935A0" w:rsidP="007B4210">
      <w:pPr>
        <w:pStyle w:val="Code"/>
        <w:rPr>
          <w:highlight w:val="white"/>
        </w:rPr>
      </w:pPr>
    </w:p>
    <w:p w14:paraId="41E13B97" w14:textId="77777777" w:rsidR="00D935A0" w:rsidRPr="007B4210" w:rsidRDefault="00D935A0" w:rsidP="007B4210">
      <w:pPr>
        <w:pStyle w:val="Code"/>
        <w:rPr>
          <w:highlight w:val="white"/>
        </w:rPr>
      </w:pPr>
      <w:r w:rsidRPr="007B4210">
        <w:rPr>
          <w:highlight w:val="white"/>
        </w:rPr>
        <w:t xml:space="preserve">        if (calleeEllipse) {</w:t>
      </w:r>
    </w:p>
    <w:p w14:paraId="78B7EF63" w14:textId="77777777" w:rsidR="00D935A0" w:rsidRPr="007B4210" w:rsidRDefault="00D935A0" w:rsidP="007B4210">
      <w:pPr>
        <w:pStyle w:val="Code"/>
        <w:rPr>
          <w:highlight w:val="white"/>
        </w:rPr>
      </w:pPr>
      <w:r w:rsidRPr="007B4210">
        <w:rPr>
          <w:highlight w:val="white"/>
        </w:rPr>
        <w:t xml:space="preserve">          AddAssemblyCode(AssemblyOperator.add,</w:t>
      </w:r>
    </w:p>
    <w:p w14:paraId="43679982" w14:textId="77777777" w:rsidR="00D935A0" w:rsidRPr="007B4210" w:rsidRDefault="00D935A0" w:rsidP="007B4210">
      <w:pPr>
        <w:pStyle w:val="Code"/>
        <w:rPr>
          <w:highlight w:val="white"/>
        </w:rPr>
      </w:pPr>
      <w:r w:rsidRPr="007B4210">
        <w:rPr>
          <w:highlight w:val="white"/>
        </w:rPr>
        <w:t xml:space="preserve">                          AssemblyCode.EllipseRegister,</w:t>
      </w:r>
    </w:p>
    <w:p w14:paraId="7878E378" w14:textId="77777777" w:rsidR="00D935A0" w:rsidRPr="007B4210" w:rsidRDefault="00D935A0" w:rsidP="007B4210">
      <w:pPr>
        <w:pStyle w:val="Code"/>
        <w:rPr>
          <w:highlight w:val="white"/>
        </w:rPr>
      </w:pPr>
      <w:r w:rsidRPr="007B4210">
        <w:rPr>
          <w:highlight w:val="white"/>
        </w:rPr>
        <w:t xml:space="preserve">                          (BigInteger) (recordSize + extraSize));</w:t>
      </w:r>
    </w:p>
    <w:p w14:paraId="50BB6B3A" w14:textId="77777777" w:rsidR="00D935A0" w:rsidRPr="007B4210" w:rsidRDefault="00D935A0" w:rsidP="007B4210">
      <w:pPr>
        <w:pStyle w:val="Code"/>
        <w:rPr>
          <w:highlight w:val="white"/>
        </w:rPr>
      </w:pPr>
      <w:r w:rsidRPr="007B4210">
        <w:rPr>
          <w:highlight w:val="white"/>
        </w:rPr>
        <w:t xml:space="preserve">        }</w:t>
      </w:r>
    </w:p>
    <w:p w14:paraId="410D7AFE" w14:textId="77777777" w:rsidR="00D935A0" w:rsidRPr="007B4210" w:rsidRDefault="00D935A0" w:rsidP="007B4210">
      <w:pPr>
        <w:pStyle w:val="Code"/>
        <w:rPr>
          <w:highlight w:val="white"/>
        </w:rPr>
      </w:pPr>
      <w:r w:rsidRPr="007B4210">
        <w:rPr>
          <w:highlight w:val="white"/>
        </w:rPr>
        <w:t xml:space="preserve">      }</w:t>
      </w:r>
    </w:p>
    <w:p w14:paraId="3D3443D5" w14:textId="77777777" w:rsidR="00D935A0" w:rsidRPr="007B4210" w:rsidRDefault="00D935A0" w:rsidP="007B4210">
      <w:pPr>
        <w:pStyle w:val="Code"/>
        <w:rPr>
          <w:highlight w:val="white"/>
        </w:rPr>
      </w:pPr>
      <w:r w:rsidRPr="007B4210">
        <w:rPr>
          <w:highlight w:val="white"/>
        </w:rPr>
        <w:t xml:space="preserve">      else {</w:t>
      </w:r>
    </w:p>
    <w:p w14:paraId="191B08E4" w14:textId="77777777" w:rsidR="00D935A0" w:rsidRPr="007B4210" w:rsidRDefault="00D935A0" w:rsidP="007B4210">
      <w:pPr>
        <w:pStyle w:val="Code"/>
        <w:rPr>
          <w:highlight w:val="white"/>
        </w:rPr>
      </w:pPr>
      <w:r w:rsidRPr="007B4210">
        <w:rPr>
          <w:highlight w:val="white"/>
        </w:rPr>
        <w:t xml:space="preserve">        AddAssemblyCode(AssemblyOperator.address_return, </w:t>
      </w:r>
    </w:p>
    <w:p w14:paraId="3D30C362" w14:textId="77777777" w:rsidR="00D935A0" w:rsidRPr="007B4210" w:rsidRDefault="00D935A0" w:rsidP="007B4210">
      <w:pPr>
        <w:pStyle w:val="Code"/>
        <w:rPr>
          <w:highlight w:val="white"/>
        </w:rPr>
      </w:pPr>
      <w:r w:rsidRPr="007B4210">
        <w:rPr>
          <w:highlight w:val="white"/>
        </w:rPr>
        <w:t xml:space="preserve">                        AssemblyCode.FrameRegister,</w:t>
      </w:r>
    </w:p>
    <w:p w14:paraId="12C4550E" w14:textId="77777777" w:rsidR="00D935A0" w:rsidRPr="007B4210" w:rsidRDefault="00D935A0" w:rsidP="007B4210">
      <w:pPr>
        <w:pStyle w:val="Code"/>
        <w:rPr>
          <w:highlight w:val="white"/>
        </w:rPr>
      </w:pPr>
      <w:r w:rsidRPr="007B4210">
        <w:rPr>
          <w:highlight w:val="white"/>
        </w:rPr>
        <w:t xml:space="preserve">                        recordSize + SymbolTable.ReturnAddressOffset,</w:t>
      </w:r>
    </w:p>
    <w:p w14:paraId="10FFB462" w14:textId="77777777" w:rsidR="00D935A0" w:rsidRPr="007B4210" w:rsidRDefault="00D935A0" w:rsidP="007B4210">
      <w:pPr>
        <w:pStyle w:val="Code"/>
        <w:rPr>
          <w:highlight w:val="white"/>
        </w:rPr>
      </w:pPr>
      <w:r w:rsidRPr="007B4210">
        <w:rPr>
          <w:highlight w:val="white"/>
        </w:rPr>
        <w:t xml:space="preserve">                        (BigInteger) (index + 1));</w:t>
      </w:r>
    </w:p>
    <w:p w14:paraId="3CB7D337" w14:textId="77777777" w:rsidR="00D935A0" w:rsidRPr="007B4210" w:rsidRDefault="00D935A0" w:rsidP="007B4210">
      <w:pPr>
        <w:pStyle w:val="Code"/>
        <w:rPr>
          <w:highlight w:val="white"/>
        </w:rPr>
      </w:pPr>
    </w:p>
    <w:p w14:paraId="732EC6FC" w14:textId="77777777" w:rsidR="00D935A0" w:rsidRPr="007B4210" w:rsidRDefault="00D935A0" w:rsidP="007B4210">
      <w:pPr>
        <w:pStyle w:val="Code"/>
        <w:rPr>
          <w:highlight w:val="white"/>
        </w:rPr>
      </w:pPr>
      <w:r w:rsidRPr="007B4210">
        <w:rPr>
          <w:highlight w:val="white"/>
        </w:rPr>
        <w:lastRenderedPageBreak/>
        <w:t xml:space="preserve">        AddAssemblyCode(AssemblyOperator.mov, AssemblyCode.FrameRegister,</w:t>
      </w:r>
    </w:p>
    <w:p w14:paraId="6494A1DD" w14:textId="77777777" w:rsidR="00D935A0" w:rsidRPr="007B4210" w:rsidRDefault="00D935A0" w:rsidP="007B4210">
      <w:pPr>
        <w:pStyle w:val="Code"/>
        <w:rPr>
          <w:highlight w:val="white"/>
        </w:rPr>
      </w:pPr>
      <w:r w:rsidRPr="007B4210">
        <w:rPr>
          <w:highlight w:val="white"/>
        </w:rPr>
        <w:t xml:space="preserve">                        recordSize + SymbolTable.RegularFrameOffset,</w:t>
      </w:r>
    </w:p>
    <w:p w14:paraId="35127FEA" w14:textId="77777777" w:rsidR="00D935A0" w:rsidRPr="007B4210" w:rsidRDefault="00D935A0" w:rsidP="007B4210">
      <w:pPr>
        <w:pStyle w:val="Code"/>
        <w:rPr>
          <w:highlight w:val="white"/>
        </w:rPr>
      </w:pPr>
      <w:r w:rsidRPr="007B4210">
        <w:rPr>
          <w:highlight w:val="white"/>
        </w:rPr>
        <w:t xml:space="preserve">                        AssemblyCode.FrameRegister);</w:t>
      </w:r>
    </w:p>
    <w:p w14:paraId="21C20BAD" w14:textId="77777777" w:rsidR="00D935A0" w:rsidRPr="007B4210" w:rsidRDefault="00D935A0" w:rsidP="007B4210">
      <w:pPr>
        <w:pStyle w:val="Code"/>
        <w:rPr>
          <w:highlight w:val="white"/>
        </w:rPr>
      </w:pPr>
    </w:p>
    <w:p w14:paraId="2C46B341" w14:textId="77777777" w:rsidR="00D935A0" w:rsidRPr="007B4210" w:rsidRDefault="00D935A0" w:rsidP="007B4210">
      <w:pPr>
        <w:pStyle w:val="Code"/>
        <w:rPr>
          <w:highlight w:val="white"/>
        </w:rPr>
      </w:pPr>
      <w:r w:rsidRPr="007B4210">
        <w:rPr>
          <w:highlight w:val="white"/>
        </w:rPr>
        <w:t xml:space="preserve">        if (!calleeSymbol.Type.IsFunction()) {</w:t>
      </w:r>
    </w:p>
    <w:p w14:paraId="2F57A26D" w14:textId="77777777" w:rsidR="00D935A0" w:rsidRPr="007B4210" w:rsidRDefault="00D935A0" w:rsidP="007B4210">
      <w:pPr>
        <w:pStyle w:val="Code"/>
        <w:rPr>
          <w:highlight w:val="white"/>
        </w:rPr>
      </w:pPr>
      <w:r w:rsidRPr="007B4210">
        <w:rPr>
          <w:highlight w:val="white"/>
        </w:rPr>
        <w:t xml:space="preserve">          //Type type = Type.SizeToUnsignedType(Type.ReturnAddressSize);</w:t>
      </w:r>
    </w:p>
    <w:p w14:paraId="4FFEF2F5" w14:textId="77777777" w:rsidR="00D935A0" w:rsidRPr="007B4210" w:rsidRDefault="00D935A0" w:rsidP="007B4210">
      <w:pPr>
        <w:pStyle w:val="Code"/>
        <w:rPr>
          <w:highlight w:val="white"/>
        </w:rPr>
      </w:pPr>
      <w:r w:rsidRPr="007B4210">
        <w:rPr>
          <w:highlight w:val="white"/>
        </w:rPr>
        <w:t xml:space="preserve">          Symbol symbol = new Symbol(Type.VoidPointerType);</w:t>
      </w:r>
    </w:p>
    <w:p w14:paraId="02BB8629" w14:textId="77777777" w:rsidR="00D935A0" w:rsidRPr="007B4210" w:rsidRDefault="00D935A0" w:rsidP="007B4210">
      <w:pPr>
        <w:pStyle w:val="Code"/>
        <w:rPr>
          <w:highlight w:val="white"/>
        </w:rPr>
      </w:pPr>
      <w:r w:rsidRPr="007B4210">
        <w:rPr>
          <w:highlight w:val="white"/>
        </w:rPr>
        <w:t xml:space="preserve">          jumpTrack = LoadValueToRegister(symbol);</w:t>
      </w:r>
    </w:p>
    <w:p w14:paraId="6F168E9C" w14:textId="77777777" w:rsidR="00D935A0" w:rsidRPr="007B4210" w:rsidRDefault="00D935A0" w:rsidP="007B4210">
      <w:pPr>
        <w:pStyle w:val="Code"/>
        <w:rPr>
          <w:highlight w:val="white"/>
        </w:rPr>
      </w:pPr>
      <w:r w:rsidRPr="007B4210">
        <w:rPr>
          <w:highlight w:val="white"/>
        </w:rPr>
        <w:t xml:space="preserve">        }</w:t>
      </w:r>
    </w:p>
    <w:p w14:paraId="4F69EDF6" w14:textId="77777777" w:rsidR="00D935A0" w:rsidRPr="007B4210" w:rsidRDefault="00D935A0" w:rsidP="007B4210">
      <w:pPr>
        <w:pStyle w:val="Code"/>
        <w:rPr>
          <w:highlight w:val="white"/>
        </w:rPr>
      </w:pPr>
    </w:p>
    <w:p w14:paraId="2DDAC784" w14:textId="77777777" w:rsidR="00D935A0" w:rsidRPr="007B4210" w:rsidRDefault="00D935A0" w:rsidP="007B4210">
      <w:pPr>
        <w:pStyle w:val="Code"/>
        <w:rPr>
          <w:highlight w:val="white"/>
        </w:rPr>
      </w:pPr>
      <w:r w:rsidRPr="007B4210">
        <w:rPr>
          <w:highlight w:val="white"/>
        </w:rPr>
        <w:t xml:space="preserve">        AddAssemblyCode(AssemblyOperator.add, AssemblyCode.FrameRegister,</w:t>
      </w:r>
    </w:p>
    <w:p w14:paraId="3D24E1EE" w14:textId="77777777" w:rsidR="00D935A0" w:rsidRPr="007B4210" w:rsidRDefault="00D935A0" w:rsidP="007B4210">
      <w:pPr>
        <w:pStyle w:val="Code"/>
        <w:rPr>
          <w:highlight w:val="white"/>
        </w:rPr>
      </w:pPr>
      <w:r w:rsidRPr="007B4210">
        <w:rPr>
          <w:highlight w:val="white"/>
        </w:rPr>
        <w:t xml:space="preserve">                        (BigInteger) recordSize);</w:t>
      </w:r>
    </w:p>
    <w:p w14:paraId="4AFC2C2B" w14:textId="77777777" w:rsidR="00D935A0" w:rsidRPr="007B4210" w:rsidRDefault="00D935A0" w:rsidP="007B4210">
      <w:pPr>
        <w:pStyle w:val="Code"/>
        <w:rPr>
          <w:highlight w:val="white"/>
        </w:rPr>
      </w:pPr>
    </w:p>
    <w:p w14:paraId="47375D1D" w14:textId="77777777" w:rsidR="00D935A0" w:rsidRPr="007B4210" w:rsidRDefault="00D935A0" w:rsidP="007B4210">
      <w:pPr>
        <w:pStyle w:val="Code"/>
        <w:rPr>
          <w:highlight w:val="white"/>
        </w:rPr>
      </w:pPr>
      <w:r w:rsidRPr="007B4210">
        <w:rPr>
          <w:highlight w:val="white"/>
        </w:rPr>
        <w:t xml:space="preserve">        if (calleeEllipse) {</w:t>
      </w:r>
    </w:p>
    <w:p w14:paraId="31FC062A" w14:textId="77777777" w:rsidR="00D935A0" w:rsidRPr="007B4210" w:rsidRDefault="00D935A0" w:rsidP="007B4210">
      <w:pPr>
        <w:pStyle w:val="Code"/>
        <w:rPr>
          <w:highlight w:val="white"/>
        </w:rPr>
      </w:pPr>
      <w:r w:rsidRPr="007B4210">
        <w:rPr>
          <w:highlight w:val="white"/>
        </w:rPr>
        <w:t xml:space="preserve">          AddAssemblyCode(AssemblyOperator.mov,</w:t>
      </w:r>
    </w:p>
    <w:p w14:paraId="2C8550ED" w14:textId="77777777" w:rsidR="00D935A0" w:rsidRPr="007B4210" w:rsidRDefault="00D935A0" w:rsidP="007B4210">
      <w:pPr>
        <w:pStyle w:val="Code"/>
        <w:rPr>
          <w:highlight w:val="white"/>
        </w:rPr>
      </w:pPr>
      <w:r w:rsidRPr="007B4210">
        <w:rPr>
          <w:highlight w:val="white"/>
        </w:rPr>
        <w:t xml:space="preserve">                          AssemblyCode.EllipseRegister,</w:t>
      </w:r>
    </w:p>
    <w:p w14:paraId="117E5B82" w14:textId="77777777" w:rsidR="00D935A0" w:rsidRPr="007B4210" w:rsidRDefault="00D935A0" w:rsidP="007B4210">
      <w:pPr>
        <w:pStyle w:val="Code"/>
        <w:rPr>
          <w:highlight w:val="white"/>
        </w:rPr>
      </w:pPr>
      <w:r w:rsidRPr="007B4210">
        <w:rPr>
          <w:highlight w:val="white"/>
        </w:rPr>
        <w:t xml:space="preserve">                          AssemblyCode.FrameRegister);</w:t>
      </w:r>
    </w:p>
    <w:p w14:paraId="378941AD" w14:textId="77777777" w:rsidR="00D935A0" w:rsidRPr="007B4210" w:rsidRDefault="00D935A0" w:rsidP="007B4210">
      <w:pPr>
        <w:pStyle w:val="Code"/>
        <w:rPr>
          <w:highlight w:val="white"/>
        </w:rPr>
      </w:pPr>
    </w:p>
    <w:p w14:paraId="27A94D36" w14:textId="77777777" w:rsidR="00D935A0" w:rsidRPr="007B4210" w:rsidRDefault="00D935A0" w:rsidP="007B4210">
      <w:pPr>
        <w:pStyle w:val="Code"/>
        <w:rPr>
          <w:highlight w:val="white"/>
        </w:rPr>
      </w:pPr>
      <w:r w:rsidRPr="007B4210">
        <w:rPr>
          <w:highlight w:val="white"/>
        </w:rPr>
        <w:t xml:space="preserve">          Assert.ErrorXXX(extraSize &gt;= 0);</w:t>
      </w:r>
    </w:p>
    <w:p w14:paraId="2503CF69" w14:textId="77777777" w:rsidR="00D935A0" w:rsidRPr="007B4210" w:rsidRDefault="00D935A0" w:rsidP="007B4210">
      <w:pPr>
        <w:pStyle w:val="Code"/>
        <w:rPr>
          <w:highlight w:val="white"/>
        </w:rPr>
      </w:pPr>
      <w:r w:rsidRPr="007B4210">
        <w:rPr>
          <w:highlight w:val="white"/>
        </w:rPr>
        <w:t xml:space="preserve">          if (extraSize &gt; 0) {</w:t>
      </w:r>
    </w:p>
    <w:p w14:paraId="1E38AADD" w14:textId="77777777" w:rsidR="00D935A0" w:rsidRPr="007B4210" w:rsidRDefault="00D935A0" w:rsidP="007B4210">
      <w:pPr>
        <w:pStyle w:val="Code"/>
        <w:rPr>
          <w:highlight w:val="white"/>
        </w:rPr>
      </w:pPr>
      <w:r w:rsidRPr="007B4210">
        <w:rPr>
          <w:highlight w:val="white"/>
        </w:rPr>
        <w:t xml:space="preserve">            AddAssemblyCode(AssemblyOperator.add,</w:t>
      </w:r>
    </w:p>
    <w:p w14:paraId="7EFFB134" w14:textId="77777777" w:rsidR="00D935A0" w:rsidRPr="007B4210" w:rsidRDefault="00D935A0" w:rsidP="007B4210">
      <w:pPr>
        <w:pStyle w:val="Code"/>
        <w:rPr>
          <w:highlight w:val="white"/>
        </w:rPr>
      </w:pPr>
      <w:r w:rsidRPr="007B4210">
        <w:rPr>
          <w:highlight w:val="white"/>
        </w:rPr>
        <w:t xml:space="preserve">                            AssemblyCode.EllipseRegister,</w:t>
      </w:r>
    </w:p>
    <w:p w14:paraId="323E1EB0" w14:textId="77777777" w:rsidR="00D935A0" w:rsidRPr="007B4210" w:rsidRDefault="00D935A0" w:rsidP="007B4210">
      <w:pPr>
        <w:pStyle w:val="Code"/>
        <w:rPr>
          <w:highlight w:val="white"/>
        </w:rPr>
      </w:pPr>
      <w:r w:rsidRPr="007B4210">
        <w:rPr>
          <w:highlight w:val="white"/>
        </w:rPr>
        <w:t xml:space="preserve">                            (BigInteger) extraSize);</w:t>
      </w:r>
    </w:p>
    <w:p w14:paraId="142C1716" w14:textId="77777777" w:rsidR="00D935A0" w:rsidRPr="007B4210" w:rsidRDefault="00D935A0" w:rsidP="007B4210">
      <w:pPr>
        <w:pStyle w:val="Code"/>
        <w:rPr>
          <w:highlight w:val="white"/>
        </w:rPr>
      </w:pPr>
      <w:r w:rsidRPr="007B4210">
        <w:rPr>
          <w:highlight w:val="white"/>
        </w:rPr>
        <w:t xml:space="preserve">          }</w:t>
      </w:r>
    </w:p>
    <w:p w14:paraId="7A7E75F7" w14:textId="77777777" w:rsidR="00D935A0" w:rsidRPr="007B4210" w:rsidRDefault="00D935A0" w:rsidP="007B4210">
      <w:pPr>
        <w:pStyle w:val="Code"/>
        <w:rPr>
          <w:highlight w:val="white"/>
        </w:rPr>
      </w:pPr>
      <w:r w:rsidRPr="007B4210">
        <w:rPr>
          <w:highlight w:val="white"/>
        </w:rPr>
        <w:t xml:space="preserve">        }</w:t>
      </w:r>
    </w:p>
    <w:p w14:paraId="60806FCD" w14:textId="77777777" w:rsidR="00D935A0" w:rsidRPr="007B4210" w:rsidRDefault="00D935A0" w:rsidP="007B4210">
      <w:pPr>
        <w:pStyle w:val="Code"/>
        <w:rPr>
          <w:highlight w:val="white"/>
        </w:rPr>
      </w:pPr>
      <w:r w:rsidRPr="007B4210">
        <w:rPr>
          <w:highlight w:val="white"/>
        </w:rPr>
        <w:t xml:space="preserve">      }</w:t>
      </w:r>
    </w:p>
    <w:p w14:paraId="3A4DFB0B" w14:textId="77777777" w:rsidR="00D935A0" w:rsidRPr="007B4210" w:rsidRDefault="00D935A0" w:rsidP="007B4210">
      <w:pPr>
        <w:pStyle w:val="Code"/>
        <w:rPr>
          <w:highlight w:val="white"/>
        </w:rPr>
      </w:pPr>
    </w:p>
    <w:p w14:paraId="5CA49A3A" w14:textId="77777777" w:rsidR="00D935A0" w:rsidRPr="007B4210" w:rsidRDefault="00D935A0" w:rsidP="007B4210">
      <w:pPr>
        <w:pStyle w:val="Code"/>
        <w:rPr>
          <w:highlight w:val="white"/>
        </w:rPr>
      </w:pPr>
      <w:r w:rsidRPr="007B4210">
        <w:rPr>
          <w:highlight w:val="white"/>
        </w:rPr>
        <w:t xml:space="preserve">      if (calleeSymbol.Type.IsFunction()) {</w:t>
      </w:r>
    </w:p>
    <w:p w14:paraId="31BD9CFB" w14:textId="77777777" w:rsidR="00D935A0" w:rsidRPr="007B4210" w:rsidRDefault="00D935A0" w:rsidP="007B4210">
      <w:pPr>
        <w:pStyle w:val="Code"/>
        <w:rPr>
          <w:highlight w:val="white"/>
        </w:rPr>
      </w:pPr>
      <w:r w:rsidRPr="007B4210">
        <w:rPr>
          <w:highlight w:val="white"/>
        </w:rPr>
        <w:t xml:space="preserve">        AddAssemblyCode(AssemblyOperator.call, calleeSymbol.UniqueName);</w:t>
      </w:r>
    </w:p>
    <w:p w14:paraId="523C10F7" w14:textId="77777777" w:rsidR="00D935A0" w:rsidRPr="007B4210" w:rsidRDefault="00D935A0" w:rsidP="007B4210">
      <w:pPr>
        <w:pStyle w:val="Code"/>
        <w:rPr>
          <w:highlight w:val="white"/>
        </w:rPr>
      </w:pPr>
      <w:r w:rsidRPr="007B4210">
        <w:rPr>
          <w:highlight w:val="white"/>
        </w:rPr>
        <w:t xml:space="preserve">        m_returnFloating = calleeSymbol.Type.ReturnType.IsFloating();</w:t>
      </w:r>
    </w:p>
    <w:p w14:paraId="6563AE04" w14:textId="77777777" w:rsidR="00D935A0" w:rsidRPr="007B4210" w:rsidRDefault="00D935A0" w:rsidP="007B4210">
      <w:pPr>
        <w:pStyle w:val="Code"/>
        <w:rPr>
          <w:highlight w:val="white"/>
        </w:rPr>
      </w:pPr>
      <w:r w:rsidRPr="007B4210">
        <w:rPr>
          <w:highlight w:val="white"/>
        </w:rPr>
        <w:t xml:space="preserve">      }</w:t>
      </w:r>
    </w:p>
    <w:p w14:paraId="3C17CAEF" w14:textId="77777777" w:rsidR="00D935A0" w:rsidRPr="007B4210" w:rsidRDefault="00D935A0" w:rsidP="007B4210">
      <w:pPr>
        <w:pStyle w:val="Code"/>
        <w:rPr>
          <w:highlight w:val="white"/>
        </w:rPr>
      </w:pPr>
      <w:r w:rsidRPr="007B4210">
        <w:rPr>
          <w:highlight w:val="white"/>
        </w:rPr>
        <w:t xml:space="preserve">      else {</w:t>
      </w:r>
    </w:p>
    <w:p w14:paraId="77D119D9" w14:textId="77777777" w:rsidR="00D935A0" w:rsidRPr="007B4210" w:rsidRDefault="00D935A0" w:rsidP="007B4210">
      <w:pPr>
        <w:pStyle w:val="Code"/>
        <w:rPr>
          <w:highlight w:val="white"/>
        </w:rPr>
      </w:pPr>
      <w:r w:rsidRPr="007B4210">
        <w:rPr>
          <w:highlight w:val="white"/>
        </w:rPr>
        <w:t xml:space="preserve">        AddAssemblyCode(AssemblyOperator.jmp, jumpTrack);</w:t>
      </w:r>
    </w:p>
    <w:p w14:paraId="2BD990AB" w14:textId="77777777" w:rsidR="00D935A0" w:rsidRPr="007B4210" w:rsidRDefault="00D935A0" w:rsidP="007B4210">
      <w:pPr>
        <w:pStyle w:val="Code"/>
        <w:rPr>
          <w:highlight w:val="white"/>
        </w:rPr>
      </w:pPr>
      <w:r w:rsidRPr="007B4210">
        <w:rPr>
          <w:highlight w:val="white"/>
        </w:rPr>
        <w:t xml:space="preserve">        m_returnFloating =</w:t>
      </w:r>
    </w:p>
    <w:p w14:paraId="548FCD42" w14:textId="77777777" w:rsidR="00D935A0" w:rsidRPr="007B4210" w:rsidRDefault="00D935A0" w:rsidP="007B4210">
      <w:pPr>
        <w:pStyle w:val="Code"/>
        <w:rPr>
          <w:highlight w:val="white"/>
        </w:rPr>
      </w:pPr>
      <w:r w:rsidRPr="007B4210">
        <w:rPr>
          <w:highlight w:val="white"/>
        </w:rPr>
        <w:t xml:space="preserve">          calleeSymbol.Type.PointerType.ReturnType.IsFloating();</w:t>
      </w:r>
    </w:p>
    <w:p w14:paraId="2BC22E5A" w14:textId="77777777" w:rsidR="00D935A0" w:rsidRPr="007B4210" w:rsidRDefault="00D935A0" w:rsidP="007B4210">
      <w:pPr>
        <w:pStyle w:val="Code"/>
        <w:rPr>
          <w:highlight w:val="white"/>
        </w:rPr>
      </w:pPr>
      <w:r w:rsidRPr="007B4210">
        <w:rPr>
          <w:highlight w:val="white"/>
        </w:rPr>
        <w:t xml:space="preserve">      }            </w:t>
      </w:r>
    </w:p>
    <w:p w14:paraId="5378F036" w14:textId="77777777" w:rsidR="00D935A0" w:rsidRPr="007B4210" w:rsidRDefault="00D935A0" w:rsidP="007B4210">
      <w:pPr>
        <w:pStyle w:val="Code"/>
        <w:rPr>
          <w:highlight w:val="white"/>
        </w:rPr>
      </w:pPr>
      <w:r w:rsidRPr="007B4210">
        <w:rPr>
          <w:highlight w:val="white"/>
        </w:rPr>
        <w:t xml:space="preserve">    }</w:t>
      </w:r>
    </w:p>
    <w:p w14:paraId="61A42653" w14:textId="77777777" w:rsidR="00D935A0" w:rsidRPr="007B4210" w:rsidRDefault="00D935A0" w:rsidP="007B4210">
      <w:pPr>
        <w:pStyle w:val="Code"/>
        <w:rPr>
          <w:highlight w:val="white"/>
        </w:rPr>
      </w:pPr>
      <w:r w:rsidRPr="007B4210">
        <w:rPr>
          <w:highlight w:val="white"/>
        </w:rPr>
        <w:t xml:space="preserve">  </w:t>
      </w:r>
    </w:p>
    <w:p w14:paraId="715F2EC4" w14:textId="77777777"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77777777" w:rsidR="00D935A0" w:rsidRPr="007B4210" w:rsidRDefault="00D935A0" w:rsidP="007B4210">
      <w:pPr>
        <w:pStyle w:val="Code"/>
        <w:rPr>
          <w:highlight w:val="white"/>
        </w:rPr>
      </w:pP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77777777" w:rsidR="00D935A0" w:rsidRPr="007B4210" w:rsidRDefault="00D935A0" w:rsidP="007B4210">
      <w:pPr>
        <w:pStyle w:val="Code"/>
        <w:rPr>
          <w:highlight w:val="white"/>
        </w:rPr>
      </w:pPr>
      <w:r w:rsidRPr="007B4210">
        <w:rPr>
          <w:highlight w:val="white"/>
        </w:rPr>
        <w:t xml:space="preserve">        AddAssemblyCode(AssemblyOperator.mov, track, baseRegister,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77777777" w:rsidR="00D935A0" w:rsidRPr="007B4210" w:rsidRDefault="00D935A0" w:rsidP="007B4210">
      <w:pPr>
        <w:pStyle w:val="Code"/>
        <w:rPr>
          <w:highlight w:val="white"/>
        </w:rPr>
      </w:pP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77777777" w:rsidR="00D935A0" w:rsidRPr="007B4210" w:rsidRDefault="00D935A0" w:rsidP="007B4210">
      <w:pPr>
        <w:pStyle w:val="Code"/>
        <w:rPr>
          <w:highlight w:val="white"/>
        </w:rPr>
      </w:pP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77777777" w:rsidR="00D935A0" w:rsidRPr="007B4210" w:rsidRDefault="00D935A0" w:rsidP="007B4210">
      <w:pPr>
        <w:pStyle w:val="Code"/>
        <w:rPr>
          <w:highlight w:val="white"/>
        </w:rPr>
      </w:pP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t xml:space="preserve">        }</w:t>
      </w:r>
    </w:p>
    <w:p w14:paraId="1CE6A85B" w14:textId="77777777" w:rsidR="00D935A0" w:rsidRPr="007B4210" w:rsidRDefault="00D935A0" w:rsidP="007B4210">
      <w:pPr>
        <w:pStyle w:val="Code"/>
        <w:rPr>
          <w:highlight w:val="white"/>
        </w:rPr>
      </w:pP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79AC4121" w14:textId="44F011E6" w:rsidR="00D935A0" w:rsidRPr="007B4210" w:rsidRDefault="005B5058" w:rsidP="007B4210">
      <w:pPr>
        <w:pStyle w:val="Code"/>
        <w:rPr>
          <w:highlight w:val="white"/>
        </w:rPr>
      </w:pPr>
      <w:r>
        <w:rPr>
          <w:highlight w:val="white"/>
        </w:rPr>
        <w:tab/>
      </w:r>
    </w:p>
    <w:p w14:paraId="4CC707B9" w14:textId="20672272" w:rsidR="00D935A0" w:rsidRDefault="005B5058" w:rsidP="007B4210">
      <w:pPr>
        <w:pStyle w:val="Code"/>
        <w:rPr>
          <w:highlight w:val="white"/>
        </w:rPr>
      </w:pPr>
      <w:r w:rsidRPr="007B4210">
        <w:rPr>
          <w:highlight w:val="white"/>
        </w:rPr>
        <w:t xml:space="preserve">    // -----------------------------------------------------------------------</w:t>
      </w:r>
    </w:p>
    <w:p w14:paraId="2FA14416" w14:textId="77777777" w:rsidR="00455BBD" w:rsidRPr="007B4210" w:rsidRDefault="00455BBD" w:rsidP="007B4210">
      <w:pPr>
        <w:pStyle w:val="Code"/>
        <w:rPr>
          <w:highlight w:val="white"/>
        </w:rPr>
      </w:pP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7777777" w:rsidR="00D935A0" w:rsidRPr="007B4210" w:rsidRDefault="00D935A0" w:rsidP="007B4210">
      <w:pPr>
        <w:pStyle w:val="Code"/>
        <w:rPr>
          <w:highlight w:val="white"/>
        </w:rPr>
      </w:pPr>
      <w:r w:rsidRPr="007B4210">
        <w:rPr>
          <w:highlight w:val="white"/>
        </w:rPr>
        <w:t xml:space="preserve">                                     Register? register = null) {</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77777777" w:rsidR="00D935A0" w:rsidRPr="007B4210" w:rsidRDefault="00D935A0" w:rsidP="007B4210">
      <w:pPr>
        <w:pStyle w:val="Code"/>
        <w:rPr>
          <w:highlight w:val="white"/>
        </w:rPr>
      </w:pPr>
      <w:r w:rsidRPr="007B4210">
        <w:rPr>
          <w:highlight w:val="white"/>
        </w:rPr>
        <w:t xml:space="preserve">        CheckRegister(symbol, register);</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77777777" w:rsidR="00D935A0" w:rsidRPr="007B4210" w:rsidRDefault="00D935A0" w:rsidP="007B4210">
      <w:pPr>
        <w:pStyle w:val="Code"/>
        <w:rPr>
          <w:highlight w:val="white"/>
        </w:rPr>
      </w:pP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1DF934ED" w14:textId="77777777" w:rsidR="00D935A0" w:rsidRPr="007B4210" w:rsidRDefault="00D935A0" w:rsidP="007B4210">
      <w:pPr>
        <w:pStyle w:val="Code"/>
        <w:rPr>
          <w:highlight w:val="white"/>
        </w:rPr>
      </w:pPr>
    </w:p>
    <w:p w14:paraId="7C70241D" w14:textId="77777777" w:rsidR="00D935A0" w:rsidRPr="007B4210" w:rsidRDefault="00D935A0" w:rsidP="007B4210">
      <w:pPr>
        <w:pStyle w:val="Code"/>
        <w:rPr>
          <w:highlight w:val="white"/>
        </w:rPr>
      </w:pPr>
      <w:r w:rsidRPr="007B4210">
        <w:rPr>
          <w:highlight w:val="white"/>
        </w:rPr>
        <w:t xml:space="preserve">        if ((register != null) &amp;&amp; (track.Register != null) &amp;&amp;</w:t>
      </w:r>
    </w:p>
    <w:p w14:paraId="75265954" w14:textId="77777777" w:rsidR="00D935A0" w:rsidRPr="007B4210" w:rsidRDefault="00D935A0" w:rsidP="007B4210">
      <w:pPr>
        <w:pStyle w:val="Code"/>
        <w:rPr>
          <w:highlight w:val="white"/>
        </w:rPr>
      </w:pPr>
      <w:r w:rsidRPr="007B4210">
        <w:rPr>
          <w:highlight w:val="white"/>
        </w:rPr>
        <w:t xml:space="preserve">            !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53485C23" w14:textId="77777777" w:rsidR="00D935A0" w:rsidRPr="007B4210" w:rsidRDefault="00D935A0" w:rsidP="007B4210">
      <w:pPr>
        <w:pStyle w:val="Code"/>
        <w:rPr>
          <w:highlight w:val="white"/>
        </w:rPr>
      </w:pPr>
      <w:r w:rsidRPr="007B4210">
        <w:rPr>
          <w:highlight w:val="white"/>
        </w:rPr>
        <w:t xml:space="preserve">        else if (register != null) {</w:t>
      </w:r>
    </w:p>
    <w:p w14:paraId="1A03908C" w14:textId="77777777" w:rsidR="00D935A0" w:rsidRPr="007B4210" w:rsidRDefault="00D935A0" w:rsidP="007B4210">
      <w:pPr>
        <w:pStyle w:val="Code"/>
        <w:rPr>
          <w:highlight w:val="white"/>
        </w:rPr>
      </w:pPr>
      <w:r w:rsidRPr="007B4210">
        <w:rPr>
          <w:highlight w:val="white"/>
        </w:rPr>
        <w:t xml:space="preserve">          track.Register = register;</w:t>
      </w:r>
    </w:p>
    <w:p w14:paraId="15CCF892"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77777777" w:rsidR="00D935A0" w:rsidRPr="007B4210" w:rsidRDefault="00D935A0" w:rsidP="007B4210">
      <w:pPr>
        <w:pStyle w:val="Code"/>
        <w:rPr>
          <w:highlight w:val="white"/>
        </w:rPr>
      </w:pPr>
      <w:r w:rsidRPr="007B4210">
        <w:rPr>
          <w:highlight w:val="white"/>
        </w:rPr>
        <w:t xml:space="preserve">      }</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77777777" w:rsidR="00D935A0" w:rsidRPr="007B4210" w:rsidRDefault="00D935A0" w:rsidP="007B4210">
      <w:pPr>
        <w:pStyle w:val="Code"/>
        <w:rPr>
          <w:highlight w:val="white"/>
        </w:rPr>
      </w:pP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77777777" w:rsidR="00D935A0" w:rsidRPr="007B4210" w:rsidRDefault="00D935A0" w:rsidP="007B4210">
      <w:pPr>
        <w:pStyle w:val="Code"/>
        <w:rPr>
          <w:highlight w:val="white"/>
        </w:rPr>
      </w:pPr>
      <w:r w:rsidRPr="007B4210">
        <w:rPr>
          <w:highlight w:val="white"/>
        </w:rPr>
        <w:t xml:space="preserve">        }</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lastRenderedPageBreak/>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77777777" w:rsidR="00D935A0" w:rsidRPr="007B4210" w:rsidRDefault="00D935A0" w:rsidP="007B4210">
      <w:pPr>
        <w:pStyle w:val="Code"/>
        <w:rPr>
          <w:highlight w:val="white"/>
        </w:rPr>
      </w:pPr>
      <w:r w:rsidRPr="007B4210">
        <w:rPr>
          <w:highlight w:val="white"/>
        </w:rPr>
        <w:t xml:space="preserve">        }</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77777777" w:rsidR="00D935A0" w:rsidRPr="007B4210" w:rsidRDefault="00D935A0" w:rsidP="007B4210">
      <w:pPr>
        <w:pStyle w:val="Code"/>
        <w:rPr>
          <w:highlight w:val="white"/>
        </w:rPr>
      </w:pPr>
      <w:r w:rsidRPr="007B4210">
        <w:rPr>
          <w:highlight w:val="white"/>
        </w:rPr>
        <w:t xml:space="preserve">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77777777" w:rsidR="00D935A0" w:rsidRPr="007B4210" w:rsidRDefault="00D935A0" w:rsidP="007B4210">
      <w:pPr>
        <w:pStyle w:val="Code"/>
        <w:rPr>
          <w:highlight w:val="white"/>
        </w:rPr>
      </w:pPr>
    </w:p>
    <w:p w14:paraId="3B10A09F" w14:textId="77777777" w:rsidR="00D935A0" w:rsidRPr="007B4210" w:rsidRDefault="00D935A0" w:rsidP="007B4210">
      <w:pPr>
        <w:pStyle w:val="Code"/>
        <w:rPr>
          <w:highlight w:val="white"/>
        </w:rPr>
      </w:pPr>
      <w:r w:rsidRPr="007B4210">
        <w:rPr>
          <w:highlight w:val="white"/>
        </w:rPr>
        <w:t xml:space="preserve">    public void SaveValueFromRegister(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77777777" w:rsidR="00D935A0" w:rsidRPr="007B4210" w:rsidRDefault="00D935A0" w:rsidP="007B4210">
      <w:pPr>
        <w:pStyle w:val="Code"/>
        <w:rPr>
          <w:highlight w:val="white"/>
        </w:rPr>
      </w:pP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77777777" w:rsidR="00D935A0" w:rsidRPr="007B4210" w:rsidRDefault="00D935A0" w:rsidP="007B4210">
      <w:pPr>
        <w:pStyle w:val="Code"/>
        <w:rPr>
          <w:highlight w:val="white"/>
        </w:rPr>
      </w:pP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77777777" w:rsidR="00D935A0" w:rsidRPr="007B4210" w:rsidRDefault="00D935A0" w:rsidP="007B4210">
      <w:pPr>
        <w:pStyle w:val="Code"/>
        <w:rPr>
          <w:highlight w:val="white"/>
        </w:rPr>
      </w:pPr>
      <w:r w:rsidRPr="007B4210">
        <w:rPr>
          <w:highlight w:val="white"/>
        </w:rPr>
        <w:t xml:space="preserve">            AssemblyCode.RegisterOverlap(register, oldTrack.Register)) {</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lastRenderedPageBreak/>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77777777" w:rsidR="00D935A0" w:rsidRPr="007B4210" w:rsidRDefault="00D935A0" w:rsidP="007B4210">
      <w:pPr>
        <w:pStyle w:val="Code"/>
        <w:rPr>
          <w:highlight w:val="white"/>
        </w:rPr>
      </w:pPr>
      <w:r w:rsidRPr="007B4210">
        <w:rPr>
          <w:highlight w:val="white"/>
        </w:rPr>
        <w:t xml:space="preserve">  </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47B2BAB1" w14:textId="77777777" w:rsidR="00D935A0" w:rsidRPr="007B4210" w:rsidRDefault="00D935A0" w:rsidP="007B4210">
      <w:pPr>
        <w:pStyle w:val="Code"/>
        <w:rPr>
          <w:highlight w:val="white"/>
        </w:rPr>
      </w:pPr>
      <w:r w:rsidRPr="007B4210">
        <w:rPr>
          <w:highlight w:val="white"/>
        </w:rPr>
        <w:t xml:space="preserve">      //Type type = Type.SizeToUnsignedType(Type.ReturnAddressSize);</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574B8978" w14:textId="77777777" w:rsidR="00D935A0" w:rsidRPr="007B4210" w:rsidRDefault="00D935A0" w:rsidP="007B4210">
      <w:pPr>
        <w:pStyle w:val="Code"/>
        <w:rPr>
          <w:highlight w:val="white"/>
        </w:rPr>
      </w:pPr>
      <w:r w:rsidRPr="007B4210">
        <w:rPr>
          <w:highlight w:val="white"/>
        </w:rPr>
        <w:t xml:space="preserve">      AddAssemblyCode(AssemblyOperator.mov, track,</w:t>
      </w:r>
    </w:p>
    <w:p w14:paraId="07E5B376" w14:textId="77777777" w:rsidR="00D935A0" w:rsidRPr="007B4210" w:rsidRDefault="00D935A0" w:rsidP="007B4210">
      <w:pPr>
        <w:pStyle w:val="Code"/>
        <w:rPr>
          <w:highlight w:val="white"/>
        </w:rPr>
      </w:pPr>
      <w:r w:rsidRPr="007B4210">
        <w:rPr>
          <w:highlight w:val="white"/>
        </w:rPr>
        <w:t xml:space="preserve">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295D9B7E" w14:textId="77777777" w:rsidR="00D935A0" w:rsidRPr="007B4210" w:rsidRDefault="00D935A0" w:rsidP="007B4210">
      <w:pPr>
        <w:pStyle w:val="Code"/>
        <w:rPr>
          <w:highlight w:val="white"/>
        </w:rPr>
      </w:pPr>
      <w:r w:rsidRPr="007B4210">
        <w:rPr>
          <w:highlight w:val="white"/>
        </w:rPr>
        <w:t xml:space="preserve">                      AssemblyCode.FrameRegister,</w:t>
      </w:r>
    </w:p>
    <w:p w14:paraId="07230991" w14:textId="77777777" w:rsidR="00D935A0" w:rsidRPr="007B4210" w:rsidRDefault="00D935A0" w:rsidP="007B4210">
      <w:pPr>
        <w:pStyle w:val="Code"/>
        <w:rPr>
          <w:highlight w:val="white"/>
        </w:rPr>
      </w:pPr>
      <w:r w:rsidRPr="007B4210">
        <w:rPr>
          <w:highlight w:val="white"/>
        </w:rPr>
        <w:t xml:space="preserve">                      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77777777" w:rsidR="00D935A0" w:rsidRPr="007B4210" w:rsidRDefault="00D935A0" w:rsidP="007B4210">
      <w:pPr>
        <w:pStyle w:val="Code"/>
        <w:rPr>
          <w:highlight w:val="white"/>
        </w:rPr>
      </w:pPr>
      <w:r w:rsidRPr="007B4210">
        <w:rPr>
          <w:highlight w:val="white"/>
        </w:rPr>
        <w:t xml:space="preserve">  </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2018CAE" w14:textId="77777777" w:rsidR="00D935A0" w:rsidRPr="007B4210" w:rsidRDefault="00D935A0" w:rsidP="007B4210">
      <w:pPr>
        <w:pStyle w:val="Code"/>
        <w:rPr>
          <w:highlight w:val="white"/>
        </w:rPr>
      </w:pPr>
    </w:p>
    <w:p w14:paraId="707ECE24" w14:textId="77777777" w:rsidR="00D935A0" w:rsidRPr="007B4210" w:rsidRDefault="00D935A0" w:rsidP="007B4210">
      <w:pPr>
        <w:pStyle w:val="Code"/>
        <w:rPr>
          <w:highlight w:val="white"/>
        </w:rPr>
      </w:pPr>
      <w:r w:rsidRPr="007B4210">
        <w:rPr>
          <w:highlight w:val="white"/>
        </w:rPr>
        <w:t xml:space="preserve">      if (Start.Windows) {        </w:t>
      </w:r>
    </w:p>
    <w:p w14:paraId="4BB7409A" w14:textId="77777777" w:rsidR="00D935A0" w:rsidRPr="007B4210" w:rsidRDefault="00D935A0" w:rsidP="007B4210">
      <w:pPr>
        <w:pStyle w:val="Code"/>
        <w:rPr>
          <w:highlight w:val="white"/>
        </w:rPr>
      </w:pPr>
      <w:r w:rsidRPr="007B4210">
        <w:rPr>
          <w:highlight w:val="white"/>
        </w:rPr>
        <w:t xml:space="preserve">        if (exitSymbol == null) {</w:t>
      </w:r>
    </w:p>
    <w:p w14:paraId="503621CC" w14:textId="77777777" w:rsidR="00D935A0" w:rsidRPr="007B4210" w:rsidRDefault="00D935A0" w:rsidP="007B4210">
      <w:pPr>
        <w:pStyle w:val="Code"/>
        <w:rPr>
          <w:highlight w:val="white"/>
        </w:rPr>
      </w:pPr>
      <w:r w:rsidRPr="007B4210">
        <w:rPr>
          <w:highlight w:val="white"/>
        </w:rPr>
        <w:t xml:space="preserve">          AddAssemblyCode(AssemblyOperator.mov, Register.al,</w:t>
      </w:r>
    </w:p>
    <w:p w14:paraId="47BB5E62" w14:textId="6E9B55AC" w:rsidR="00D935A0" w:rsidRPr="007B4210" w:rsidRDefault="00D935A0" w:rsidP="007B4210">
      <w:pPr>
        <w:pStyle w:val="Code"/>
        <w:rPr>
          <w:highlight w:val="white"/>
        </w:rPr>
      </w:pPr>
      <w:r w:rsidRPr="007B4210">
        <w:rPr>
          <w:highlight w:val="white"/>
        </w:rPr>
        <w:t xml:space="preserve">                          </w:t>
      </w:r>
      <w:r w:rsidR="00EF0D34">
        <w:rPr>
          <w:highlight w:val="white"/>
        </w:rPr>
        <w:t>BigInteger.Zero</w:t>
      </w:r>
      <w:r w:rsidRPr="007B4210">
        <w:rPr>
          <w:highlight w:val="white"/>
        </w:rPr>
        <w:t>);</w:t>
      </w:r>
    </w:p>
    <w:p w14:paraId="7A20B62E" w14:textId="77777777" w:rsidR="00D935A0" w:rsidRPr="007B4210" w:rsidRDefault="00D935A0" w:rsidP="007B4210">
      <w:pPr>
        <w:pStyle w:val="Code"/>
        <w:rPr>
          <w:highlight w:val="white"/>
        </w:rPr>
      </w:pPr>
      <w:r w:rsidRPr="007B4210">
        <w:rPr>
          <w:highlight w:val="white"/>
        </w:rPr>
        <w:t xml:space="preserve">        }</w:t>
      </w:r>
    </w:p>
    <w:p w14:paraId="53FA0815" w14:textId="77777777" w:rsidR="00D935A0" w:rsidRPr="007B4210" w:rsidRDefault="00D935A0" w:rsidP="007B4210">
      <w:pPr>
        <w:pStyle w:val="Code"/>
        <w:rPr>
          <w:highlight w:val="white"/>
        </w:rPr>
      </w:pPr>
      <w:r w:rsidRPr="007B4210">
        <w:rPr>
          <w:highlight w:val="white"/>
        </w:rPr>
        <w:t xml:space="preserve">        else {</w:t>
      </w:r>
    </w:p>
    <w:p w14:paraId="3A14F3C2" w14:textId="77777777" w:rsidR="00D935A0" w:rsidRPr="007B4210" w:rsidRDefault="00D935A0" w:rsidP="007B4210">
      <w:pPr>
        <w:pStyle w:val="Code"/>
        <w:rPr>
          <w:highlight w:val="white"/>
        </w:rPr>
      </w:pPr>
      <w:r w:rsidRPr="007B4210">
        <w:rPr>
          <w:highlight w:val="white"/>
        </w:rPr>
        <w:t xml:space="preserve">          LoadValueToRegister(exitSymbol, Register.al);</w:t>
      </w:r>
    </w:p>
    <w:p w14:paraId="50D8230E" w14:textId="77777777" w:rsidR="00D935A0" w:rsidRPr="007B4210" w:rsidRDefault="00D935A0" w:rsidP="007B4210">
      <w:pPr>
        <w:pStyle w:val="Code"/>
        <w:rPr>
          <w:highlight w:val="white"/>
        </w:rPr>
      </w:pPr>
      <w:r w:rsidRPr="007B4210">
        <w:rPr>
          <w:highlight w:val="white"/>
        </w:rPr>
        <w:t xml:space="preserve">        }</w:t>
      </w:r>
    </w:p>
    <w:p w14:paraId="0EC5B82A" w14:textId="77777777" w:rsidR="00D935A0" w:rsidRPr="007B4210" w:rsidRDefault="00D935A0" w:rsidP="007B4210">
      <w:pPr>
        <w:pStyle w:val="Code"/>
        <w:rPr>
          <w:highlight w:val="white"/>
        </w:rPr>
      </w:pPr>
    </w:p>
    <w:p w14:paraId="5236E232" w14:textId="77777777" w:rsidR="00D935A0" w:rsidRPr="007B4210" w:rsidRDefault="00D935A0" w:rsidP="007B4210">
      <w:pPr>
        <w:pStyle w:val="Code"/>
        <w:rPr>
          <w:highlight w:val="white"/>
        </w:rPr>
      </w:pPr>
      <w:r w:rsidRPr="007B4210">
        <w:rPr>
          <w:highlight w:val="white"/>
        </w:rPr>
        <w:t xml:space="preserve">        AddAssemblyCode(AssemblyOperator.mov, Register.ah,</w:t>
      </w:r>
    </w:p>
    <w:p w14:paraId="1E90882F" w14:textId="3E8DD8B6" w:rsidR="00D935A0" w:rsidRPr="007B4210" w:rsidRDefault="00D935A0" w:rsidP="007B4210">
      <w:pPr>
        <w:pStyle w:val="Code"/>
        <w:rPr>
          <w:highlight w:val="white"/>
        </w:rPr>
      </w:pPr>
      <w:r w:rsidRPr="007B4210">
        <w:rPr>
          <w:highlight w:val="white"/>
        </w:rPr>
        <w:t xml:space="preserve">                        </w:t>
      </w:r>
      <w:r w:rsidR="008B0F59">
        <w:rPr>
          <w:highlight w:val="white"/>
        </w:rPr>
        <w:t>(BigInteger) 0x4C</w:t>
      </w:r>
      <w:r w:rsidRPr="007B4210">
        <w:rPr>
          <w:highlight w:val="white"/>
        </w:rPr>
        <w:t>);</w:t>
      </w:r>
    </w:p>
    <w:p w14:paraId="29C53BC2" w14:textId="77777777" w:rsidR="00D935A0" w:rsidRPr="007B4210" w:rsidRDefault="00D935A0" w:rsidP="007B4210">
      <w:pPr>
        <w:pStyle w:val="Code"/>
        <w:rPr>
          <w:highlight w:val="white"/>
        </w:rPr>
      </w:pPr>
      <w:r w:rsidRPr="007B4210">
        <w:rPr>
          <w:highlight w:val="white"/>
        </w:rPr>
        <w:t xml:space="preserve">        AddAssemblyCode(AssemblyOperator.interrupt, (BigInteger) 33);</w:t>
      </w:r>
    </w:p>
    <w:p w14:paraId="0E923C4C" w14:textId="77777777" w:rsidR="00D935A0" w:rsidRPr="007B4210" w:rsidRDefault="00D935A0" w:rsidP="007B4210">
      <w:pPr>
        <w:pStyle w:val="Code"/>
        <w:rPr>
          <w:highlight w:val="white"/>
        </w:rPr>
      </w:pPr>
      <w:r w:rsidRPr="007B4210">
        <w:rPr>
          <w:highlight w:val="white"/>
        </w:rPr>
        <w:t xml:space="preserve">      }</w:t>
      </w:r>
    </w:p>
    <w:p w14:paraId="1B1FF9A4" w14:textId="77777777" w:rsidR="00D935A0" w:rsidRPr="007B4210" w:rsidRDefault="00D935A0" w:rsidP="007B4210">
      <w:pPr>
        <w:pStyle w:val="Code"/>
        <w:rPr>
          <w:highlight w:val="white"/>
        </w:rPr>
      </w:pP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77777777" w:rsidR="00D935A0" w:rsidRPr="007B4210" w:rsidRDefault="00D935A0" w:rsidP="007B4210">
      <w:pPr>
        <w:pStyle w:val="Code"/>
        <w:rPr>
          <w:highlight w:val="white"/>
        </w:rPr>
      </w:pPr>
      <w:r w:rsidRPr="007B4210">
        <w:rPr>
          <w:highlight w:val="white"/>
        </w:rPr>
        <w:t xml:space="preserve">        if (exitSymbol == null) {</w:t>
      </w:r>
    </w:p>
    <w:p w14:paraId="5B122810" w14:textId="77777777" w:rsidR="00D935A0" w:rsidRPr="007B4210" w:rsidRDefault="00D935A0" w:rsidP="007B4210">
      <w:pPr>
        <w:pStyle w:val="Code"/>
        <w:rPr>
          <w:highlight w:val="white"/>
        </w:rPr>
      </w:pPr>
      <w:r w:rsidRPr="007B4210">
        <w:rPr>
          <w:highlight w:val="white"/>
        </w:rPr>
        <w:t xml:space="preserve">          AddAssemblyCode(AssemblyOperator.mov, Register.rdi,</w:t>
      </w:r>
    </w:p>
    <w:p w14:paraId="6297C7BA" w14:textId="605A51F9" w:rsidR="00D935A0" w:rsidRPr="007B4210" w:rsidRDefault="00D935A0" w:rsidP="007B4210">
      <w:pPr>
        <w:pStyle w:val="Code"/>
        <w:rPr>
          <w:highlight w:val="white"/>
        </w:rPr>
      </w:pPr>
      <w:r w:rsidRPr="007B4210">
        <w:rPr>
          <w:highlight w:val="white"/>
        </w:rPr>
        <w:t xml:space="preserve">                          </w:t>
      </w:r>
      <w:r w:rsidR="00EF0D34">
        <w:rPr>
          <w:highlight w:val="white"/>
        </w:rPr>
        <w:t>BigInteger.Zero</w:t>
      </w:r>
      <w:r w:rsidRPr="007B4210">
        <w:rPr>
          <w:highlight w:val="white"/>
        </w:rPr>
        <w:t>);</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D0FEA37" w14:textId="77777777" w:rsidR="00D935A0" w:rsidRPr="007B4210" w:rsidRDefault="00D935A0" w:rsidP="007B4210">
      <w:pPr>
        <w:pStyle w:val="Code"/>
        <w:rPr>
          <w:highlight w:val="white"/>
        </w:rPr>
      </w:pPr>
      <w:r w:rsidRPr="007B4210">
        <w:rPr>
          <w:highlight w:val="white"/>
        </w:rPr>
        <w:t xml:space="preserve">          LoadValueToRegister(exitSymbol, Register.rdi);</w:t>
      </w:r>
    </w:p>
    <w:p w14:paraId="2699163A" w14:textId="77777777" w:rsidR="00D935A0" w:rsidRPr="007B4210" w:rsidRDefault="00D935A0" w:rsidP="007B4210">
      <w:pPr>
        <w:pStyle w:val="Code"/>
        <w:rPr>
          <w:highlight w:val="white"/>
        </w:rPr>
      </w:pPr>
      <w:r w:rsidRPr="007B4210">
        <w:rPr>
          <w:highlight w:val="white"/>
        </w:rPr>
        <w:t xml:space="preserve">        }</w:t>
      </w:r>
    </w:p>
    <w:p w14:paraId="59F6652B" w14:textId="77777777" w:rsidR="00D935A0" w:rsidRPr="007B4210" w:rsidRDefault="00D935A0" w:rsidP="007B4210">
      <w:pPr>
        <w:pStyle w:val="Code"/>
        <w:rPr>
          <w:highlight w:val="white"/>
        </w:rPr>
      </w:pP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36AB1D01" w:rsidR="00D935A0" w:rsidRPr="007B4210" w:rsidRDefault="00D935A0" w:rsidP="007B4210">
      <w:pPr>
        <w:pStyle w:val="Code"/>
        <w:rPr>
          <w:highlight w:val="white"/>
        </w:rPr>
      </w:pPr>
      <w:r w:rsidRPr="007B4210">
        <w:rPr>
          <w:highlight w:val="white"/>
        </w:rPr>
        <w:t xml:space="preserve">                        </w:t>
      </w:r>
      <w:r w:rsidR="008B0F59">
        <w:rPr>
          <w:highlight w:val="white"/>
        </w:rPr>
        <w:t>(BigInteger) 0x3C</w:t>
      </w:r>
      <w:r w:rsidRPr="007B4210">
        <w:rPr>
          <w:highlight w:val="white"/>
        </w:rPr>
        <w:t>);</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77777777" w:rsidR="00D935A0" w:rsidRPr="007B4210" w:rsidRDefault="00D935A0" w:rsidP="007B4210">
      <w:pPr>
        <w:pStyle w:val="Code"/>
        <w:rPr>
          <w:highlight w:val="white"/>
        </w:rPr>
      </w:pPr>
    </w:p>
    <w:p w14:paraId="38B41B33" w14:textId="77777777" w:rsidR="00D935A0" w:rsidRPr="007B4210" w:rsidRDefault="00D935A0" w:rsidP="007B4210">
      <w:pPr>
        <w:pStyle w:val="Code"/>
        <w:rPr>
          <w:highlight w:val="white"/>
        </w:rPr>
      </w:pPr>
      <w:r w:rsidRPr="007B4210">
        <w:rPr>
          <w:highlight w:val="white"/>
        </w:rPr>
        <w:t xml:space="preserve">    public void Goto(MiddleCode middleCode) {</w:t>
      </w:r>
    </w:p>
    <w:p w14:paraId="70844964" w14:textId="77777777" w:rsidR="00D935A0" w:rsidRPr="007B4210" w:rsidRDefault="00D935A0" w:rsidP="007B4210">
      <w:pPr>
        <w:pStyle w:val="Code"/>
        <w:rPr>
          <w:highlight w:val="white"/>
        </w:rPr>
      </w:pPr>
      <w:r w:rsidRPr="007B4210">
        <w:rPr>
          <w:highlight w:val="white"/>
        </w:rPr>
        <w:t xml:space="preserve">      AddAssemblyCode(AssemblyOperator.jmp, null, null,</w:t>
      </w:r>
    </w:p>
    <w:p w14:paraId="1E0087AD" w14:textId="77777777" w:rsidR="00D935A0" w:rsidRPr="007B4210" w:rsidRDefault="00D935A0" w:rsidP="007B4210">
      <w:pPr>
        <w:pStyle w:val="Code"/>
        <w:rPr>
          <w:highlight w:val="white"/>
        </w:rPr>
      </w:pPr>
      <w:r w:rsidRPr="007B4210">
        <w:rPr>
          <w:highlight w:val="white"/>
        </w:rPr>
        <w:lastRenderedPageBreak/>
        <w:t xml:space="preserve">                      middleCode[0]);</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77777777" w:rsidR="00D935A0" w:rsidRPr="007B4210" w:rsidRDefault="00D935A0" w:rsidP="007B4210">
      <w:pPr>
        <w:pStyle w:val="Code"/>
        <w:rPr>
          <w:highlight w:val="white"/>
        </w:rPr>
      </w:pP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77777777" w:rsidR="00D935A0" w:rsidRPr="007B4210" w:rsidRDefault="00D935A0" w:rsidP="007B4210">
      <w:pPr>
        <w:pStyle w:val="Code"/>
        <w:rPr>
          <w:highlight w:val="white"/>
        </w:rPr>
      </w:pP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77777777" w:rsidR="00D935A0" w:rsidRPr="007B4210" w:rsidRDefault="00D935A0" w:rsidP="007B4210">
      <w:pPr>
        <w:pStyle w:val="Code"/>
        <w:rPr>
          <w:highlight w:val="white"/>
        </w:rPr>
      </w:pPr>
      <w:r w:rsidRPr="007B4210">
        <w:rPr>
          <w:highlight w:val="white"/>
        </w:rPr>
        <w:t xml:space="preserve">  </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77777777" w:rsidR="00D935A0" w:rsidRPr="007B4210" w:rsidRDefault="00D935A0" w:rsidP="007B4210">
      <w:pPr>
        <w:pStyle w:val="Code"/>
        <w:rPr>
          <w:highlight w:val="white"/>
        </w:rPr>
      </w:pP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7777777" w:rsidR="00D935A0" w:rsidRPr="007B4210" w:rsidRDefault="00D935A0" w:rsidP="007B4210">
      <w:pPr>
        <w:pStyle w:val="Code"/>
        <w:rPr>
          <w:highlight w:val="white"/>
        </w:rPr>
      </w:pPr>
    </w:p>
    <w:p w14:paraId="2D715B41" w14:textId="77777777" w:rsidR="00D935A0" w:rsidRPr="007B4210" w:rsidRDefault="00D935A0" w:rsidP="007B4210">
      <w:pPr>
        <w:pStyle w:val="Code"/>
        <w:rPr>
          <w:highlight w:val="white"/>
        </w:rPr>
      </w:pPr>
      <w:r w:rsidRPr="007B4210">
        <w:rPr>
          <w:highlight w:val="white"/>
        </w:rPr>
        <w:t xml:space="preserve">      AddAssemblyCode(AssemblyOperator.interrupt,</w:t>
      </w:r>
    </w:p>
    <w:p w14:paraId="70C6A507" w14:textId="77777777" w:rsidR="00D935A0" w:rsidRPr="007B4210" w:rsidRDefault="00D935A0" w:rsidP="007B4210">
      <w:pPr>
        <w:pStyle w:val="Code"/>
        <w:rPr>
          <w:highlight w:val="white"/>
        </w:rPr>
      </w:pPr>
      <w:r w:rsidRPr="007B4210">
        <w:rPr>
          <w:highlight w:val="white"/>
        </w:rPr>
        <w:t xml:space="preserve">                      (BigInteger) middleCode[0]);</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1F0E07E3" w14:textId="77777777" w:rsidR="00D935A0" w:rsidRPr="007B4210" w:rsidRDefault="00D935A0" w:rsidP="007B4210">
      <w:pPr>
        <w:pStyle w:val="Code"/>
        <w:rPr>
          <w:highlight w:val="white"/>
        </w:rPr>
      </w:pP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7777777" w:rsidR="00D935A0" w:rsidRPr="007B4210" w:rsidRDefault="00D935A0" w:rsidP="007B4210">
      <w:pPr>
        <w:pStyle w:val="Code"/>
        <w:rPr>
          <w:highlight w:val="white"/>
        </w:rPr>
      </w:pPr>
    </w:p>
    <w:p w14:paraId="46C32D54" w14:textId="77777777" w:rsidR="00D935A0" w:rsidRPr="007B4210" w:rsidRDefault="00D935A0" w:rsidP="007B4210">
      <w:pPr>
        <w:pStyle w:val="Code"/>
        <w:rPr>
          <w:highlight w:val="white"/>
        </w:rPr>
      </w:pPr>
      <w:r w:rsidRPr="007B4210">
        <w:rPr>
          <w:highlight w:val="white"/>
        </w:rPr>
        <w:t xml:space="preserve">    public void CarryExpression(MiddleCode middleCode) {</w:t>
      </w:r>
    </w:p>
    <w:p w14:paraId="48AEC070" w14:textId="77777777" w:rsidR="00D935A0" w:rsidRPr="007B4210" w:rsidRDefault="00D935A0" w:rsidP="007B4210">
      <w:pPr>
        <w:pStyle w:val="Code"/>
        <w:rPr>
          <w:highlight w:val="white"/>
        </w:rPr>
      </w:pPr>
      <w:r w:rsidRPr="007B4210">
        <w:rPr>
          <w:highlight w:val="white"/>
        </w:rPr>
        <w:t xml:space="preserve">      AssemblyOperator objectOperator =</w:t>
      </w:r>
    </w:p>
    <w:p w14:paraId="7319691E" w14:textId="77777777" w:rsidR="00D935A0" w:rsidRPr="007B4210" w:rsidRDefault="00D935A0" w:rsidP="007B4210">
      <w:pPr>
        <w:pStyle w:val="Code"/>
        <w:rPr>
          <w:highlight w:val="white"/>
        </w:rPr>
      </w:pPr>
      <w:r w:rsidRPr="007B4210">
        <w:rPr>
          <w:highlight w:val="white"/>
        </w:rPr>
        <w:t xml:space="preserve">        m_middleToIntegralMap[middleCode.Operator];</w:t>
      </w:r>
    </w:p>
    <w:p w14:paraId="30E29B56" w14:textId="77777777" w:rsidR="00D935A0" w:rsidRPr="007B4210" w:rsidRDefault="00D935A0" w:rsidP="007B4210">
      <w:pPr>
        <w:pStyle w:val="Code"/>
        <w:rPr>
          <w:highlight w:val="white"/>
        </w:rPr>
      </w:pPr>
      <w:r w:rsidRPr="007B4210">
        <w:rPr>
          <w:highlight w:val="white"/>
        </w:rPr>
        <w:t xml:space="preserve">      AddAssemblyCode(objectOperator, null, null,</w:t>
      </w:r>
    </w:p>
    <w:p w14:paraId="006DFA67" w14:textId="77777777" w:rsidR="00D935A0" w:rsidRPr="007B4210" w:rsidRDefault="00D935A0" w:rsidP="007B4210">
      <w:pPr>
        <w:pStyle w:val="Code"/>
        <w:rPr>
          <w:highlight w:val="white"/>
        </w:rPr>
      </w:pPr>
      <w:r w:rsidRPr="007B4210">
        <w:rPr>
          <w:highlight w:val="white"/>
        </w:rPr>
        <w:t xml:space="preserve">                      middleCode[0]);</w:t>
      </w:r>
    </w:p>
    <w:p w14:paraId="162BF1D3" w14:textId="77777777" w:rsidR="00D935A0" w:rsidRPr="007B4210" w:rsidRDefault="00D935A0" w:rsidP="007B4210">
      <w:pPr>
        <w:pStyle w:val="Code"/>
        <w:rPr>
          <w:highlight w:val="white"/>
        </w:rPr>
      </w:pPr>
      <w:r w:rsidRPr="007B4210">
        <w:rPr>
          <w:highlight w:val="white"/>
        </w:rPr>
        <w:t xml:space="preserve">    }</w:t>
      </w:r>
    </w:p>
    <w:p w14:paraId="2EE8EC2B" w14:textId="77777777" w:rsidR="00D935A0" w:rsidRPr="007B4210" w:rsidRDefault="00D935A0" w:rsidP="007B4210">
      <w:pPr>
        <w:pStyle w:val="Code"/>
        <w:rPr>
          <w:highlight w:val="white"/>
        </w:rPr>
      </w:pPr>
    </w:p>
    <w:p w14:paraId="38B8FBA9" w14:textId="77777777" w:rsidR="00D935A0" w:rsidRPr="007B4210" w:rsidRDefault="00D935A0" w:rsidP="007B4210">
      <w:pPr>
        <w:pStyle w:val="Code"/>
        <w:rPr>
          <w:highlight w:val="white"/>
        </w:rPr>
      </w:pPr>
      <w:r w:rsidRPr="007B4210">
        <w:rPr>
          <w:highlight w:val="white"/>
        </w:rPr>
        <w:t xml:space="preserve">    private void Initializer(Sort sort, object value) {</w:t>
      </w:r>
    </w:p>
    <w:p w14:paraId="2B9B4FE9" w14:textId="77777777"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3E52945D" w14:textId="7EC0374D" w:rsidR="00D935A0" w:rsidRDefault="00D935A0" w:rsidP="007B4210">
      <w:pPr>
        <w:pStyle w:val="Code"/>
        <w:rPr>
          <w:highlight w:val="white"/>
        </w:rPr>
      </w:pPr>
      <w:r w:rsidRPr="007B4210">
        <w:rPr>
          <w:highlight w:val="white"/>
        </w:rPr>
        <w:t xml:space="preserve">        int offset = staticAddress.Offset;</w:t>
      </w:r>
    </w:p>
    <w:p w14:paraId="2F1690A4" w14:textId="67B4D849" w:rsidR="00455BBD" w:rsidRPr="007B4210" w:rsidRDefault="00455BBD" w:rsidP="007B4210">
      <w:pPr>
        <w:pStyle w:val="Code"/>
        <w:rPr>
          <w:highlight w:val="white"/>
        </w:rPr>
      </w:pPr>
      <w:r>
        <w:rPr>
          <w:highlight w:val="white"/>
        </w:rPr>
        <w:t xml:space="preserve">        </w:t>
      </w:r>
      <w:r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77777777" w:rsidR="00D935A0" w:rsidRPr="007B4210" w:rsidRDefault="00D935A0" w:rsidP="007B4210">
      <w:pPr>
        <w:pStyle w:val="Code"/>
        <w:rPr>
          <w:highlight w:val="white"/>
        </w:rPr>
      </w:pPr>
      <w:r w:rsidRPr="007B4210">
        <w:rPr>
          <w:highlight w:val="white"/>
        </w:rPr>
        <w:t xml:space="preserve">      }</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lastRenderedPageBreak/>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77777777" w:rsidR="00D935A0" w:rsidRPr="007B4210" w:rsidRDefault="00D935A0" w:rsidP="007B4210">
      <w:pPr>
        <w:pStyle w:val="Code"/>
        <w:rPr>
          <w:highlight w:val="white"/>
        </w:rPr>
      </w:pPr>
    </w:p>
    <w:p w14:paraId="11DAF067" w14:textId="77777777" w:rsidR="00D935A0" w:rsidRPr="007B4210" w:rsidRDefault="00D935A0" w:rsidP="007B4210">
      <w:pPr>
        <w:pStyle w:val="Code"/>
        <w:rPr>
          <w:highlight w:val="white"/>
        </w:rPr>
      </w:pPr>
      <w:r w:rsidRPr="007B4210">
        <w:rPr>
          <w:highlight w:val="white"/>
        </w:rPr>
        <w:t xml:space="preserve">    private void InitializerZero(int size) {</w:t>
      </w:r>
    </w:p>
    <w:p w14:paraId="17454CE7" w14:textId="77777777" w:rsidR="00D935A0" w:rsidRPr="007B4210" w:rsidRDefault="00D935A0" w:rsidP="007B4210">
      <w:pPr>
        <w:pStyle w:val="Code"/>
        <w:rPr>
          <w:highlight w:val="white"/>
        </w:rPr>
      </w:pPr>
      <w:r w:rsidRPr="007B4210">
        <w:rPr>
          <w:highlight w:val="white"/>
        </w:rPr>
        <w:t xml:space="preserve">      Assert.ErrorXXX(size &gt;= 0);</w:t>
      </w:r>
    </w:p>
    <w:p w14:paraId="58A3F735" w14:textId="77777777" w:rsidR="00D935A0" w:rsidRPr="007B4210" w:rsidRDefault="00D935A0" w:rsidP="007B4210">
      <w:pPr>
        <w:pStyle w:val="Code"/>
        <w:rPr>
          <w:highlight w:val="white"/>
        </w:rPr>
      </w:pPr>
      <w:r w:rsidRPr="007B4210">
        <w:rPr>
          <w:highlight w:val="white"/>
        </w:rPr>
        <w:t xml:space="preserve">      if (size &gt; 0) {</w:t>
      </w:r>
    </w:p>
    <w:p w14:paraId="254F9C6C" w14:textId="77777777" w:rsidR="00D935A0" w:rsidRPr="007B4210" w:rsidRDefault="00D935A0" w:rsidP="007B4210">
      <w:pPr>
        <w:pStyle w:val="Code"/>
        <w:rPr>
          <w:highlight w:val="white"/>
        </w:rPr>
      </w:pPr>
      <w:r w:rsidRPr="007B4210">
        <w:rPr>
          <w:highlight w:val="white"/>
        </w:rPr>
        <w:t xml:space="preserve">        AddAssemblyCode(AssemblyOperator.define_zero_sequence, size);</w:t>
      </w:r>
    </w:p>
    <w:p w14:paraId="7A30B1D9" w14:textId="77777777" w:rsidR="00D935A0" w:rsidRPr="007B4210" w:rsidRDefault="00D935A0" w:rsidP="007B4210">
      <w:pPr>
        <w:pStyle w:val="Code"/>
        <w:rPr>
          <w:highlight w:val="white"/>
        </w:rPr>
      </w:pPr>
      <w:r w:rsidRPr="007B4210">
        <w:rPr>
          <w:highlight w:val="white"/>
        </w:rPr>
        <w:t xml:space="preserve">      }</w:t>
      </w:r>
    </w:p>
    <w:p w14:paraId="3923D123" w14:textId="77777777" w:rsidR="00D935A0" w:rsidRPr="007B4210" w:rsidRDefault="00D935A0" w:rsidP="007B4210">
      <w:pPr>
        <w:pStyle w:val="Code"/>
        <w:rPr>
          <w:highlight w:val="white"/>
        </w:rPr>
      </w:pPr>
      <w:r w:rsidRPr="007B4210">
        <w:rPr>
          <w:highlight w:val="white"/>
        </w:rPr>
        <w:t xml:space="preserve">    }</w:t>
      </w:r>
    </w:p>
    <w:p w14:paraId="2E1AF692" w14:textId="77777777" w:rsidR="00D935A0" w:rsidRPr="007B4210" w:rsidRDefault="00D935A0" w:rsidP="007B4210">
      <w:pPr>
        <w:pStyle w:val="Code"/>
        <w:rPr>
          <w:highlight w:val="white"/>
        </w:rPr>
      </w:pPr>
    </w:p>
    <w:p w14:paraId="5B72041F" w14:textId="4DFFF91A" w:rsidR="00D935A0" w:rsidRPr="007B4210" w:rsidRDefault="00D935A0" w:rsidP="007B4210">
      <w:pPr>
        <w:pStyle w:val="Code"/>
        <w:rPr>
          <w:highlight w:val="white"/>
        </w:rPr>
      </w:pPr>
      <w:r w:rsidRPr="007B4210">
        <w:rPr>
          <w:highlight w:val="white"/>
        </w:rPr>
        <w:t xml:space="preserve">    </w:t>
      </w:r>
      <w:r w:rsidR="00455BBD">
        <w:rPr>
          <w:highlight w:val="white"/>
        </w:rPr>
        <w:t>// -----------------------------------------------------------------------</w:t>
      </w:r>
    </w:p>
    <w:p w14:paraId="4015053C" w14:textId="77777777" w:rsidR="00D935A0" w:rsidRPr="007B4210" w:rsidRDefault="00D935A0" w:rsidP="007B4210">
      <w:pPr>
        <w:pStyle w:val="Code"/>
        <w:rPr>
          <w:highlight w:val="white"/>
        </w:rPr>
      </w:pPr>
    </w:p>
    <w:p w14:paraId="01769ED3" w14:textId="77777777"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77777777" w:rsidR="00D935A0" w:rsidRPr="007B4210" w:rsidRDefault="00D935A0" w:rsidP="007B4210">
      <w:pPr>
        <w:pStyle w:val="Code"/>
        <w:rPr>
          <w:highlight w:val="white"/>
        </w:rPr>
      </w:pP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77777777" w:rsidR="00D935A0" w:rsidRPr="007B4210" w:rsidRDefault="00D935A0" w:rsidP="007B4210">
      <w:pPr>
        <w:pStyle w:val="Code"/>
        <w:rPr>
          <w:highlight w:val="white"/>
        </w:rPr>
      </w:pPr>
      <w:r w:rsidRPr="007B4210">
        <w:rPr>
          <w:highlight w:val="white"/>
        </w:rPr>
        <w:t xml:space="preserve">          (resultSymbol.AddressSymbol == null))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lastRenderedPageBreak/>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lastRenderedPageBreak/>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lastRenderedPageBreak/>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lastRenderedPageBreak/>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lastRenderedPageBreak/>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lastRenderedPageBreak/>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77777777" w:rsidR="00D935A0" w:rsidRPr="00533A30" w:rsidRDefault="00D935A0" w:rsidP="00533A30">
      <w:pPr>
        <w:pStyle w:val="Code"/>
        <w:rPr>
          <w:highlight w:val="white"/>
        </w:rPr>
      </w:pP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77777777" w:rsidR="00D935A0" w:rsidRPr="00533A30" w:rsidRDefault="00D935A0" w:rsidP="00533A30">
      <w:pPr>
        <w:pStyle w:val="Code"/>
        <w:rPr>
          <w:highlight w:val="white"/>
        </w:rPr>
      </w:pP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7777777" w:rsidR="00D935A0" w:rsidRPr="00533A30" w:rsidRDefault="00D935A0" w:rsidP="00533A30">
      <w:pPr>
        <w:pStyle w:val="Code"/>
        <w:rPr>
          <w:highlight w:val="white"/>
        </w:rPr>
      </w:pPr>
      <w:r w:rsidRPr="00533A30">
        <w:rPr>
          <w:highlight w:val="white"/>
        </w:rPr>
        <w:t xml:space="preserve">      if (resultSymbol.Equals(leftSymbol) &amp;&amp; !resultSymbol.IsTemporary()) {</w:t>
      </w:r>
    </w:p>
    <w:p w14:paraId="287EEF1C" w14:textId="77777777" w:rsidR="00D935A0" w:rsidRPr="00533A30" w:rsidRDefault="00D935A0" w:rsidP="00533A30">
      <w:pPr>
        <w:pStyle w:val="Code"/>
        <w:rPr>
          <w:highlight w:val="white"/>
        </w:rPr>
      </w:pPr>
      <w:r w:rsidRPr="00533A30">
        <w:rPr>
          <w:highlight w:val="white"/>
        </w:rPr>
        <w:t xml:space="preserve">        CompoundIntegralBinary(middleCode.Operator,</w:t>
      </w:r>
    </w:p>
    <w:p w14:paraId="28A7CD2E" w14:textId="77777777" w:rsidR="00D935A0" w:rsidRPr="00533A30" w:rsidRDefault="00D935A0" w:rsidP="00533A30">
      <w:pPr>
        <w:pStyle w:val="Code"/>
        <w:rPr>
          <w:highlight w:val="white"/>
        </w:rPr>
      </w:pPr>
      <w:r w:rsidRPr="00533A30">
        <w:rPr>
          <w:highlight w:val="white"/>
        </w:rPr>
        <w:t xml:space="preserve">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77777777" w:rsidR="00D935A0" w:rsidRPr="00533A30" w:rsidRDefault="00D935A0" w:rsidP="00533A30">
      <w:pPr>
        <w:pStyle w:val="Code"/>
        <w:rPr>
          <w:highlight w:val="white"/>
        </w:rPr>
      </w:pPr>
      <w:r w:rsidRPr="00533A30">
        <w:rPr>
          <w:highlight w:val="white"/>
        </w:rPr>
        <w:t xml:space="preserve">  </w:t>
      </w:r>
    </w:p>
    <w:p w14:paraId="6275E96D" w14:textId="77777777" w:rsidR="00D935A0" w:rsidRPr="00533A30" w:rsidRDefault="00D935A0" w:rsidP="00533A30">
      <w:pPr>
        <w:pStyle w:val="Code"/>
        <w:rPr>
          <w:highlight w:val="white"/>
        </w:rPr>
      </w:pPr>
      <w:r w:rsidRPr="00533A30">
        <w:rPr>
          <w:highlight w:val="white"/>
        </w:rPr>
        <w:t xml:space="preserve">    public void CompoundIntegralBinary</w:t>
      </w:r>
    </w:p>
    <w:p w14:paraId="6088E7FE" w14:textId="77777777" w:rsidR="00D935A0" w:rsidRPr="00533A30" w:rsidRDefault="00D935A0" w:rsidP="00533A30">
      <w:pPr>
        <w:pStyle w:val="Code"/>
        <w:rPr>
          <w:highlight w:val="white"/>
        </w:rPr>
      </w:pPr>
      <w:r w:rsidRPr="00533A30">
        <w:rPr>
          <w:highlight w:val="white"/>
        </w:rPr>
        <w:t xml:space="preserve">      (MiddleOperator middleOperator, Symbol leftSymbol,</w:t>
      </w:r>
    </w:p>
    <w:p w14:paraId="7F38DC9A" w14:textId="77777777" w:rsidR="00D935A0" w:rsidRPr="00533A30" w:rsidRDefault="00D935A0" w:rsidP="00533A30">
      <w:pPr>
        <w:pStyle w:val="Code"/>
        <w:rPr>
          <w:highlight w:val="white"/>
        </w:rPr>
      </w:pPr>
      <w:r w:rsidRPr="00533A30">
        <w:rPr>
          <w:highlight w:val="white"/>
        </w:rPr>
        <w:t xml:space="preserve">      Symbol rightSymbol) {</w:t>
      </w:r>
    </w:p>
    <w:p w14:paraId="4373FE46" w14:textId="77777777" w:rsidR="00D935A0" w:rsidRPr="00533A30" w:rsidRDefault="00D935A0" w:rsidP="00533A30">
      <w:pPr>
        <w:pStyle w:val="Code"/>
        <w:rPr>
          <w:highlight w:val="white"/>
        </w:rPr>
      </w:pPr>
      <w:r w:rsidRPr="00533A30">
        <w:rPr>
          <w:highlight w:val="white"/>
        </w:rPr>
        <w:lastRenderedPageBreak/>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lastRenderedPageBreak/>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lastRenderedPageBreak/>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77777777" w:rsidR="00D935A0" w:rsidRPr="00533A30" w:rsidRDefault="00D935A0" w:rsidP="00533A30">
      <w:pPr>
        <w:pStyle w:val="Code"/>
        <w:rPr>
          <w:highlight w:val="white"/>
        </w:rPr>
      </w:pP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7777777" w:rsidR="00D935A0" w:rsidRPr="00533A30" w:rsidRDefault="00D935A0" w:rsidP="00533A30">
      <w:pPr>
        <w:pStyle w:val="Code"/>
        <w:rPr>
          <w:highlight w:val="white"/>
        </w:rPr>
      </w:pPr>
      <w:r w:rsidRPr="00533A30">
        <w:rPr>
          <w:highlight w:val="white"/>
        </w:rPr>
        <w:t xml:space="preserve">        return ((BigInteger) symbol.Value);</w:t>
      </w:r>
    </w:p>
    <w:p w14:paraId="1F38D73A" w14:textId="77777777" w:rsidR="00D935A0" w:rsidRPr="00533A30" w:rsidRDefault="00D935A0" w:rsidP="00533A30">
      <w:pPr>
        <w:pStyle w:val="Code"/>
        <w:rPr>
          <w:highlight w:val="white"/>
        </w:rPr>
      </w:pPr>
      <w:r w:rsidRPr="00533A30">
        <w:rPr>
          <w:highlight w:val="white"/>
        </w:rPr>
        <w:t xml:space="preserve">      }</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7777777" w:rsidR="00D935A0" w:rsidRPr="00533A30" w:rsidRDefault="00D935A0" w:rsidP="00533A30">
      <w:pPr>
        <w:pStyle w:val="Code"/>
        <w:rPr>
          <w:highlight w:val="white"/>
        </w:rPr>
      </w:pPr>
      <w:r w:rsidRPr="00533A30">
        <w:rPr>
          <w:highlight w:val="white"/>
        </w:rPr>
        <w:t xml:space="preserve">      }</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77777777" w:rsidR="00D935A0" w:rsidRPr="00533A30" w:rsidRDefault="00D935A0" w:rsidP="00533A30">
      <w:pPr>
        <w:pStyle w:val="Code"/>
        <w:rPr>
          <w:highlight w:val="white"/>
        </w:rPr>
      </w:pP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230D32A" w14:textId="77777777" w:rsidR="00D935A0" w:rsidRPr="00533A30" w:rsidRDefault="00D935A0" w:rsidP="00533A30">
      <w:pPr>
        <w:pStyle w:val="Code"/>
        <w:rPr>
          <w:highlight w:val="white"/>
        </w:rPr>
      </w:pPr>
      <w:r w:rsidRPr="00533A30">
        <w:rPr>
          <w:highlight w:val="white"/>
        </w:rPr>
        <w:t xml:space="preserve">    </w:t>
      </w:r>
    </w:p>
    <w:p w14:paraId="0621DC0F" w14:textId="77777777"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77777777" w:rsidR="00D935A0" w:rsidRPr="00533A30" w:rsidRDefault="00D935A0" w:rsidP="00533A30">
      <w:pPr>
        <w:pStyle w:val="Code"/>
        <w:rPr>
          <w:highlight w:val="white"/>
        </w:rPr>
      </w:pPr>
      <w:r w:rsidRPr="00533A30">
        <w:rPr>
          <w:highlight w:val="white"/>
        </w:rPr>
        <w:t xml:space="preserve">          ((symbol == null) ||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77777777" w:rsidR="00D935A0" w:rsidRPr="00533A30" w:rsidRDefault="00D935A0" w:rsidP="00533A30">
      <w:pPr>
        <w:pStyle w:val="Code"/>
        <w:rPr>
          <w:highlight w:val="white"/>
        </w:rPr>
      </w:pPr>
      <w:r w:rsidRPr="00533A30">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77777777" w:rsidR="00D935A0" w:rsidRPr="00533A30" w:rsidRDefault="00D935A0" w:rsidP="00533A30">
      <w:pPr>
        <w:pStyle w:val="Code"/>
        <w:rPr>
          <w:highlight w:val="white"/>
        </w:rPr>
      </w:pP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77777777" w:rsidR="00D935A0" w:rsidRPr="00533A30" w:rsidRDefault="00D935A0" w:rsidP="00533A30">
      <w:pPr>
        <w:pStyle w:val="Code"/>
        <w:rPr>
          <w:highlight w:val="white"/>
        </w:rPr>
      </w:pPr>
      <w:r w:rsidRPr="00533A30">
        <w:rPr>
          <w:highlight w:val="white"/>
        </w:rPr>
        <w:t xml:space="preserve">      }</w:t>
      </w:r>
    </w:p>
    <w:p w14:paraId="136000AF" w14:textId="77777777" w:rsidR="00D935A0" w:rsidRPr="00533A3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lastRenderedPageBreak/>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77777777" w:rsidR="00D935A0" w:rsidRPr="00533A30" w:rsidRDefault="00D935A0" w:rsidP="00533A30">
      <w:pPr>
        <w:pStyle w:val="Code"/>
        <w:rPr>
          <w:highlight w:val="white"/>
        </w:rPr>
      </w:pPr>
      <w:r w:rsidRPr="00533A30">
        <w:rPr>
          <w:highlight w:val="white"/>
        </w:rPr>
        <w:t xml:space="preserve">      }</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77777777" w:rsidR="00D935A0" w:rsidRPr="00533A30" w:rsidRDefault="00D935A0" w:rsidP="00533A30">
      <w:pPr>
        <w:pStyle w:val="Code"/>
        <w:rPr>
          <w:highlight w:val="white"/>
        </w:rPr>
      </w:pPr>
      <w:r w:rsidRPr="00533A30">
        <w:rPr>
          <w:highlight w:val="white"/>
        </w:rPr>
        <w:t xml:space="preserve">      }</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77777777" w:rsidR="00D935A0" w:rsidRPr="00533A30" w:rsidRDefault="00D935A0" w:rsidP="00533A30">
      <w:pPr>
        <w:pStyle w:val="Code"/>
        <w:rPr>
          <w:highlight w:val="white"/>
        </w:rPr>
      </w:pP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77777777" w:rsidR="00D935A0" w:rsidRPr="00533A30" w:rsidRDefault="00D935A0" w:rsidP="00533A30">
      <w:pPr>
        <w:pStyle w:val="Code"/>
        <w:rPr>
          <w:highlight w:val="white"/>
        </w:rPr>
      </w:pPr>
      <w:r w:rsidRPr="00533A30">
        <w:rPr>
          <w:highlight w:val="white"/>
        </w:rPr>
        <w:t xml:space="preserve">      }</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77777777" w:rsidR="00D935A0" w:rsidRPr="00533A30" w:rsidRDefault="00D935A0" w:rsidP="00533A30">
      <w:pPr>
        <w:pStyle w:val="Code"/>
        <w:rPr>
          <w:highlight w:val="white"/>
        </w:rPr>
      </w:pPr>
      <w:r w:rsidRPr="00533A30">
        <w:rPr>
          <w:highlight w:val="white"/>
        </w:rPr>
        <w:t xml:space="preserve">      }</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77777777" w:rsidR="00D935A0" w:rsidRPr="00533A30" w:rsidRDefault="00D935A0" w:rsidP="00533A30">
      <w:pPr>
        <w:pStyle w:val="Code"/>
        <w:rPr>
          <w:highlight w:val="white"/>
        </w:rPr>
      </w:pPr>
      <w:r w:rsidRPr="00533A30">
        <w:rPr>
          <w:highlight w:val="white"/>
        </w:rPr>
        <w:t xml:space="preserve">  </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7777777"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77777777" w:rsidR="00D935A0" w:rsidRPr="00533A30" w:rsidRDefault="00D935A0" w:rsidP="00533A30">
      <w:pPr>
        <w:pStyle w:val="Code"/>
        <w:rPr>
          <w:highlight w:val="white"/>
        </w:rPr>
      </w:pP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0FEAD159" w14:textId="77777777" w:rsidR="00D935A0" w:rsidRPr="00533A30" w:rsidRDefault="00D935A0" w:rsidP="00533A30">
      <w:pPr>
        <w:pStyle w:val="Code"/>
        <w:rPr>
          <w:highlight w:val="white"/>
        </w:rPr>
      </w:pPr>
      <w:r w:rsidRPr="00533A30">
        <w:rPr>
          <w:highlight w:val="white"/>
        </w:rPr>
        <w:t xml:space="preserve">      }</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77777777" w:rsidR="00D935A0" w:rsidRPr="00533A30" w:rsidRDefault="00D935A0" w:rsidP="00533A30">
      <w:pPr>
        <w:pStyle w:val="Code"/>
        <w:rPr>
          <w:highlight w:val="white"/>
        </w:rPr>
      </w:pP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lastRenderedPageBreak/>
        <w:t xml:space="preserve">                                     leftSymbol.Type.SizeX());</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lastRenderedPageBreak/>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lastRenderedPageBreak/>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lastRenderedPageBreak/>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lastRenderedPageBreak/>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lastRenderedPageBreak/>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lastRenderedPageBreak/>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lastRenderedPageBreak/>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lastRenderedPageBreak/>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lastRenderedPageBreak/>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lastRenderedPageBreak/>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lastRenderedPageBreak/>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lastRenderedPageBreak/>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lastRenderedPageBreak/>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lastRenderedPageBreak/>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2" w:name="_Ref418278230"/>
      <w:bookmarkStart w:id="5843" w:name="_Toc481936425"/>
      <w:r w:rsidRPr="00EC76D5">
        <w:t>Base Blocks Generation</w:t>
      </w:r>
      <w:bookmarkEnd w:id="5842"/>
      <w:bookmarkEnd w:id="584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lastRenderedPageBreak/>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lastRenderedPageBreak/>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4" w:name="_Toc481936426"/>
      <w:r w:rsidRPr="00EC76D5">
        <w:t>Live Sets Generation</w:t>
      </w:r>
      <w:bookmarkEnd w:id="584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lastRenderedPageBreak/>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lastRenderedPageBreak/>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5" w:name="_Toc481936427"/>
      <w:r w:rsidRPr="00EC76D5">
        <w:t>Path Sets</w:t>
      </w:r>
      <w:bookmarkEnd w:id="584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lastRenderedPageBreak/>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lastRenderedPageBreak/>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lastRenderedPageBreak/>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6" w:name="_Toc481936428"/>
      <w:r w:rsidRPr="00EC76D5">
        <w:t xml:space="preserve">Removal of </w:t>
      </w:r>
      <w:r w:rsidR="00BA6016" w:rsidRPr="00EC76D5">
        <w:t>Unused Code</w:t>
      </w:r>
      <w:bookmarkEnd w:id="584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7" w:name="_Toc481936429"/>
      <w:bookmarkStart w:id="5848" w:name="_Ref419628490"/>
      <w:r w:rsidRPr="00EC76D5">
        <w:lastRenderedPageBreak/>
        <w:t>Object Code Preparation</w:t>
      </w:r>
      <w:bookmarkEnd w:id="5847"/>
    </w:p>
    <w:p w14:paraId="754899A5" w14:textId="0065A2EE" w:rsidR="007E1080" w:rsidRPr="00EC76D5" w:rsidRDefault="001111A0" w:rsidP="00406266">
      <w:pPr>
        <w:pStyle w:val="Rubrik2"/>
      </w:pPr>
      <w:bookmarkStart w:id="5849" w:name="_Toc481936430"/>
      <w:r w:rsidRPr="00EC76D5">
        <w:t>Register</w:t>
      </w:r>
      <w:r w:rsidR="007E1080" w:rsidRPr="00EC76D5">
        <w:t xml:space="preserve"> Preparation</w:t>
      </w:r>
      <w:bookmarkEnd w:id="5849"/>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0" w:name="_Toc481936431"/>
      <w:r w:rsidRPr="00EC76D5">
        <w:lastRenderedPageBreak/>
        <w:t>Register Allocation</w:t>
      </w:r>
      <w:bookmarkEnd w:id="585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1" w:name="_Toc481936432"/>
      <w:r w:rsidRPr="00EC76D5">
        <w:lastRenderedPageBreak/>
        <w:t>Object</w:t>
      </w:r>
      <w:r w:rsidR="00AD7B52" w:rsidRPr="00EC76D5">
        <w:t xml:space="preserve"> Code Generation</w:t>
      </w:r>
      <w:bookmarkEnd w:id="5848"/>
      <w:bookmarkEnd w:id="585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2" w:name="_Toc481936433"/>
      <w:r w:rsidRPr="00EC76D5">
        <w:t xml:space="preserve">The </w:t>
      </w:r>
      <w:r w:rsidR="00C339AA" w:rsidRPr="00EC76D5">
        <w:t>Object</w:t>
      </w:r>
      <w:r w:rsidRPr="00EC76D5">
        <w:t xml:space="preserve"> Operator</w:t>
      </w:r>
      <w:bookmarkEnd w:id="5852"/>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3" w:name="_Toc481936434"/>
      <w:r w:rsidRPr="00EC76D5">
        <w:t xml:space="preserve">The </w:t>
      </w:r>
      <w:r w:rsidR="00CA4231" w:rsidRPr="00EC76D5">
        <w:t>Object</w:t>
      </w:r>
      <w:r w:rsidRPr="00EC76D5">
        <w:t xml:space="preserve"> Code</w:t>
      </w:r>
      <w:bookmarkEnd w:id="5853"/>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4" w:name="_Toc481936435"/>
      <w:r w:rsidRPr="00EC76D5">
        <w:t>Object</w:t>
      </w:r>
      <w:r w:rsidR="00663AEB" w:rsidRPr="00EC76D5">
        <w:t xml:space="preserve"> Code</w:t>
      </w:r>
      <w:r w:rsidR="00884B6D" w:rsidRPr="00EC76D5">
        <w:t xml:space="preserve"> </w:t>
      </w:r>
      <w:r w:rsidRPr="00EC76D5">
        <w:t>Generation</w:t>
      </w:r>
      <w:bookmarkEnd w:id="585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5" w:name="_Ref419650505"/>
      <w:bookmarkStart w:id="5856" w:name="_Ref419653264"/>
      <w:bookmarkStart w:id="5857" w:name="_Toc481936436"/>
      <w:r w:rsidRPr="00EC76D5">
        <w:t>Object Code Generation</w:t>
      </w:r>
      <w:bookmarkEnd w:id="5855"/>
      <w:bookmarkEnd w:id="5856"/>
      <w:bookmarkEnd w:id="5857"/>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8" w:name="_Ref420874022"/>
      <w:bookmarkStart w:id="5859" w:name="_Toc481936437"/>
      <w:r w:rsidRPr="00EC76D5">
        <w:t>The Linker</w:t>
      </w:r>
      <w:bookmarkEnd w:id="5858"/>
      <w:bookmarkEnd w:id="5859"/>
    </w:p>
    <w:p w14:paraId="08D8D409" w14:textId="58588CDE" w:rsidR="00DB29D5" w:rsidRPr="00EC76D5" w:rsidRDefault="00DB29D5" w:rsidP="00276387">
      <w:pPr>
        <w:pStyle w:val="Rubrik2"/>
      </w:pPr>
      <w:bookmarkStart w:id="5860" w:name="_Ref419646553"/>
      <w:bookmarkStart w:id="5861" w:name="_Toc481936438"/>
      <w:r w:rsidRPr="00EC76D5">
        <w:t>The Linker Class</w:t>
      </w:r>
      <w:bookmarkEnd w:id="5860"/>
      <w:bookmarkEnd w:id="5861"/>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2" w:name="_Toc481936439"/>
      <w:r w:rsidRPr="00EC76D5">
        <w:t>Generation</w:t>
      </w:r>
      <w:bookmarkEnd w:id="5862"/>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3" w:name="_Toc481936440"/>
      <w:r w:rsidRPr="00EC76D5">
        <w:t>Main Trace Generation</w:t>
      </w:r>
      <w:bookmarkEnd w:id="586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4" w:name="_Toc481936441"/>
      <w:r w:rsidRPr="00EC76D5">
        <w:t>Auxiliary Classes</w:t>
      </w:r>
      <w:bookmarkEnd w:id="586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5" w:name="_Toc481936442"/>
      <w:r w:rsidRPr="00EC76D5">
        <w:t>Error Handling</w:t>
      </w:r>
      <w:bookmarkEnd w:id="586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6" w:name="_Toc481936443"/>
      <w:r w:rsidRPr="00EC76D5">
        <w:t>Container Classes</w:t>
      </w:r>
      <w:bookmarkEnd w:id="586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7" w:name="_Toc481936444"/>
      <w:r w:rsidRPr="00EC76D5">
        <w:t xml:space="preserve">Ordered </w:t>
      </w:r>
      <w:r w:rsidR="004C5DAE" w:rsidRPr="00EC76D5">
        <w:t>Pair</w:t>
      </w:r>
      <w:bookmarkEnd w:id="586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8" w:name="_Toc481936445"/>
      <w:r w:rsidRPr="00EC76D5">
        <w:t>Unordered Pair</w:t>
      </w:r>
      <w:bookmarkEnd w:id="5868"/>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69" w:name="_Toc481936446"/>
      <w:r w:rsidRPr="00EC76D5">
        <w:t>Triple</w:t>
      </w:r>
      <w:bookmarkEnd w:id="586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0" w:name="_Toc481936447"/>
      <w:r w:rsidRPr="00EC76D5">
        <w:t>Tuple</w:t>
      </w:r>
      <w:bookmarkEnd w:id="587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1" w:name="_Toc481936448"/>
      <w:r w:rsidRPr="00EC76D5">
        <w:t xml:space="preserve">Undirected </w:t>
      </w:r>
      <w:r w:rsidR="004C5DAE" w:rsidRPr="00EC76D5">
        <w:t>Graph</w:t>
      </w:r>
      <w:bookmarkEnd w:id="587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2" w:name="_Toc481936449"/>
      <w:r w:rsidRPr="00EC76D5">
        <w:t>Addition and Removal of Vertices and Edges</w:t>
      </w:r>
      <w:bookmarkEnd w:id="587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3" w:name="_Toc481936450"/>
      <w:r w:rsidRPr="00EC76D5">
        <w:t>Graph Partition</w:t>
      </w:r>
      <w:bookmarkEnd w:id="5873"/>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4" w:name="_Toc481936451"/>
      <w:r w:rsidRPr="00EC76D5">
        <w:t xml:space="preserve">Directed </w:t>
      </w:r>
      <w:r w:rsidR="00163CD4" w:rsidRPr="00EC76D5">
        <w:t>Graph</w:t>
      </w:r>
      <w:bookmarkEnd w:id="587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5" w:name="_Toc481936452"/>
      <w:r w:rsidRPr="00EC76D5">
        <w:t xml:space="preserve">The </w:t>
      </w:r>
      <w:r w:rsidR="002554E1" w:rsidRPr="00EC76D5">
        <w:t>Standard Library</w:t>
      </w:r>
      <w:bookmarkEnd w:id="5875"/>
    </w:p>
    <w:p w14:paraId="21B660CB" w14:textId="0EAC07D4" w:rsidR="00EE220E" w:rsidRPr="00EC76D5" w:rsidRDefault="00503728" w:rsidP="00265BDF">
      <w:pPr>
        <w:pStyle w:val="Rubrik2"/>
      </w:pPr>
      <w:bookmarkStart w:id="5876" w:name="_Toc481936453"/>
      <w:r w:rsidRPr="00EC76D5">
        <w:t>Integral and Floating Limits</w:t>
      </w:r>
      <w:bookmarkEnd w:id="5876"/>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7" w:name="_Toc481936454"/>
      <w:r w:rsidRPr="00EC76D5">
        <w:t>The A</w:t>
      </w:r>
      <w:r w:rsidR="00EE220E" w:rsidRPr="00EC76D5">
        <w:t>sser</w:t>
      </w:r>
      <w:r w:rsidR="008E5D1A" w:rsidRPr="00EC76D5">
        <w:t>t</w:t>
      </w:r>
      <w:r w:rsidRPr="00EC76D5">
        <w:t xml:space="preserve"> Macro</w:t>
      </w:r>
      <w:bookmarkEnd w:id="5877"/>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8" w:name="_Toc481936455"/>
      <w:r w:rsidRPr="00EC76D5">
        <w:t>Locale Data</w:t>
      </w:r>
      <w:bookmarkEnd w:id="5878"/>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79" w:name="_Toc481936456"/>
      <w:r w:rsidRPr="00EC76D5">
        <w:t>Character Types</w:t>
      </w:r>
      <w:bookmarkEnd w:id="5879"/>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0" w:name="_Toc481936457"/>
      <w:r w:rsidRPr="00EC76D5">
        <w:t>S</w:t>
      </w:r>
      <w:r w:rsidR="00EE220E" w:rsidRPr="00EC76D5">
        <w:t>tring</w:t>
      </w:r>
      <w:r w:rsidRPr="00EC76D5">
        <w:t>s</w:t>
      </w:r>
      <w:bookmarkEnd w:id="5880"/>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1" w:name="_Toc481936458"/>
      <w:r w:rsidRPr="00EC76D5">
        <w:t>Long Jumps</w:t>
      </w:r>
      <w:bookmarkEnd w:id="5881"/>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2" w:name="_Toc481936459"/>
      <w:r w:rsidRPr="00EC76D5">
        <w:t>Mathematical Functions</w:t>
      </w:r>
      <w:bookmarkEnd w:id="5882"/>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3" w:name="_Toc481936460"/>
      <w:r w:rsidRPr="00EC76D5">
        <w:t xml:space="preserve">Standard </w:t>
      </w:r>
      <w:proofErr w:type="spellStart"/>
      <w:r w:rsidRPr="00EC76D5">
        <w:t>Input/Output</w:t>
      </w:r>
      <w:bookmarkEnd w:id="5883"/>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4" w:name="_Toc481936461"/>
      <w:r w:rsidRPr="00EC76D5">
        <w:t>Printing</w:t>
      </w:r>
      <w:bookmarkEnd w:id="5884"/>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5" w:name="_Toc481936462"/>
      <w:r w:rsidRPr="00EC76D5">
        <w:t>Scanning</w:t>
      </w:r>
      <w:bookmarkEnd w:id="5885"/>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6" w:name="_Toc481936463"/>
      <w:r w:rsidRPr="00EC76D5">
        <w:t>F</w:t>
      </w:r>
      <w:r w:rsidR="00AF06D6" w:rsidRPr="00EC76D5">
        <w:t xml:space="preserve">ile </w:t>
      </w:r>
      <w:r w:rsidRPr="00EC76D5">
        <w:t>H</w:t>
      </w:r>
      <w:r w:rsidR="00AF06D6" w:rsidRPr="00EC76D5">
        <w:t>andling</w:t>
      </w:r>
      <w:bookmarkEnd w:id="5886"/>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7" w:name="_Toc481936464"/>
      <w:r w:rsidRPr="00EC76D5">
        <w:t>The Standard Library</w:t>
      </w:r>
      <w:bookmarkEnd w:id="5887"/>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8" w:name="_Toc481936465"/>
      <w:r w:rsidRPr="00EC76D5">
        <w:t>T</w:t>
      </w:r>
      <w:r w:rsidR="00D62A8B" w:rsidRPr="00EC76D5">
        <w:t>ime</w:t>
      </w:r>
      <w:bookmarkEnd w:id="5888"/>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89" w:name="_Ref418406175"/>
      <w:bookmarkStart w:id="5890" w:name="_Toc481936466"/>
      <w:proofErr w:type="spellStart"/>
      <w:r w:rsidRPr="00EC76D5">
        <w:t>Main</w:t>
      </w:r>
      <w:r w:rsidR="001B32C0" w:rsidRPr="00EC76D5">
        <w:t>.java</w:t>
      </w:r>
      <w:bookmarkEnd w:id="5889"/>
      <w:bookmarkEnd w:id="5890"/>
      <w:proofErr w:type="spellEnd"/>
    </w:p>
    <w:p w14:paraId="5A67EAB2" w14:textId="77777777" w:rsidR="007D596B" w:rsidRPr="00EC76D5" w:rsidRDefault="007D596B" w:rsidP="006A31DF">
      <w:pPr>
        <w:pStyle w:val="Rubrik1"/>
      </w:pPr>
      <w:bookmarkStart w:id="5891" w:name="_Ref417644950"/>
      <w:bookmarkStart w:id="5892" w:name="_Toc481936467"/>
      <w:r w:rsidRPr="00EC76D5">
        <w:t>The C Grammar</w:t>
      </w:r>
      <w:bookmarkEnd w:id="5891"/>
      <w:bookmarkEnd w:id="589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3" w:name="_Toc481936468"/>
      <w:r w:rsidRPr="00EC76D5">
        <w:t>The Preprocessor Grammar</w:t>
      </w:r>
      <w:bookmarkEnd w:id="589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4" w:name="_Toc481936469"/>
      <w:r w:rsidRPr="00EC76D5">
        <w:t xml:space="preserve">The </w:t>
      </w:r>
      <w:r w:rsidR="001C7B67" w:rsidRPr="00EC76D5">
        <w:t>Language</w:t>
      </w:r>
      <w:r w:rsidRPr="00EC76D5">
        <w:t xml:space="preserve"> Grammar</w:t>
      </w:r>
      <w:bookmarkEnd w:id="589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5" w:name="_Toc481936470"/>
      <w:r w:rsidRPr="00EC76D5">
        <w:t>A</w:t>
      </w:r>
      <w:r w:rsidR="00281D34" w:rsidRPr="00EC76D5">
        <w:t xml:space="preserve"> Crash Course in C</w:t>
      </w:r>
      <w:bookmarkEnd w:id="589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6" w:name="_Toc320485572"/>
      <w:bookmarkStart w:id="5897" w:name="_Toc323656681"/>
      <w:bookmarkStart w:id="5898" w:name="_Toc324085419"/>
      <w:bookmarkStart w:id="5899" w:name="_Toc383781071"/>
      <w:bookmarkStart w:id="5900" w:name="_Toc481936471"/>
      <w:r w:rsidRPr="00EC76D5">
        <w:t>The Compiler and the Linker</w:t>
      </w:r>
      <w:bookmarkEnd w:id="5896"/>
      <w:bookmarkEnd w:id="5897"/>
      <w:bookmarkEnd w:id="5898"/>
      <w:bookmarkEnd w:id="5899"/>
      <w:bookmarkEnd w:id="590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8656D2" w:rsidRPr="003F7CF1" w:rsidRDefault="008656D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8656D2" w:rsidRPr="003F7CF1" w:rsidRDefault="008656D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8656D2" w:rsidRPr="003F7CF1" w:rsidRDefault="008656D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8656D2" w:rsidRPr="003F7CF1" w:rsidRDefault="008656D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8656D2" w:rsidRPr="003F7CF1" w:rsidRDefault="008656D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8656D2" w:rsidRPr="003F7CF1" w:rsidRDefault="008656D2"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8656D2" w:rsidRPr="003F7CF1" w:rsidRDefault="008656D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8656D2" w:rsidRPr="003F7CF1" w:rsidRDefault="008656D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8656D2" w:rsidRPr="003F7CF1" w:rsidRDefault="008656D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8656D2" w:rsidRPr="003F7CF1" w:rsidRDefault="008656D2"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8656D2" w:rsidRPr="003F7CF1" w:rsidRDefault="008656D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8656D2" w:rsidRPr="003F7CF1" w:rsidRDefault="008656D2"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8656D2" w:rsidRPr="003F7CF1" w:rsidRDefault="008656D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8656D2" w:rsidRPr="003F7CF1" w:rsidRDefault="008656D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8656D2" w:rsidRPr="003F7CF1" w:rsidRDefault="008656D2"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8656D2" w:rsidRPr="003F7CF1" w:rsidRDefault="008656D2"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8656D2" w:rsidRPr="003F7CF1" w:rsidRDefault="008656D2"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8656D2" w:rsidRPr="003F7CF1" w:rsidRDefault="008656D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1" w:name="_Toc320485573"/>
      <w:bookmarkStart w:id="5902" w:name="_Toc323656682"/>
      <w:bookmarkStart w:id="5903" w:name="_Toc324085420"/>
      <w:bookmarkStart w:id="5904" w:name="_Toc383781072"/>
      <w:bookmarkStart w:id="5905" w:name="_Toc481936472"/>
      <w:r w:rsidRPr="00EC76D5">
        <w:t>The Hello-World Program</w:t>
      </w:r>
      <w:bookmarkEnd w:id="5901"/>
      <w:bookmarkEnd w:id="5902"/>
      <w:bookmarkEnd w:id="5903"/>
      <w:bookmarkEnd w:id="5904"/>
      <w:bookmarkEnd w:id="590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6" w:name="_Toc320485574"/>
      <w:bookmarkStart w:id="5907" w:name="_Toc323656683"/>
      <w:bookmarkStart w:id="5908" w:name="_Toc324085421"/>
      <w:bookmarkStart w:id="5909" w:name="_Toc383781073"/>
      <w:bookmarkStart w:id="5910" w:name="_Toc481936473"/>
      <w:r w:rsidRPr="00EC76D5">
        <w:t>Comments</w:t>
      </w:r>
      <w:bookmarkEnd w:id="5906"/>
      <w:bookmarkEnd w:id="5907"/>
      <w:bookmarkEnd w:id="5908"/>
      <w:bookmarkEnd w:id="5909"/>
      <w:bookmarkEnd w:id="591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2" w:author="Stefan Björnander" w:date="2012-05-06T23:23:00Z">
          <w:pPr>
            <w:pStyle w:val="Rubrik2"/>
          </w:pPr>
        </w:pPrChange>
      </w:pPr>
      <w:bookmarkStart w:id="5913" w:name="_Toc323656684"/>
      <w:bookmarkStart w:id="5914" w:name="_Toc324085422"/>
      <w:bookmarkStart w:id="5915" w:name="_Toc383781074"/>
      <w:bookmarkStart w:id="5916" w:name="_Toc481936474"/>
      <w:r w:rsidRPr="00EC76D5">
        <w:t>Types and Variables</w:t>
      </w:r>
      <w:bookmarkEnd w:id="5911"/>
      <w:bookmarkEnd w:id="5913"/>
      <w:bookmarkEnd w:id="5914"/>
      <w:bookmarkEnd w:id="5915"/>
      <w:bookmarkEnd w:id="591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7" w:name="_Toc320485576"/>
      <w:bookmarkStart w:id="5918" w:name="_Toc323656685"/>
      <w:bookmarkStart w:id="5919" w:name="_Toc324085423"/>
      <w:bookmarkStart w:id="5920" w:name="_Toc383781075"/>
      <w:bookmarkStart w:id="5921" w:name="_Ref383781525"/>
      <w:bookmarkStart w:id="5922" w:name="_Toc481936475"/>
      <w:r w:rsidRPr="00EC76D5">
        <w:t>Simple Types</w:t>
      </w:r>
      <w:bookmarkEnd w:id="5917"/>
      <w:bookmarkEnd w:id="5918"/>
      <w:bookmarkEnd w:id="5919"/>
      <w:bookmarkEnd w:id="5920"/>
      <w:bookmarkEnd w:id="5921"/>
      <w:bookmarkEnd w:id="592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3" w:name="_Toc320485577"/>
      <w:bookmarkStart w:id="5924" w:name="_Toc323656686"/>
      <w:bookmarkStart w:id="5925" w:name="_Toc324085424"/>
      <w:bookmarkStart w:id="5926" w:name="_Toc383781076"/>
      <w:bookmarkStart w:id="5927" w:name="_Toc481936476"/>
      <w:r w:rsidRPr="00EC76D5">
        <w:t>Variables</w:t>
      </w:r>
      <w:bookmarkEnd w:id="5923"/>
      <w:bookmarkEnd w:id="5924"/>
      <w:bookmarkEnd w:id="5925"/>
      <w:bookmarkEnd w:id="5926"/>
      <w:bookmarkEnd w:id="5927"/>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8656D2" w:rsidRPr="003F7CF1" w:rsidRDefault="008656D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8656D2" w:rsidRPr="003F7CF1" w:rsidRDefault="008656D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8656D2" w:rsidRPr="003F7CF1" w:rsidRDefault="008656D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8656D2" w:rsidRPr="003F7CF1" w:rsidRDefault="008656D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8656D2" w:rsidRPr="003F7CF1" w:rsidRDefault="008656D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8656D2" w:rsidRPr="003F7CF1" w:rsidRDefault="008656D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8656D2" w:rsidRPr="003F7CF1" w:rsidRDefault="008656D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8656D2" w:rsidRPr="003F7CF1" w:rsidRDefault="008656D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8656D2" w:rsidRPr="003F7CF1" w:rsidRDefault="008656D2"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8656D2" w:rsidRPr="003F7CF1" w:rsidRDefault="008656D2"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8656D2" w:rsidRPr="003F7CF1" w:rsidRDefault="008656D2"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8656D2" w:rsidRPr="003F7CF1" w:rsidRDefault="008656D2"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8656D2" w:rsidRPr="003F7CF1" w:rsidRDefault="008656D2"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8656D2" w:rsidRPr="003F7CF1" w:rsidRDefault="008656D2"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8656D2" w:rsidRPr="003F7CF1" w:rsidRDefault="008656D2"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8656D2" w:rsidRPr="003F7CF1" w:rsidRDefault="008656D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8" w:name="_Toc320485578"/>
      <w:bookmarkStart w:id="5929" w:name="_Toc323656687"/>
      <w:bookmarkStart w:id="5930" w:name="_Toc324085425"/>
      <w:bookmarkStart w:id="5931" w:name="_Toc383781077"/>
      <w:bookmarkStart w:id="5932" w:name="_Toc481936477"/>
      <w:bookmarkStart w:id="5933" w:name="_Toc320485579"/>
      <w:r w:rsidRPr="00EC76D5">
        <w:t>Constants</w:t>
      </w:r>
      <w:bookmarkEnd w:id="5928"/>
      <w:bookmarkEnd w:id="5929"/>
      <w:bookmarkEnd w:id="5930"/>
      <w:bookmarkEnd w:id="5931"/>
      <w:bookmarkEnd w:id="593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4" w:name="_Toc323656688"/>
      <w:bookmarkStart w:id="5935" w:name="_Toc324085426"/>
      <w:bookmarkStart w:id="5936" w:name="_Toc383781078"/>
      <w:bookmarkStart w:id="5937" w:name="_Toc481936478"/>
      <w:r w:rsidRPr="00EC76D5">
        <w:t>Output</w:t>
      </w:r>
      <w:bookmarkEnd w:id="5933"/>
      <w:bookmarkEnd w:id="5934"/>
      <w:bookmarkEnd w:id="5935"/>
      <w:bookmarkEnd w:id="5936"/>
      <w:bookmarkEnd w:id="593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8" w:name="_Toc320485580"/>
      <w:bookmarkStart w:id="5939" w:name="_Toc323656689"/>
      <w:bookmarkStart w:id="5940" w:name="_Toc324085427"/>
      <w:bookmarkStart w:id="5941" w:name="_Toc383781079"/>
      <w:bookmarkStart w:id="5942" w:name="_Toc481936479"/>
      <w:r w:rsidRPr="00EC76D5">
        <w:t>Input</w:t>
      </w:r>
      <w:bookmarkEnd w:id="5938"/>
      <w:bookmarkEnd w:id="5939"/>
      <w:bookmarkEnd w:id="5940"/>
      <w:bookmarkEnd w:id="5941"/>
      <w:bookmarkEnd w:id="5942"/>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5" w:name="_Toc323656690"/>
      <w:bookmarkStart w:id="5946" w:name="_Toc324085428"/>
      <w:bookmarkStart w:id="5947" w:name="_Toc383781080"/>
      <w:bookmarkStart w:id="5948" w:name="_Toc481936480"/>
      <w:r w:rsidRPr="00EC76D5">
        <w:t>Enumerations</w:t>
      </w:r>
      <w:bookmarkEnd w:id="5943"/>
      <w:bookmarkEnd w:id="5945"/>
      <w:bookmarkEnd w:id="5946"/>
      <w:bookmarkEnd w:id="5947"/>
      <w:bookmarkEnd w:id="594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9" w:name="_Toc320485582"/>
      <w:bookmarkStart w:id="5950" w:name="_Toc323656691"/>
      <w:bookmarkStart w:id="5951" w:name="_Toc324085429"/>
      <w:bookmarkStart w:id="5952" w:name="_Toc383781081"/>
      <w:bookmarkStart w:id="5953" w:name="_Toc481936481"/>
      <w:r w:rsidRPr="00EC76D5">
        <w:t>Arrays</w:t>
      </w:r>
      <w:bookmarkEnd w:id="5949"/>
      <w:bookmarkEnd w:id="5950"/>
      <w:bookmarkEnd w:id="5951"/>
      <w:bookmarkEnd w:id="5952"/>
      <w:bookmarkEnd w:id="595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8656D2" w:rsidRPr="003F7CF1" w:rsidRDefault="008656D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8656D2" w:rsidRPr="003F7CF1" w:rsidRDefault="008656D2"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8656D2" w:rsidRPr="003F7CF1" w:rsidRDefault="008656D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8656D2" w:rsidRPr="003F7CF1" w:rsidRDefault="008656D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8656D2" w:rsidRPr="003F7CF1" w:rsidRDefault="008656D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8656D2" w:rsidRPr="003F7CF1" w:rsidRDefault="008656D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8656D2" w:rsidRPr="003F7CF1" w:rsidRDefault="008656D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8656D2" w:rsidRPr="003F7CF1" w:rsidRDefault="008656D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8656D2" w:rsidRPr="003F7CF1" w:rsidRDefault="008656D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8656D2" w:rsidRPr="003F7CF1" w:rsidRDefault="008656D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8656D2" w:rsidRPr="003F7CF1" w:rsidRDefault="008656D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8656D2" w:rsidRPr="003F7CF1" w:rsidRDefault="008656D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8656D2" w:rsidRPr="003F7CF1" w:rsidRDefault="008656D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8656D2" w:rsidRPr="003F7CF1" w:rsidRDefault="008656D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8656D2" w:rsidRPr="003F7CF1" w:rsidRDefault="008656D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8656D2" w:rsidRPr="003F7CF1" w:rsidRDefault="008656D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8656D2" w:rsidRPr="003F7CF1" w:rsidRDefault="008656D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8656D2" w:rsidRPr="003F7CF1" w:rsidRDefault="008656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8656D2" w:rsidRPr="003F7CF1" w:rsidRDefault="008656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8656D2" w:rsidRPr="003F7CF1" w:rsidRDefault="008656D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8656D2" w:rsidRPr="003F7CF1" w:rsidRDefault="008656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8656D2" w:rsidRPr="003F7CF1" w:rsidRDefault="008656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8656D2" w:rsidRPr="003F7CF1" w:rsidRDefault="008656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8656D2" w:rsidRPr="003F7CF1" w:rsidRDefault="008656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8656D2" w:rsidRPr="003F7CF1" w:rsidRDefault="008656D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8656D2" w:rsidRPr="003F7CF1" w:rsidRDefault="008656D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8656D2" w:rsidRPr="003F7CF1" w:rsidRDefault="008656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8656D2" w:rsidRPr="003F7CF1" w:rsidRDefault="008656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8656D2" w:rsidRPr="003F7CF1" w:rsidRDefault="008656D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8656D2" w:rsidRPr="003F7CF1" w:rsidRDefault="008656D2"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8656D2" w:rsidRPr="003F7CF1" w:rsidRDefault="008656D2"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8656D2" w:rsidRPr="003F7CF1" w:rsidRDefault="008656D2"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8656D2" w:rsidRPr="003F7CF1" w:rsidRDefault="008656D2"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8656D2" w:rsidRPr="003F7CF1" w:rsidRDefault="008656D2"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8656D2" w:rsidRPr="003F7CF1" w:rsidRDefault="008656D2"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8656D2" w:rsidRPr="003F7CF1" w:rsidRDefault="008656D2"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8656D2" w:rsidRPr="003F7CF1" w:rsidRDefault="008656D2"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8656D2" w:rsidRPr="003F7CF1" w:rsidRDefault="008656D2"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8656D2" w:rsidRPr="003F7CF1" w:rsidRDefault="008656D2"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8656D2" w:rsidRPr="003F7CF1" w:rsidRDefault="008656D2"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8656D2" w:rsidRPr="003F7CF1" w:rsidRDefault="008656D2"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8656D2" w:rsidRPr="003F7CF1" w:rsidRDefault="008656D2"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8656D2" w:rsidRPr="003F7CF1" w:rsidRDefault="008656D2"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8656D2" w:rsidRPr="003F7CF1" w:rsidRDefault="008656D2"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8656D2" w:rsidRPr="003F7CF1" w:rsidRDefault="008656D2"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8656D2" w:rsidRPr="003F7CF1" w:rsidRDefault="008656D2"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8656D2" w:rsidRPr="003F7CF1" w:rsidRDefault="008656D2"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8656D2" w:rsidRPr="003F7CF1" w:rsidRDefault="008656D2"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8656D2" w:rsidRPr="003F7CF1" w:rsidRDefault="008656D2"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8656D2" w:rsidRPr="003F7CF1" w:rsidRDefault="008656D2"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8656D2" w:rsidRPr="003F7CF1" w:rsidRDefault="008656D2"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8656D2" w:rsidRPr="003F7CF1" w:rsidRDefault="008656D2"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8656D2" w:rsidRPr="003F7CF1" w:rsidRDefault="008656D2"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8656D2" w:rsidRPr="003F7CF1" w:rsidRDefault="008656D2"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8656D2" w:rsidRPr="003F7CF1" w:rsidRDefault="008656D2"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8656D2" w:rsidRPr="003F7CF1" w:rsidRDefault="008656D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8656D2" w:rsidRPr="003F7CF1" w:rsidRDefault="008656D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8656D2" w:rsidRPr="003F7CF1" w:rsidRDefault="008656D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8656D2" w:rsidRPr="003F7CF1" w:rsidRDefault="008656D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8656D2" w:rsidRPr="003F7CF1" w:rsidRDefault="008656D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8656D2" w:rsidRPr="003F7CF1" w:rsidRDefault="008656D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8656D2" w:rsidRPr="003F7CF1" w:rsidRDefault="008656D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8656D2" w:rsidRPr="003F7CF1" w:rsidRDefault="008656D2"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8656D2" w:rsidRPr="003F7CF1" w:rsidRDefault="008656D2"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8656D2" w:rsidRPr="003F7CF1" w:rsidRDefault="008656D2"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8656D2" w:rsidRPr="003F7CF1" w:rsidRDefault="008656D2"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8656D2" w:rsidRPr="003F7CF1" w:rsidRDefault="008656D2"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8656D2" w:rsidRPr="003F7CF1" w:rsidRDefault="008656D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4" w:name="_Toc320485583"/>
      <w:bookmarkStart w:id="5955" w:name="_Toc323656692"/>
      <w:bookmarkStart w:id="5956" w:name="_Toc324085430"/>
      <w:bookmarkStart w:id="5957" w:name="_Toc383781082"/>
      <w:bookmarkStart w:id="5958" w:name="_Toc481936482"/>
      <w:r w:rsidRPr="00EC76D5">
        <w:t>Characters and Strings</w:t>
      </w:r>
      <w:bookmarkEnd w:id="5954"/>
      <w:bookmarkEnd w:id="5955"/>
      <w:bookmarkEnd w:id="5956"/>
      <w:bookmarkEnd w:id="5957"/>
      <w:bookmarkEnd w:id="595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8656D2" w:rsidRPr="003F7CF1" w:rsidRDefault="008656D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8656D2" w:rsidRPr="003F7CF1" w:rsidRDefault="008656D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8656D2" w:rsidRPr="003F7CF1" w:rsidRDefault="008656D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8656D2" w:rsidRPr="003F7CF1" w:rsidRDefault="008656D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8656D2" w:rsidRPr="003F7CF1" w:rsidRDefault="008656D2"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8656D2" w:rsidRPr="003F7CF1" w:rsidRDefault="008656D2"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8656D2" w:rsidRPr="003F7CF1" w:rsidRDefault="008656D2"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8656D2" w:rsidRPr="003F7CF1" w:rsidRDefault="008656D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9" w:name="_Toc323656693"/>
      <w:bookmarkStart w:id="5960" w:name="_Toc324085431"/>
      <w:bookmarkStart w:id="5961" w:name="_Toc383781083"/>
      <w:bookmarkStart w:id="5962" w:name="_Toc481936483"/>
      <w:r w:rsidRPr="00EC76D5">
        <w:t>The ASCII Table</w:t>
      </w:r>
      <w:bookmarkEnd w:id="5959"/>
      <w:bookmarkEnd w:id="5960"/>
      <w:bookmarkEnd w:id="5961"/>
      <w:bookmarkEnd w:id="596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3" w:name="_Toc320485584"/>
      <w:bookmarkStart w:id="5964" w:name="_Toc323656694"/>
      <w:bookmarkStart w:id="5965" w:name="_Toc324085432"/>
      <w:bookmarkStart w:id="5966" w:name="_Ref383780778"/>
      <w:bookmarkStart w:id="5967" w:name="_Toc383781084"/>
      <w:bookmarkStart w:id="5968" w:name="_Toc481936484"/>
      <w:r w:rsidRPr="00EC76D5">
        <w:t>Pointers</w:t>
      </w:r>
      <w:bookmarkEnd w:id="5963"/>
      <w:bookmarkEnd w:id="5964"/>
      <w:bookmarkEnd w:id="5965"/>
      <w:bookmarkEnd w:id="5966"/>
      <w:bookmarkEnd w:id="5967"/>
      <w:bookmarkEnd w:id="596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8656D2" w:rsidRPr="003F7CF1" w:rsidRDefault="008656D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8656D2" w:rsidRPr="003F7CF1" w:rsidRDefault="008656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8656D2" w:rsidRPr="003F7CF1" w:rsidRDefault="008656D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8656D2" w:rsidRPr="003F7CF1" w:rsidRDefault="008656D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8656D2" w:rsidRPr="003F7CF1" w:rsidRDefault="008656D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8656D2" w:rsidRPr="003F7CF1" w:rsidRDefault="008656D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8656D2" w:rsidRPr="003F7CF1" w:rsidRDefault="008656D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8656D2" w:rsidRPr="003F7CF1" w:rsidRDefault="008656D2"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8656D2" w:rsidRPr="003F7CF1" w:rsidRDefault="008656D2"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8656D2" w:rsidRPr="003F7CF1" w:rsidRDefault="008656D2"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8656D2" w:rsidRPr="003F7CF1" w:rsidRDefault="008656D2"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8656D2" w:rsidRPr="003F7CF1" w:rsidRDefault="008656D2"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8656D2" w:rsidRPr="003F7CF1" w:rsidRDefault="008656D2"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8656D2" w:rsidRPr="003F7CF1" w:rsidRDefault="008656D2"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8656D2" w:rsidRPr="003F7CF1" w:rsidRDefault="008656D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8656D2" w:rsidRPr="003F7CF1" w:rsidRDefault="008656D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8656D2" w:rsidRPr="003F7CF1" w:rsidRDefault="008656D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8656D2" w:rsidRPr="003F7CF1" w:rsidRDefault="008656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8656D2" w:rsidRPr="003F7CF1" w:rsidRDefault="008656D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8656D2" w:rsidRPr="003F7CF1" w:rsidRDefault="008656D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8656D2" w:rsidRPr="003F7CF1" w:rsidRDefault="008656D2"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8656D2" w:rsidRPr="003F7CF1" w:rsidRDefault="008656D2"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8656D2" w:rsidRPr="003F7CF1" w:rsidRDefault="008656D2"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8656D2" w:rsidRPr="003F7CF1" w:rsidRDefault="008656D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9" w:name="_Toc320485585"/>
      <w:bookmarkStart w:id="5970" w:name="_Toc323656695"/>
      <w:bookmarkStart w:id="5971" w:name="_Toc324085433"/>
      <w:bookmarkStart w:id="5972" w:name="_Toc383781085"/>
      <w:bookmarkStart w:id="5973" w:name="_Toc481936485"/>
      <w:r w:rsidRPr="00EC76D5">
        <w:t>Pointers and Dynamic Memory</w:t>
      </w:r>
      <w:bookmarkEnd w:id="5969"/>
      <w:bookmarkEnd w:id="5970"/>
      <w:bookmarkEnd w:id="5971"/>
      <w:bookmarkEnd w:id="5972"/>
      <w:bookmarkEnd w:id="597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8656D2" w:rsidRPr="003F7CF1" w:rsidRDefault="008656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8656D2" w:rsidRPr="003F7CF1" w:rsidRDefault="008656D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8656D2" w:rsidRPr="003F7CF1" w:rsidRDefault="008656D2"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8656D2" w:rsidRPr="003F7CF1" w:rsidRDefault="008656D2"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8656D2" w:rsidRPr="003F7CF1" w:rsidRDefault="008656D2"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8656D2" w:rsidRPr="003F7CF1" w:rsidRDefault="008656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8656D2" w:rsidRPr="003F7CF1" w:rsidRDefault="008656D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8656D2" w:rsidRPr="003F7CF1" w:rsidRDefault="008656D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8656D2" w:rsidRPr="003F7CF1" w:rsidRDefault="008656D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8656D2" w:rsidRPr="003F7CF1" w:rsidRDefault="008656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8656D2" w:rsidRPr="003F7CF1" w:rsidRDefault="008656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8656D2" w:rsidRPr="003F7CF1" w:rsidRDefault="008656D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8656D2" w:rsidRPr="003F7CF1" w:rsidRDefault="008656D2"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8656D2" w:rsidRPr="003F7CF1" w:rsidRDefault="008656D2"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8656D2" w:rsidRPr="003F7CF1" w:rsidRDefault="008656D2"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8656D2" w:rsidRPr="003F7CF1" w:rsidRDefault="008656D2"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8656D2" w:rsidRPr="003F7CF1" w:rsidRDefault="008656D2"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8656D2" w:rsidRPr="003F7CF1" w:rsidRDefault="008656D2"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8656D2" w:rsidRPr="003F7CF1" w:rsidRDefault="008656D2"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8656D2" w:rsidRPr="003F7CF1" w:rsidRDefault="008656D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8656D2" w:rsidRPr="003F7CF1" w:rsidRDefault="008656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8656D2" w:rsidRPr="003F7CF1" w:rsidRDefault="008656D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8656D2" w:rsidRPr="003F7CF1" w:rsidRDefault="008656D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8656D2" w:rsidRPr="003F7CF1" w:rsidRDefault="008656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8656D2" w:rsidRPr="003F7CF1" w:rsidRDefault="008656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8656D2" w:rsidRPr="003F7CF1" w:rsidRDefault="008656D2"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8656D2" w:rsidRPr="003F7CF1" w:rsidRDefault="008656D2"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8656D2" w:rsidRPr="003F7CF1" w:rsidRDefault="008656D2"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8656D2" w:rsidRPr="003F7CF1" w:rsidRDefault="008656D2"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8656D2" w:rsidRPr="003F7CF1" w:rsidRDefault="008656D2"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8656D2" w:rsidRPr="003F7CF1" w:rsidRDefault="008656D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8656D2" w:rsidRPr="003F7CF1" w:rsidRDefault="008656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8656D2" w:rsidRPr="003F7CF1" w:rsidRDefault="008656D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8656D2" w:rsidRPr="003F7CF1" w:rsidRDefault="008656D2"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8656D2" w:rsidRPr="003F7CF1" w:rsidRDefault="008656D2"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8656D2" w:rsidRPr="003F7CF1" w:rsidRDefault="008656D2"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8656D2" w:rsidRPr="003F7CF1" w:rsidRDefault="008656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8656D2" w:rsidRPr="003F7CF1" w:rsidRDefault="008656D2"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8656D2" w:rsidRPr="003F7CF1" w:rsidRDefault="008656D2"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8656D2" w:rsidRPr="003F7CF1" w:rsidRDefault="008656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8656D2" w:rsidRPr="003F7CF1" w:rsidRDefault="008656D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8656D2" w:rsidRPr="003F7CF1" w:rsidRDefault="008656D2"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8656D2" w:rsidRPr="003F7CF1" w:rsidRDefault="008656D2"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8656D2" w:rsidRPr="003F7CF1" w:rsidRDefault="008656D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8656D2" w:rsidRPr="003F7CF1" w:rsidRDefault="008656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8656D2" w:rsidRPr="003F7CF1" w:rsidRDefault="008656D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8656D2" w:rsidRPr="003F7CF1" w:rsidRDefault="008656D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8656D2" w:rsidRPr="003F7CF1" w:rsidRDefault="008656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8656D2" w:rsidRPr="003F7CF1" w:rsidRDefault="008656D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8656D2" w:rsidRPr="003F7CF1" w:rsidRDefault="008656D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8656D2" w:rsidRPr="003F7CF1" w:rsidRDefault="008656D2"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8656D2" w:rsidRPr="003F7CF1" w:rsidRDefault="008656D2"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8656D2" w:rsidRPr="003F7CF1" w:rsidRDefault="008656D2"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8656D2" w:rsidRPr="003F7CF1" w:rsidRDefault="008656D2"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8656D2" w:rsidRPr="003F7CF1" w:rsidRDefault="008656D2"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8656D2" w:rsidRPr="003F7CF1" w:rsidRDefault="008656D2"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8656D2" w:rsidRPr="003F7CF1" w:rsidRDefault="008656D2"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8656D2" w:rsidRPr="003F7CF1" w:rsidRDefault="008656D2"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8656D2" w:rsidRPr="003F7CF1" w:rsidRDefault="008656D2"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8656D2" w:rsidRPr="003F7CF1" w:rsidRDefault="008656D2"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8656D2" w:rsidRPr="003F7CF1" w:rsidRDefault="008656D2"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8656D2" w:rsidRPr="003F7CF1" w:rsidRDefault="008656D2"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8656D2" w:rsidRPr="003F7CF1" w:rsidRDefault="008656D2"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8656D2" w:rsidRPr="003F7CF1" w:rsidRDefault="008656D2"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4" w:name="_Toc320485586"/>
      <w:bookmarkStart w:id="5975" w:name="_Toc323656696"/>
      <w:bookmarkStart w:id="5976" w:name="_Toc324085434"/>
      <w:bookmarkStart w:id="5977" w:name="_Toc383781086"/>
      <w:bookmarkStart w:id="5978" w:name="_Toc481936486"/>
      <w:r w:rsidRPr="00EC76D5">
        <w:t>Defining our own types</w:t>
      </w:r>
      <w:bookmarkEnd w:id="5974"/>
      <w:bookmarkEnd w:id="5975"/>
      <w:bookmarkEnd w:id="5976"/>
      <w:bookmarkEnd w:id="5977"/>
      <w:bookmarkEnd w:id="597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9" w:name="_Toc320485587"/>
      <w:bookmarkStart w:id="5980" w:name="_Toc323656697"/>
      <w:bookmarkStart w:id="5981" w:name="_Toc324085435"/>
      <w:bookmarkStart w:id="5982" w:name="_Toc383781087"/>
      <w:bookmarkStart w:id="5983" w:name="_Toc481936487"/>
      <w:r w:rsidRPr="00EC76D5">
        <w:t>The Type Size</w:t>
      </w:r>
      <w:bookmarkEnd w:id="5979"/>
      <w:bookmarkEnd w:id="5980"/>
      <w:bookmarkEnd w:id="5981"/>
      <w:bookmarkEnd w:id="5982"/>
      <w:bookmarkEnd w:id="5983"/>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5" w:name="_Toc320485588"/>
      <w:bookmarkStart w:id="5986" w:name="_Toc323656698"/>
      <w:bookmarkStart w:id="5987" w:name="_Toc324085436"/>
      <w:bookmarkStart w:id="5988" w:name="_Toc383781088"/>
      <w:bookmarkStart w:id="5989" w:name="_Toc481936488"/>
      <w:r w:rsidRPr="00EC76D5">
        <w:t>Expressions and Operators</w:t>
      </w:r>
      <w:bookmarkEnd w:id="5985"/>
      <w:bookmarkEnd w:id="5986"/>
      <w:bookmarkEnd w:id="5987"/>
      <w:bookmarkEnd w:id="5988"/>
      <w:bookmarkEnd w:id="598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8656D2" w:rsidRPr="003F7CF1" w:rsidRDefault="008656D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67776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8656D2" w:rsidRPr="003F7CF1" w:rsidRDefault="008656D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8656D2" w:rsidRPr="003F7CF1" w:rsidRDefault="008656D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8656D2" w:rsidRPr="003F7CF1" w:rsidRDefault="008656D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8656D2" w:rsidRPr="003F7CF1" w:rsidRDefault="008656D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677765"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8656D2" w:rsidRPr="003F7CF1" w:rsidRDefault="008656D2"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8656D2" w:rsidRPr="003F7CF1" w:rsidRDefault="008656D2"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8656D2" w:rsidRPr="003F7CF1" w:rsidRDefault="008656D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0" w:name="_Toc320485589"/>
      <w:bookmarkStart w:id="5991" w:name="_Toc323656699"/>
      <w:bookmarkStart w:id="5992" w:name="_Toc324085437"/>
      <w:bookmarkStart w:id="5993" w:name="_Toc383781089"/>
      <w:bookmarkStart w:id="5994" w:name="_Toc481936489"/>
      <w:r w:rsidRPr="00EC76D5">
        <w:t>Arithmetic Operators</w:t>
      </w:r>
      <w:bookmarkEnd w:id="5990"/>
      <w:bookmarkEnd w:id="5991"/>
      <w:bookmarkEnd w:id="5992"/>
      <w:bookmarkEnd w:id="5993"/>
      <w:bookmarkEnd w:id="599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5" w:name="_Toc320485590"/>
      <w:bookmarkStart w:id="5996" w:name="_Toc323656700"/>
      <w:bookmarkStart w:id="5997" w:name="_Toc324085438"/>
      <w:bookmarkStart w:id="5998" w:name="_Toc383781090"/>
      <w:bookmarkStart w:id="5999" w:name="_Toc481936490"/>
      <w:r w:rsidRPr="00EC76D5">
        <w:rPr>
          <w:rStyle w:val="Italic"/>
          <w:i w:val="0"/>
        </w:rPr>
        <w:t>Pointer Arithmetic</w:t>
      </w:r>
      <w:bookmarkEnd w:id="5995"/>
      <w:bookmarkEnd w:id="5996"/>
      <w:bookmarkEnd w:id="5997"/>
      <w:bookmarkEnd w:id="5998"/>
      <w:bookmarkEnd w:id="599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8656D2" w:rsidRPr="003F7CF1" w:rsidRDefault="008656D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8656D2" w:rsidRPr="003F7CF1" w:rsidRDefault="008656D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8656D2" w:rsidRPr="003F7CF1" w:rsidRDefault="008656D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8656D2" w:rsidRPr="003F7CF1" w:rsidRDefault="008656D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8656D2" w:rsidRPr="003F7CF1" w:rsidRDefault="008656D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8656D2" w:rsidRPr="003F7CF1" w:rsidRDefault="008656D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8656D2" w:rsidRPr="003F7CF1" w:rsidRDefault="008656D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8656D2" w:rsidRPr="003F7CF1" w:rsidRDefault="008656D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8656D2" w:rsidRPr="003F7CF1" w:rsidRDefault="008656D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8656D2" w:rsidRPr="003F7CF1" w:rsidRDefault="008656D2"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8656D2" w:rsidRPr="003F7CF1" w:rsidRDefault="008656D2"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8656D2" w:rsidRPr="003F7CF1" w:rsidRDefault="008656D2"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8656D2" w:rsidRPr="003F7CF1" w:rsidRDefault="008656D2"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8656D2" w:rsidRPr="003F7CF1" w:rsidRDefault="008656D2"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8656D2" w:rsidRPr="003F7CF1" w:rsidRDefault="008656D2"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8656D2" w:rsidRPr="003F7CF1" w:rsidRDefault="008656D2"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8656D2" w:rsidRPr="003F7CF1" w:rsidRDefault="008656D2"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8656D2" w:rsidRPr="003F7CF1" w:rsidRDefault="008656D2"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8656D2" w:rsidRPr="003F7CF1" w:rsidRDefault="008656D2"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0" w:name="_Toc320485591"/>
      <w:bookmarkStart w:id="6001" w:name="_Toc323656701"/>
      <w:bookmarkStart w:id="6002" w:name="_Toc324085439"/>
      <w:bookmarkStart w:id="6003" w:name="_Toc383781091"/>
      <w:bookmarkStart w:id="6004" w:name="_Toc481936491"/>
      <w:r w:rsidRPr="00EC76D5">
        <w:t>Increment and decrement</w:t>
      </w:r>
      <w:bookmarkEnd w:id="6000"/>
      <w:bookmarkEnd w:id="6001"/>
      <w:bookmarkEnd w:id="6002"/>
      <w:bookmarkEnd w:id="6003"/>
      <w:bookmarkEnd w:id="600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5" w:name="_Toc320485592"/>
      <w:bookmarkStart w:id="6006" w:name="_Toc323656702"/>
      <w:bookmarkStart w:id="6007" w:name="_Toc324085440"/>
      <w:bookmarkStart w:id="6008" w:name="_Toc383781092"/>
      <w:bookmarkStart w:id="6009" w:name="_Toc481936492"/>
      <w:r w:rsidRPr="00EC76D5">
        <w:t>Relational Operators</w:t>
      </w:r>
      <w:bookmarkEnd w:id="6005"/>
      <w:bookmarkEnd w:id="6006"/>
      <w:bookmarkEnd w:id="6007"/>
      <w:bookmarkEnd w:id="6008"/>
      <w:bookmarkEnd w:id="600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0" w:name="_Toc320485593"/>
      <w:bookmarkStart w:id="6011" w:name="_Toc323656703"/>
      <w:bookmarkStart w:id="6012" w:name="_Toc324085441"/>
      <w:bookmarkStart w:id="6013" w:name="_Toc383781093"/>
      <w:bookmarkStart w:id="6014" w:name="_Toc481936493"/>
      <w:r w:rsidRPr="00EC76D5">
        <w:t>Logical Operators</w:t>
      </w:r>
      <w:bookmarkEnd w:id="6010"/>
      <w:bookmarkEnd w:id="6011"/>
      <w:bookmarkEnd w:id="6012"/>
      <w:bookmarkEnd w:id="6013"/>
      <w:bookmarkEnd w:id="601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5" w:name="_Toc320485594"/>
      <w:bookmarkStart w:id="6016" w:name="_Toc323656704"/>
      <w:bookmarkStart w:id="6017" w:name="_Toc324085442"/>
      <w:bookmarkStart w:id="6018" w:name="_Toc383781094"/>
      <w:bookmarkStart w:id="6019" w:name="_Toc481936494"/>
      <w:r w:rsidRPr="00EC76D5">
        <w:t>Bitwise Operators</w:t>
      </w:r>
      <w:bookmarkEnd w:id="6015"/>
      <w:bookmarkEnd w:id="6016"/>
      <w:bookmarkEnd w:id="6017"/>
      <w:bookmarkEnd w:id="6018"/>
      <w:bookmarkEnd w:id="601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67776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67776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0" w:name="_Toc320485595"/>
      <w:bookmarkStart w:id="6021" w:name="_Toc323656705"/>
      <w:bookmarkStart w:id="6022" w:name="_Toc324085443"/>
      <w:bookmarkStart w:id="6023" w:name="_Toc383781095"/>
      <w:bookmarkStart w:id="6024" w:name="_Toc481936495"/>
      <w:r w:rsidRPr="00EC76D5">
        <w:t>Assignment</w:t>
      </w:r>
      <w:bookmarkEnd w:id="6020"/>
      <w:bookmarkEnd w:id="6021"/>
      <w:bookmarkEnd w:id="6022"/>
      <w:bookmarkEnd w:id="6023"/>
      <w:bookmarkEnd w:id="602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5" w:name="_Toc320485596"/>
      <w:bookmarkStart w:id="6026" w:name="_Toc323656706"/>
      <w:bookmarkStart w:id="6027" w:name="_Toc324085444"/>
      <w:bookmarkStart w:id="6028" w:name="_Toc383781096"/>
      <w:bookmarkStart w:id="6029" w:name="_Toc481936496"/>
      <w:r w:rsidRPr="00EC76D5">
        <w:t>The Condition Operator</w:t>
      </w:r>
      <w:bookmarkEnd w:id="6025"/>
      <w:bookmarkEnd w:id="6026"/>
      <w:bookmarkEnd w:id="6027"/>
      <w:bookmarkEnd w:id="6028"/>
      <w:bookmarkEnd w:id="602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0" w:name="_Toc320485597"/>
      <w:bookmarkStart w:id="6031" w:name="_Toc323656707"/>
      <w:bookmarkStart w:id="6032" w:name="_Toc324085445"/>
      <w:bookmarkStart w:id="6033" w:name="_Toc383781097"/>
      <w:bookmarkStart w:id="6034" w:name="_Toc481936497"/>
      <w:r w:rsidRPr="00EC76D5">
        <w:t>Precedence and Associatively</w:t>
      </w:r>
      <w:bookmarkEnd w:id="6030"/>
      <w:bookmarkEnd w:id="6031"/>
      <w:bookmarkEnd w:id="6032"/>
      <w:bookmarkEnd w:id="6033"/>
      <w:bookmarkEnd w:id="603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5" w:name="_Toc320485598"/>
      <w:bookmarkStart w:id="6036" w:name="_Toc323656708"/>
      <w:bookmarkStart w:id="6037" w:name="_Toc324085446"/>
      <w:bookmarkStart w:id="6038" w:name="_Toc383781098"/>
      <w:bookmarkStart w:id="6039" w:name="_Toc481936498"/>
      <w:r w:rsidRPr="00EC76D5">
        <w:t>Statements</w:t>
      </w:r>
      <w:bookmarkEnd w:id="6035"/>
      <w:bookmarkEnd w:id="6036"/>
      <w:bookmarkEnd w:id="6037"/>
      <w:bookmarkEnd w:id="6038"/>
      <w:bookmarkEnd w:id="603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0" w:name="_Toc320485599"/>
      <w:bookmarkStart w:id="6041" w:name="_Toc323656709"/>
      <w:bookmarkStart w:id="6042" w:name="_Toc324085447"/>
      <w:bookmarkStart w:id="6043" w:name="_Toc383781099"/>
      <w:bookmarkStart w:id="6044" w:name="_Toc481936499"/>
      <w:r w:rsidRPr="00EC76D5">
        <w:t>Selection statements</w:t>
      </w:r>
      <w:bookmarkEnd w:id="6040"/>
      <w:bookmarkEnd w:id="6041"/>
      <w:bookmarkEnd w:id="6042"/>
      <w:bookmarkEnd w:id="6043"/>
      <w:bookmarkEnd w:id="604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5" w:name="_Toc320485600"/>
      <w:bookmarkStart w:id="6046" w:name="_Toc323656710"/>
      <w:bookmarkStart w:id="6047" w:name="_Toc324085448"/>
      <w:bookmarkStart w:id="6048" w:name="_Toc383781100"/>
      <w:bookmarkStart w:id="6049" w:name="_Toc481936500"/>
      <w:r w:rsidRPr="00EC76D5">
        <w:t>Iteration statements</w:t>
      </w:r>
      <w:bookmarkEnd w:id="6045"/>
      <w:bookmarkEnd w:id="6046"/>
      <w:bookmarkEnd w:id="6047"/>
      <w:bookmarkEnd w:id="6048"/>
      <w:bookmarkEnd w:id="604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0" w:name="_Toc320485601"/>
      <w:bookmarkStart w:id="6051" w:name="_Toc323656711"/>
      <w:bookmarkStart w:id="6052" w:name="_Toc324085449"/>
      <w:bookmarkStart w:id="6053" w:name="_Toc383781101"/>
      <w:bookmarkStart w:id="6054" w:name="_Toc481936501"/>
      <w:r w:rsidRPr="00EC76D5">
        <w:t>Jump statements</w:t>
      </w:r>
      <w:bookmarkEnd w:id="6050"/>
      <w:bookmarkEnd w:id="6051"/>
      <w:bookmarkEnd w:id="6052"/>
      <w:bookmarkEnd w:id="6053"/>
      <w:bookmarkEnd w:id="605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5" w:name="_Toc320485602"/>
      <w:bookmarkStart w:id="6056" w:name="_Toc323656712"/>
      <w:bookmarkStart w:id="6057" w:name="_Toc324085450"/>
      <w:bookmarkStart w:id="6058" w:name="_Toc383781102"/>
      <w:bookmarkStart w:id="6059" w:name="_Toc481936502"/>
      <w:r w:rsidRPr="00EC76D5">
        <w:t>Expression statements</w:t>
      </w:r>
      <w:bookmarkEnd w:id="6055"/>
      <w:bookmarkEnd w:id="6056"/>
      <w:bookmarkEnd w:id="6057"/>
      <w:bookmarkEnd w:id="6058"/>
      <w:bookmarkEnd w:id="605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0" w:name="_Toc323656713"/>
      <w:bookmarkStart w:id="6061" w:name="_Toc324085451"/>
      <w:bookmarkStart w:id="6062" w:name="_Toc383781103"/>
      <w:bookmarkStart w:id="6063" w:name="_Toc481936503"/>
      <w:r w:rsidRPr="00EC76D5">
        <w:t>Volatile</w:t>
      </w:r>
      <w:bookmarkEnd w:id="6060"/>
      <w:bookmarkEnd w:id="6061"/>
      <w:bookmarkEnd w:id="6062"/>
      <w:bookmarkEnd w:id="606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5" w:author="Stefan Björnander" w:date="2012-05-06T21:16:00Z">
          <w:pPr>
            <w:pStyle w:val="CommandLine"/>
          </w:pPr>
        </w:pPrChange>
      </w:pPr>
    </w:p>
    <w:p w14:paraId="0D44E5CA" w14:textId="77777777" w:rsidR="00E80032" w:rsidRPr="00EC76D5" w:rsidRDefault="00E80032">
      <w:pPr>
        <w:pStyle w:val="Code"/>
        <w:pPrChange w:id="6066" w:author="Stefan Björnander" w:date="2012-05-06T21:16:00Z">
          <w:pPr>
            <w:pStyle w:val="CommandLine"/>
          </w:pPr>
        </w:pPrChange>
      </w:pPr>
      <w:r w:rsidRPr="00EC76D5">
        <w:rPr>
          <w:rFonts w:eastAsia="Times New Roman"/>
          <w:noProof w:val="0"/>
          <w:color w:val="000000" w:themeColor="text1"/>
          <w:rPrChange w:id="606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6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0" w:name="_Toc320485603"/>
      <w:bookmarkStart w:id="6071" w:name="_Toc323656714"/>
      <w:bookmarkStart w:id="6072" w:name="_Toc324085452"/>
      <w:bookmarkStart w:id="6073" w:name="_Toc383781104"/>
      <w:bookmarkStart w:id="6074" w:name="_Toc481936504"/>
      <w:r w:rsidRPr="00EC76D5">
        <w:t>Functions</w:t>
      </w:r>
      <w:bookmarkEnd w:id="6070"/>
      <w:bookmarkEnd w:id="6071"/>
      <w:bookmarkEnd w:id="6072"/>
      <w:bookmarkEnd w:id="6073"/>
      <w:bookmarkEnd w:id="607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8656D2" w:rsidRPr="003F7CF1" w:rsidRDefault="008656D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8656D2" w:rsidRPr="003F7CF1" w:rsidRDefault="008656D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8656D2" w:rsidRPr="003F7CF1" w:rsidRDefault="008656D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8656D2" w:rsidRPr="003F7CF1" w:rsidRDefault="008656D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8656D2" w:rsidRPr="003F7CF1" w:rsidRDefault="008656D2"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8656D2" w:rsidRPr="003F7CF1" w:rsidRDefault="008656D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8656D2" w:rsidRPr="003F7CF1" w:rsidRDefault="008656D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8656D2" w:rsidRPr="003F7CF1" w:rsidRDefault="008656D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8656D2" w:rsidRPr="003F7CF1" w:rsidRDefault="008656D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8656D2" w:rsidRPr="003F7CF1" w:rsidRDefault="008656D2"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8656D2" w:rsidRPr="003F7CF1" w:rsidRDefault="008656D2"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8656D2" w:rsidRPr="003F7CF1" w:rsidRDefault="008656D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5" w:name="_Toc320485604"/>
      <w:bookmarkStart w:id="6076" w:name="_Toc323656715"/>
      <w:bookmarkStart w:id="6077" w:name="_Toc324085453"/>
      <w:bookmarkStart w:id="6078" w:name="_Toc383781105"/>
      <w:bookmarkStart w:id="6079" w:name="_Toc481936505"/>
      <w:r w:rsidRPr="00EC76D5">
        <w:t>Void Functions</w:t>
      </w:r>
      <w:bookmarkEnd w:id="6075"/>
      <w:bookmarkEnd w:id="6076"/>
      <w:bookmarkEnd w:id="6077"/>
      <w:bookmarkEnd w:id="6078"/>
      <w:bookmarkEnd w:id="607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0" w:name="_Toc320485605"/>
      <w:bookmarkStart w:id="6081" w:name="_Toc323656716"/>
      <w:bookmarkStart w:id="6082" w:name="_Toc324085454"/>
      <w:bookmarkStart w:id="6083" w:name="_Toc383781106"/>
      <w:bookmarkStart w:id="6084" w:name="_Toc481936506"/>
      <w:r w:rsidRPr="00EC76D5">
        <w:t>Local and global variables</w:t>
      </w:r>
      <w:bookmarkEnd w:id="6080"/>
      <w:bookmarkEnd w:id="6081"/>
      <w:bookmarkEnd w:id="6082"/>
      <w:bookmarkEnd w:id="6083"/>
      <w:bookmarkEnd w:id="608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5" w:name="_Toc323656717"/>
      <w:bookmarkStart w:id="6086" w:name="_Toc324085455"/>
      <w:bookmarkStart w:id="6087" w:name="_Toc383781107"/>
      <w:bookmarkStart w:id="6088" w:name="_Toc481936507"/>
      <w:r w:rsidRPr="00EC76D5">
        <w:t>Inner Blocks with Local Variables</w:t>
      </w:r>
      <w:bookmarkEnd w:id="6085"/>
      <w:bookmarkEnd w:id="6086"/>
      <w:bookmarkEnd w:id="6087"/>
      <w:bookmarkEnd w:id="6088"/>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8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Block(</w:t>
      </w:r>
      <w:r w:rsidRPr="00EC76D5">
        <w:rPr>
          <w:color w:val="000000" w:themeColor="text1"/>
          <w:rPrChange w:id="609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3" w:name="_Toc320485606"/>
      <w:bookmarkStart w:id="6094" w:name="_Toc323656718"/>
      <w:bookmarkStart w:id="6095" w:name="_Toc324085456"/>
      <w:bookmarkStart w:id="6096" w:name="_Toc383781108"/>
      <w:bookmarkStart w:id="6097" w:name="_Toc481936508"/>
      <w:r w:rsidRPr="00EC76D5">
        <w:t>Call-by-Value and Call-by-Reference</w:t>
      </w:r>
      <w:bookmarkEnd w:id="6093"/>
      <w:bookmarkEnd w:id="6094"/>
      <w:bookmarkEnd w:id="6095"/>
      <w:bookmarkEnd w:id="6096"/>
      <w:bookmarkEnd w:id="609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8656D2" w:rsidRPr="003F7CF1" w:rsidRDefault="008656D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8656D2" w:rsidRPr="003F7CF1" w:rsidRDefault="008656D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8656D2" w:rsidRPr="003F7CF1" w:rsidRDefault="008656D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8656D2" w:rsidRPr="003F7CF1" w:rsidRDefault="008656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8656D2" w:rsidRPr="003F7CF1" w:rsidRDefault="008656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8656D2" w:rsidRPr="003F7CF1" w:rsidRDefault="008656D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8656D2" w:rsidRPr="003F7CF1" w:rsidRDefault="008656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8656D2" w:rsidRPr="003F7CF1" w:rsidRDefault="008656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8656D2" w:rsidRPr="003F7CF1" w:rsidRDefault="008656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8656D2" w:rsidRPr="003F7CF1" w:rsidRDefault="008656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8656D2" w:rsidRPr="003F7CF1" w:rsidRDefault="008656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8656D2" w:rsidRPr="003F7CF1" w:rsidRDefault="008656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8656D2" w:rsidRPr="003F7CF1" w:rsidRDefault="008656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8656D2" w:rsidRPr="003F7CF1" w:rsidRDefault="008656D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8656D2" w:rsidRPr="003F7CF1" w:rsidRDefault="008656D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8656D2" w:rsidRPr="003F7CF1" w:rsidRDefault="008656D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8656D2" w:rsidRPr="003F7CF1" w:rsidRDefault="008656D2"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8656D2" w:rsidRPr="003F7CF1" w:rsidRDefault="008656D2"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8656D2" w:rsidRPr="003F7CF1" w:rsidRDefault="008656D2"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8656D2" w:rsidRPr="003F7CF1" w:rsidRDefault="008656D2"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8656D2" w:rsidRPr="003F7CF1" w:rsidRDefault="008656D2"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8656D2" w:rsidRPr="003F7CF1" w:rsidRDefault="008656D2"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8656D2" w:rsidRPr="003F7CF1" w:rsidRDefault="008656D2"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8656D2" w:rsidRPr="003F7CF1" w:rsidRDefault="008656D2"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8656D2" w:rsidRPr="003F7CF1" w:rsidRDefault="008656D2"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8656D2" w:rsidRPr="003F7CF1" w:rsidRDefault="008656D2"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8656D2" w:rsidRPr="003F7CF1" w:rsidRDefault="008656D2"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8656D2" w:rsidRPr="003F7CF1" w:rsidRDefault="008656D2"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8656D2" w:rsidRPr="003F7CF1" w:rsidRDefault="008656D2"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8656D2" w:rsidRPr="003F7CF1" w:rsidRDefault="008656D2"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8656D2" w:rsidRPr="003F7CF1" w:rsidRDefault="008656D2"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8656D2" w:rsidRPr="003F7CF1" w:rsidRDefault="008656D2"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8656D2" w:rsidRPr="003F7CF1" w:rsidRDefault="008656D2"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8656D2" w:rsidRPr="003F7CF1" w:rsidRDefault="008656D2"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8656D2" w:rsidRPr="003F7CF1" w:rsidRDefault="008656D2"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8656D2" w:rsidRPr="003F7CF1" w:rsidRDefault="008656D2"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8656D2" w:rsidRPr="003F7CF1" w:rsidRDefault="008656D2"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8656D2" w:rsidRPr="003F7CF1" w:rsidRDefault="008656D2"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8656D2" w:rsidRPr="003F7CF1" w:rsidRDefault="008656D2"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8656D2" w:rsidRPr="003F7CF1" w:rsidRDefault="008656D2"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8656D2" w:rsidRPr="003F7CF1" w:rsidRDefault="008656D2"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8656D2" w:rsidRPr="003F7CF1" w:rsidRDefault="008656D2"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8656D2" w:rsidRPr="003F7CF1" w:rsidRDefault="008656D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8656D2" w:rsidRPr="003F7CF1" w:rsidRDefault="008656D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8656D2" w:rsidRPr="003F7CF1" w:rsidRDefault="008656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8656D2" w:rsidRPr="003F7CF1" w:rsidRDefault="008656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8656D2" w:rsidRPr="003F7CF1" w:rsidRDefault="008656D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8656D2" w:rsidRPr="003F7CF1" w:rsidRDefault="008656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8656D2" w:rsidRPr="003F7CF1" w:rsidRDefault="008656D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8656D2" w:rsidRPr="003F7CF1" w:rsidRDefault="008656D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8656D2" w:rsidRPr="003F7CF1" w:rsidRDefault="008656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8656D2" w:rsidRPr="003F7CF1" w:rsidRDefault="008656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8656D2" w:rsidRPr="003F7CF1" w:rsidRDefault="008656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8656D2" w:rsidRPr="003F7CF1" w:rsidRDefault="008656D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8656D2" w:rsidRPr="003F7CF1" w:rsidRDefault="008656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8656D2" w:rsidRPr="003F7CF1" w:rsidRDefault="008656D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8656D2" w:rsidRPr="003F7CF1" w:rsidRDefault="008656D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8656D2" w:rsidRPr="003F7CF1" w:rsidRDefault="008656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8656D2" w:rsidRPr="003F7CF1" w:rsidRDefault="008656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8656D2" w:rsidRPr="003F7CF1" w:rsidRDefault="008656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8656D2" w:rsidRPr="003F7CF1" w:rsidRDefault="008656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8656D2" w:rsidRPr="003F7CF1" w:rsidRDefault="008656D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8656D2" w:rsidRPr="003F7CF1" w:rsidRDefault="008656D2"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8656D2" w:rsidRPr="003F7CF1" w:rsidRDefault="008656D2"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8656D2" w:rsidRPr="003F7CF1" w:rsidRDefault="008656D2"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8656D2" w:rsidRPr="003F7CF1" w:rsidRDefault="008656D2"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8656D2" w:rsidRPr="003F7CF1" w:rsidRDefault="008656D2"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8656D2" w:rsidRPr="003F7CF1" w:rsidRDefault="008656D2"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8656D2" w:rsidRPr="003F7CF1" w:rsidRDefault="008656D2"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8656D2" w:rsidRPr="003F7CF1" w:rsidRDefault="008656D2"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8656D2" w:rsidRPr="003F7CF1" w:rsidRDefault="008656D2"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8656D2" w:rsidRPr="003F7CF1" w:rsidRDefault="008656D2"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8656D2" w:rsidRPr="003F7CF1" w:rsidRDefault="008656D2"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8656D2" w:rsidRPr="003F7CF1" w:rsidRDefault="008656D2"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8656D2" w:rsidRPr="003F7CF1" w:rsidRDefault="008656D2"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8656D2" w:rsidRPr="003F7CF1" w:rsidRDefault="008656D2"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8656D2" w:rsidRPr="003F7CF1" w:rsidRDefault="008656D2"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8656D2" w:rsidRPr="003F7CF1" w:rsidRDefault="008656D2"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8656D2" w:rsidRPr="003F7CF1" w:rsidRDefault="008656D2"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8656D2" w:rsidRPr="003F7CF1" w:rsidRDefault="008656D2"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8656D2" w:rsidRPr="003F7CF1" w:rsidRDefault="008656D2"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8656D2" w:rsidRPr="003F7CF1" w:rsidRDefault="008656D2"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8656D2" w:rsidRPr="003F7CF1" w:rsidRDefault="008656D2"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8656D2" w:rsidRPr="003F7CF1" w:rsidRDefault="008656D2"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8656D2" w:rsidRPr="003F7CF1" w:rsidRDefault="008656D2"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8656D2" w:rsidRPr="003F7CF1" w:rsidRDefault="008656D2"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8656D2" w:rsidRPr="003F7CF1" w:rsidRDefault="008656D2"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8656D2" w:rsidRPr="003F7CF1" w:rsidRDefault="008656D2"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8656D2" w:rsidRPr="003F7CF1" w:rsidRDefault="008656D2"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8656D2" w:rsidRPr="003F7CF1" w:rsidRDefault="008656D2"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8656D2" w:rsidRPr="003F7CF1" w:rsidRDefault="008656D2"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8656D2" w:rsidRPr="003F7CF1" w:rsidRDefault="008656D2"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8656D2" w:rsidRPr="003F7CF1" w:rsidRDefault="008656D2"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8" w:name="_Toc320485607"/>
      <w:bookmarkStart w:id="6099" w:name="_Toc323656719"/>
      <w:bookmarkStart w:id="6100" w:name="_Toc324085457"/>
      <w:bookmarkStart w:id="6101" w:name="_Toc383781109"/>
      <w:bookmarkStart w:id="6102" w:name="_Toc481936509"/>
      <w:r w:rsidRPr="00EC76D5">
        <w:t>Static, Extern, and Register Variables</w:t>
      </w:r>
      <w:bookmarkEnd w:id="6098"/>
      <w:bookmarkEnd w:id="6099"/>
      <w:bookmarkEnd w:id="6100"/>
      <w:bookmarkEnd w:id="6101"/>
      <w:bookmarkEnd w:id="6102"/>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3" w:name="_Toc320485608"/>
      <w:bookmarkStart w:id="6104" w:name="_Toc323656720"/>
      <w:bookmarkStart w:id="6105" w:name="_Toc324085458"/>
      <w:bookmarkStart w:id="6106" w:name="_Toc383781110"/>
      <w:bookmarkStart w:id="6107" w:name="_Toc481936510"/>
      <w:r w:rsidRPr="00EC76D5">
        <w:t>Recursion</w:t>
      </w:r>
      <w:bookmarkEnd w:id="6103"/>
      <w:bookmarkEnd w:id="6104"/>
      <w:bookmarkEnd w:id="6105"/>
      <w:bookmarkEnd w:id="6106"/>
      <w:bookmarkEnd w:id="610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67776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8" w:name="_Toc320485609"/>
      <w:bookmarkStart w:id="6109" w:name="_Toc323656721"/>
      <w:bookmarkStart w:id="6110" w:name="_Toc324085459"/>
      <w:bookmarkStart w:id="6111" w:name="_Toc383781111"/>
      <w:bookmarkStart w:id="6112" w:name="_Toc481936511"/>
      <w:proofErr w:type="spellStart"/>
      <w:r w:rsidRPr="00EC76D5">
        <w:t>Def</w:t>
      </w:r>
      <w:r w:rsidR="002F35C1">
        <w:t>initializer</w:t>
      </w:r>
      <w:r w:rsidRPr="00EC76D5">
        <w:t>ion</w:t>
      </w:r>
      <w:proofErr w:type="spellEnd"/>
      <w:r w:rsidRPr="00EC76D5">
        <w:t xml:space="preserve"> and Declaration</w:t>
      </w:r>
      <w:bookmarkEnd w:id="6108"/>
      <w:bookmarkEnd w:id="6109"/>
      <w:bookmarkEnd w:id="6110"/>
      <w:bookmarkEnd w:id="6111"/>
      <w:bookmarkEnd w:id="611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67776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67776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3" w:name="_Toc320485610"/>
      <w:bookmarkStart w:id="6114" w:name="_Toc323656722"/>
      <w:bookmarkStart w:id="6115" w:name="_Toc324085460"/>
      <w:bookmarkStart w:id="6116" w:name="_Toc383781112"/>
      <w:bookmarkStart w:id="6117" w:name="_Toc481936512"/>
      <w:r w:rsidRPr="00EC76D5">
        <w:t>Higher-Order Functions</w:t>
      </w:r>
      <w:bookmarkEnd w:id="6113"/>
      <w:bookmarkEnd w:id="6114"/>
      <w:bookmarkEnd w:id="6115"/>
      <w:bookmarkEnd w:id="6116"/>
      <w:bookmarkEnd w:id="611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8" w:name="_Toc320485611"/>
      <w:bookmarkStart w:id="6119" w:name="_Toc323656723"/>
      <w:bookmarkStart w:id="6120" w:name="_Toc324085461"/>
      <w:bookmarkStart w:id="6121" w:name="_Toc383781113"/>
      <w:bookmarkStart w:id="6122" w:name="_Ref383865210"/>
      <w:bookmarkStart w:id="6123" w:name="_Toc481936513"/>
      <w:r w:rsidRPr="00EC76D5">
        <w:t>Structures and Linked Lists</w:t>
      </w:r>
      <w:bookmarkEnd w:id="6118"/>
      <w:bookmarkEnd w:id="6119"/>
      <w:bookmarkEnd w:id="6120"/>
      <w:bookmarkEnd w:id="6121"/>
      <w:bookmarkEnd w:id="6122"/>
      <w:bookmarkEnd w:id="612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8656D2" w:rsidRPr="003F7CF1" w:rsidRDefault="008656D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8656D2" w:rsidRPr="003F7CF1" w:rsidRDefault="008656D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8656D2" w:rsidRPr="003F7CF1" w:rsidRDefault="008656D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8656D2" w:rsidRPr="003F7CF1" w:rsidRDefault="008656D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8656D2" w:rsidRPr="003F7CF1" w:rsidRDefault="008656D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8656D2" w:rsidRPr="003F7CF1" w:rsidRDefault="008656D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8656D2" w:rsidRPr="003F7CF1" w:rsidRDefault="008656D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8656D2" w:rsidRPr="003F7CF1" w:rsidRDefault="008656D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8656D2" w:rsidRPr="003F7CF1" w:rsidRDefault="008656D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8656D2" w:rsidRPr="003F7CF1" w:rsidRDefault="008656D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8656D2" w:rsidRPr="003F7CF1" w:rsidRDefault="008656D2"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8656D2" w:rsidRPr="003F7CF1" w:rsidRDefault="008656D2"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8656D2" w:rsidRPr="003F7CF1" w:rsidRDefault="008656D2"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8656D2" w:rsidRPr="003F7CF1" w:rsidRDefault="008656D2"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8656D2" w:rsidRPr="003F7CF1" w:rsidRDefault="008656D2"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8656D2" w:rsidRPr="003F7CF1" w:rsidRDefault="008656D2"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8656D2" w:rsidRPr="003F7CF1" w:rsidRDefault="008656D2"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8656D2" w:rsidRPr="003F7CF1" w:rsidRDefault="008656D2"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8656D2" w:rsidRPr="003F7CF1" w:rsidRDefault="008656D2"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8656D2" w:rsidRPr="003F7CF1" w:rsidRDefault="008656D2"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8656D2" w:rsidRPr="003F7CF1" w:rsidRDefault="008656D2"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8656D2" w:rsidRPr="003F7CF1" w:rsidRDefault="008656D2"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8656D2" w:rsidRPr="003F7CF1" w:rsidRDefault="008656D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4" w:name="_Toc320485612"/>
      <w:bookmarkStart w:id="6125" w:name="_Toc323656724"/>
      <w:bookmarkStart w:id="6126" w:name="_Toc324085462"/>
      <w:bookmarkStart w:id="6127" w:name="_Toc383781114"/>
      <w:bookmarkStart w:id="6128" w:name="_Toc481936514"/>
      <w:r w:rsidRPr="00EC76D5">
        <w:t>Stacks and Linked Lists</w:t>
      </w:r>
      <w:bookmarkEnd w:id="6124"/>
      <w:bookmarkEnd w:id="6125"/>
      <w:bookmarkEnd w:id="6126"/>
      <w:bookmarkEnd w:id="6127"/>
      <w:bookmarkEnd w:id="612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8656D2" w:rsidRPr="003F7CF1" w:rsidRDefault="008656D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8656D2" w:rsidRPr="003F7CF1" w:rsidRDefault="008656D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8656D2" w:rsidRPr="003F7CF1" w:rsidRDefault="008656D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8656D2" w:rsidRPr="003F7CF1" w:rsidRDefault="008656D2" w:rsidP="00E80032">
                              <w:pPr>
                                <w:pStyle w:val="SourceCodeBoxText"/>
                                <w:rPr>
                                  <w:sz w:val="19"/>
                                  <w:szCs w:val="19"/>
                                  <w:lang w:val="en-US"/>
                                </w:rPr>
                              </w:pPr>
                              <w:r w:rsidRPr="003F7CF1">
                                <w:rPr>
                                  <w:sz w:val="19"/>
                                  <w:szCs w:val="19"/>
                                  <w:lang w:val="en-US"/>
                                </w:rPr>
                                <w:t>push 1</w:t>
                              </w:r>
                            </w:p>
                            <w:p w14:paraId="3C159322" w14:textId="77777777" w:rsidR="008656D2" w:rsidRPr="003F7CF1" w:rsidRDefault="008656D2" w:rsidP="00E80032">
                              <w:pPr>
                                <w:pStyle w:val="SourceCodeBoxText"/>
                                <w:rPr>
                                  <w:sz w:val="19"/>
                                  <w:szCs w:val="19"/>
                                  <w:lang w:val="en-US"/>
                                </w:rPr>
                              </w:pPr>
                              <w:r w:rsidRPr="003F7CF1">
                                <w:rPr>
                                  <w:sz w:val="19"/>
                                  <w:szCs w:val="19"/>
                                  <w:lang w:val="en-US"/>
                                </w:rPr>
                                <w:t>push 2</w:t>
                              </w:r>
                            </w:p>
                            <w:p w14:paraId="22BA48C9" w14:textId="77777777" w:rsidR="008656D2" w:rsidRPr="003F7CF1" w:rsidRDefault="008656D2" w:rsidP="00E80032">
                              <w:pPr>
                                <w:pStyle w:val="SourceCodeBoxText"/>
                                <w:rPr>
                                  <w:sz w:val="19"/>
                                  <w:szCs w:val="19"/>
                                  <w:lang w:val="en-US"/>
                                </w:rPr>
                              </w:pPr>
                              <w:r w:rsidRPr="003F7CF1">
                                <w:rPr>
                                  <w:sz w:val="19"/>
                                  <w:szCs w:val="19"/>
                                  <w:lang w:val="en-US"/>
                                </w:rPr>
                                <w:t>push 3</w:t>
                              </w:r>
                            </w:p>
                            <w:p w14:paraId="5F86FACB"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8656D2" w:rsidRPr="003F7CF1" w:rsidRDefault="008656D2"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8656D2" w:rsidRPr="003F7CF1" w:rsidRDefault="008656D2"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8656D2" w:rsidRPr="003F7CF1" w:rsidRDefault="008656D2"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8656D2" w:rsidRPr="003F7CF1" w:rsidRDefault="008656D2" w:rsidP="00E80032">
                        <w:pPr>
                          <w:pStyle w:val="SourceCodeBoxText"/>
                          <w:rPr>
                            <w:sz w:val="19"/>
                            <w:szCs w:val="19"/>
                            <w:lang w:val="en-US"/>
                          </w:rPr>
                        </w:pPr>
                        <w:r w:rsidRPr="003F7CF1">
                          <w:rPr>
                            <w:sz w:val="19"/>
                            <w:szCs w:val="19"/>
                            <w:lang w:val="en-US"/>
                          </w:rPr>
                          <w:t>push 1</w:t>
                        </w:r>
                      </w:p>
                      <w:p w14:paraId="3C159322" w14:textId="77777777" w:rsidR="008656D2" w:rsidRPr="003F7CF1" w:rsidRDefault="008656D2" w:rsidP="00E80032">
                        <w:pPr>
                          <w:pStyle w:val="SourceCodeBoxText"/>
                          <w:rPr>
                            <w:sz w:val="19"/>
                            <w:szCs w:val="19"/>
                            <w:lang w:val="en-US"/>
                          </w:rPr>
                        </w:pPr>
                        <w:r w:rsidRPr="003F7CF1">
                          <w:rPr>
                            <w:sz w:val="19"/>
                            <w:szCs w:val="19"/>
                            <w:lang w:val="en-US"/>
                          </w:rPr>
                          <w:t>push 2</w:t>
                        </w:r>
                      </w:p>
                      <w:p w14:paraId="22BA48C9" w14:textId="77777777" w:rsidR="008656D2" w:rsidRPr="003F7CF1" w:rsidRDefault="008656D2" w:rsidP="00E80032">
                        <w:pPr>
                          <w:pStyle w:val="SourceCodeBoxText"/>
                          <w:rPr>
                            <w:sz w:val="19"/>
                            <w:szCs w:val="19"/>
                            <w:lang w:val="en-US"/>
                          </w:rPr>
                        </w:pPr>
                        <w:r w:rsidRPr="003F7CF1">
                          <w:rPr>
                            <w:sz w:val="19"/>
                            <w:szCs w:val="19"/>
                            <w:lang w:val="en-US"/>
                          </w:rPr>
                          <w:t>push 3</w:t>
                        </w:r>
                      </w:p>
                      <w:p w14:paraId="5F86FACB" w14:textId="77777777" w:rsidR="008656D2" w:rsidRPr="003F7CF1" w:rsidRDefault="008656D2"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8656D2" w:rsidRPr="003F7CF1" w:rsidRDefault="008656D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8656D2" w:rsidRPr="003F7CF1" w:rsidRDefault="008656D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8656D2" w:rsidRPr="003F7CF1" w:rsidRDefault="008656D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8656D2" w:rsidRPr="003F7CF1" w:rsidRDefault="008656D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8656D2" w:rsidRPr="003F7CF1" w:rsidRDefault="008656D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8656D2" w:rsidRPr="003F7CF1" w:rsidRDefault="008656D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8656D2" w:rsidRPr="003F7CF1" w:rsidRDefault="008656D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8656D2" w:rsidRPr="003F7CF1" w:rsidRDefault="008656D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8656D2" w:rsidRPr="003F7CF1" w:rsidRDefault="008656D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8656D2" w:rsidRPr="003F7CF1" w:rsidRDefault="008656D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8656D2" w:rsidRPr="003F7CF1" w:rsidRDefault="008656D2"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8656D2" w:rsidRPr="003F7CF1" w:rsidRDefault="008656D2"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8656D2" w:rsidRPr="003F7CF1" w:rsidRDefault="008656D2"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8656D2" w:rsidRPr="003F7CF1" w:rsidRDefault="008656D2"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8656D2" w:rsidRPr="003F7CF1" w:rsidRDefault="008656D2"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8656D2" w:rsidRPr="003F7CF1" w:rsidRDefault="008656D2"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8656D2" w:rsidRPr="003F7CF1" w:rsidRDefault="008656D2"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8656D2" w:rsidRPr="003F7CF1" w:rsidRDefault="008656D2"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8656D2" w:rsidRPr="003F7CF1" w:rsidRDefault="008656D2"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8656D2" w:rsidRPr="003F7CF1" w:rsidRDefault="008656D2"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8656D2" w:rsidRPr="003F7CF1" w:rsidRDefault="008656D2"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8656D2" w:rsidRPr="003F7CF1" w:rsidRDefault="008656D2"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8656D2" w:rsidRPr="003F7CF1" w:rsidRDefault="008656D2"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8656D2" w:rsidRPr="003F7CF1" w:rsidRDefault="008656D2"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8656D2" w:rsidRPr="003F7CF1" w:rsidRDefault="008656D2"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8656D2" w:rsidRPr="003F7CF1" w:rsidRDefault="008656D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8656D2" w:rsidRPr="003F7CF1" w:rsidRDefault="008656D2" w:rsidP="00E80032">
                              <w:pPr>
                                <w:pStyle w:val="SourceCodeBoxText"/>
                                <w:rPr>
                                  <w:sz w:val="19"/>
                                  <w:szCs w:val="19"/>
                                  <w:lang w:val="en-US"/>
                                </w:rPr>
                              </w:pPr>
                              <w:r w:rsidRPr="003F7CF1">
                                <w:rPr>
                                  <w:sz w:val="19"/>
                                  <w:szCs w:val="19"/>
                                  <w:lang w:val="en-US"/>
                                </w:rPr>
                                <w:t>3</w:t>
                              </w:r>
                            </w:p>
                            <w:p w14:paraId="40F6D3AC" w14:textId="77777777" w:rsidR="008656D2" w:rsidRPr="003F7CF1" w:rsidRDefault="008656D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8656D2" w:rsidRPr="003F7CF1" w:rsidRDefault="008656D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8656D2" w:rsidRPr="003F7CF1" w:rsidRDefault="008656D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8656D2" w:rsidRPr="003F7CF1" w:rsidRDefault="008656D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8656D2" w:rsidRPr="003F7CF1" w:rsidRDefault="008656D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8656D2" w:rsidRPr="003F7CF1" w:rsidRDefault="008656D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8656D2" w:rsidRPr="003F7CF1" w:rsidRDefault="008656D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8656D2" w:rsidRPr="003F7CF1" w:rsidRDefault="008656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8656D2" w:rsidRPr="003F7CF1" w:rsidRDefault="008656D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8656D2" w:rsidRPr="003F7CF1" w:rsidRDefault="008656D2" w:rsidP="00E80032">
                        <w:pPr>
                          <w:pStyle w:val="SourceCodeBoxText"/>
                          <w:rPr>
                            <w:sz w:val="19"/>
                            <w:szCs w:val="19"/>
                            <w:lang w:val="en-US"/>
                          </w:rPr>
                        </w:pPr>
                        <w:r w:rsidRPr="003F7CF1">
                          <w:rPr>
                            <w:sz w:val="19"/>
                            <w:szCs w:val="19"/>
                            <w:lang w:val="en-US"/>
                          </w:rPr>
                          <w:t>3</w:t>
                        </w:r>
                      </w:p>
                      <w:p w14:paraId="40F6D3AC" w14:textId="77777777" w:rsidR="008656D2" w:rsidRPr="003F7CF1" w:rsidRDefault="008656D2"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8656D2" w:rsidRPr="003F7CF1" w:rsidRDefault="008656D2"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8656D2" w:rsidRPr="003F7CF1" w:rsidRDefault="008656D2"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8656D2" w:rsidRPr="003F7CF1" w:rsidRDefault="008656D2"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8656D2" w:rsidRPr="003F7CF1" w:rsidRDefault="008656D2"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8656D2" w:rsidRPr="003F7CF1" w:rsidRDefault="008656D2"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8656D2" w:rsidRPr="003F7CF1" w:rsidRDefault="008656D2"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8656D2" w:rsidRPr="003F7CF1" w:rsidRDefault="008656D2"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8656D2" w:rsidRPr="003F7CF1" w:rsidRDefault="008656D2"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8656D2" w:rsidRPr="003F7CF1" w:rsidRDefault="008656D2"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8656D2" w:rsidRPr="003F7CF1" w:rsidRDefault="008656D2"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8656D2" w:rsidRPr="003F7CF1" w:rsidRDefault="008656D2"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8656D2" w:rsidRPr="003F7CF1" w:rsidRDefault="008656D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29" w:name="_Toc320485613"/>
      <w:bookmarkStart w:id="6130" w:name="_Toc323656725"/>
      <w:bookmarkStart w:id="6131" w:name="_Toc324085463"/>
      <w:bookmarkStart w:id="6132" w:name="_Toc383781115"/>
      <w:bookmarkStart w:id="6133" w:name="_Toc481936515"/>
      <w:r w:rsidRPr="00EC76D5">
        <w:t>Unions</w:t>
      </w:r>
      <w:bookmarkEnd w:id="6129"/>
      <w:bookmarkEnd w:id="6130"/>
      <w:bookmarkEnd w:id="6131"/>
      <w:bookmarkEnd w:id="6132"/>
      <w:bookmarkEnd w:id="613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4" w:name="_Toc320485614"/>
      <w:bookmarkStart w:id="6135" w:name="_Toc323656726"/>
      <w:bookmarkStart w:id="6136" w:name="_Toc324085464"/>
      <w:bookmarkStart w:id="6137" w:name="_Toc383781116"/>
      <w:bookmarkStart w:id="6138" w:name="_Toc481936516"/>
      <w:r w:rsidRPr="00EC76D5">
        <w:t>Bitfields</w:t>
      </w:r>
      <w:bookmarkEnd w:id="6134"/>
      <w:bookmarkEnd w:id="6135"/>
      <w:bookmarkEnd w:id="6136"/>
      <w:bookmarkEnd w:id="6137"/>
      <w:bookmarkEnd w:id="613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3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0" w:name="_Toc320485616"/>
      <w:bookmarkStart w:id="6141" w:name="_Toc323656727"/>
      <w:bookmarkStart w:id="6142" w:name="_Toc324085465"/>
      <w:bookmarkStart w:id="6143" w:name="_Toc383781117"/>
      <w:bookmarkStart w:id="6144" w:name="_Toc481936517"/>
      <w:r w:rsidRPr="00EC76D5">
        <w:t>Structures with function pointers</w:t>
      </w:r>
      <w:bookmarkEnd w:id="6140"/>
      <w:bookmarkEnd w:id="6141"/>
      <w:bookmarkEnd w:id="6142"/>
      <w:bookmarkEnd w:id="6143"/>
      <w:bookmarkEnd w:id="614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5" w:name="_Toc320485619"/>
      <w:bookmarkStart w:id="6146" w:name="_Toc323656728"/>
      <w:bookmarkStart w:id="6147" w:name="_Toc324085466"/>
      <w:bookmarkStart w:id="6148" w:name="_Toc383781118"/>
      <w:bookmarkStart w:id="6149" w:name="_Ref383781494"/>
      <w:bookmarkStart w:id="6150" w:name="_Ref383865235"/>
      <w:bookmarkStart w:id="6151" w:name="_Ref383865434"/>
      <w:bookmarkStart w:id="6152" w:name="_Ref383866090"/>
      <w:bookmarkStart w:id="6153" w:name="_Toc481936518"/>
      <w:r w:rsidRPr="00EC76D5">
        <w:t>The Preprocessor</w:t>
      </w:r>
      <w:bookmarkEnd w:id="6145"/>
      <w:bookmarkEnd w:id="6146"/>
      <w:bookmarkEnd w:id="6147"/>
      <w:bookmarkEnd w:id="6148"/>
      <w:bookmarkEnd w:id="6149"/>
      <w:bookmarkEnd w:id="6150"/>
      <w:bookmarkEnd w:id="6151"/>
      <w:bookmarkEnd w:id="6152"/>
      <w:bookmarkEnd w:id="615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4" w:name="_Toc320485618"/>
      <w:bookmarkStart w:id="6155" w:name="_Toc323656729"/>
      <w:bookmarkStart w:id="6156" w:name="_Toc324085467"/>
      <w:bookmarkStart w:id="6157" w:name="_Toc383781119"/>
      <w:bookmarkStart w:id="6158" w:name="_Toc481936519"/>
      <w:bookmarkStart w:id="6159" w:name="_Toc320485621"/>
      <w:r w:rsidRPr="00EC76D5">
        <w:t>The Standard Library</w:t>
      </w:r>
      <w:bookmarkEnd w:id="6154"/>
      <w:bookmarkEnd w:id="6155"/>
      <w:bookmarkEnd w:id="6156"/>
      <w:bookmarkEnd w:id="6157"/>
      <w:bookmarkEnd w:id="615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0" w:name="_Toc323656730"/>
      <w:bookmarkStart w:id="6161" w:name="_Toc324085468"/>
      <w:bookmarkStart w:id="6162" w:name="_Toc383781120"/>
      <w:bookmarkStart w:id="6163" w:name="_Toc481936520"/>
      <w:r w:rsidRPr="00EC76D5">
        <w:t>File Management</w:t>
      </w:r>
      <w:bookmarkEnd w:id="6160"/>
      <w:bookmarkEnd w:id="6161"/>
      <w:bookmarkEnd w:id="6162"/>
      <w:bookmarkEnd w:id="616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4" w:name="_Toc323656731"/>
      <w:bookmarkStart w:id="6165" w:name="_Toc324085469"/>
      <w:bookmarkStart w:id="6166" w:name="_Toc383781121"/>
      <w:bookmarkStart w:id="6167" w:name="_Toc481936521"/>
      <w:r w:rsidRPr="00EC76D5">
        <w:t>Program Parameters</w:t>
      </w:r>
      <w:bookmarkEnd w:id="6164"/>
      <w:bookmarkEnd w:id="6165"/>
      <w:bookmarkEnd w:id="6166"/>
      <w:bookmarkEnd w:id="616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69" w:name="_Toc323656732"/>
      <w:bookmarkStart w:id="6170" w:name="_Toc324085470"/>
      <w:bookmarkStart w:id="6171" w:name="_Toc383781122"/>
      <w:bookmarkStart w:id="6172" w:name="_Toc481936522"/>
      <w:r w:rsidRPr="00EC76D5">
        <w:t>Environment Functions</w:t>
      </w:r>
      <w:bookmarkEnd w:id="6169"/>
      <w:bookmarkEnd w:id="6170"/>
      <w:bookmarkEnd w:id="6171"/>
      <w:bookmarkEnd w:id="617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void</w:t>
      </w:r>
      <w:r w:rsidRPr="00EC76D5">
        <w:t xml:space="preserve"> ExitFunction(</w:t>
      </w:r>
      <w:r w:rsidRPr="00EC76D5">
        <w:rPr>
          <w:color w:val="000000" w:themeColor="text1"/>
          <w:rPrChange w:id="617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79" w:name="_Toc323656733"/>
      <w:bookmarkStart w:id="6180" w:name="_Toc324085471"/>
      <w:bookmarkStart w:id="6181" w:name="_Toc383781123"/>
      <w:bookmarkStart w:id="6182" w:name="_Ref383865473"/>
      <w:bookmarkStart w:id="6183" w:name="_Ref383865556"/>
      <w:bookmarkStart w:id="6184" w:name="_Toc481936523"/>
      <w:r w:rsidRPr="00EC76D5">
        <w:t>Searching and Sorting</w:t>
      </w:r>
      <w:bookmarkEnd w:id="6179"/>
      <w:bookmarkEnd w:id="6180"/>
      <w:bookmarkEnd w:id="6181"/>
      <w:bookmarkEnd w:id="6182"/>
      <w:bookmarkEnd w:id="6183"/>
      <w:bookmarkEnd w:id="6184"/>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t</w:t>
      </w:r>
      <w:r w:rsidRPr="00EC76D5">
        <w:t xml:space="preserve"> CompareIntegers(</w:t>
      </w:r>
      <w:r w:rsidRPr="00EC76D5">
        <w:rPr>
          <w:color w:val="000000" w:themeColor="text1"/>
          <w:rPrChange w:id="6187" w:author="Stefan Björnander" w:date="2012-05-06T21:51:00Z">
            <w:rPr>
              <w:color w:val="0000FF"/>
            </w:rPr>
          </w:rPrChange>
        </w:rPr>
        <w:t>const</w:t>
      </w:r>
      <w:r w:rsidRPr="00EC76D5">
        <w:t xml:space="preserve"> </w:t>
      </w:r>
      <w:r w:rsidRPr="00EC76D5">
        <w:rPr>
          <w:color w:val="000000" w:themeColor="text1"/>
          <w:rPrChange w:id="6188" w:author="Stefan Björnander" w:date="2012-05-06T21:51:00Z">
            <w:rPr>
              <w:color w:val="0000FF"/>
            </w:rPr>
          </w:rPrChange>
        </w:rPr>
        <w:t>int</w:t>
      </w:r>
      <w:r w:rsidRPr="00EC76D5">
        <w:t xml:space="preserve">* intPtr1, </w:t>
      </w:r>
      <w:r w:rsidRPr="00EC76D5">
        <w:rPr>
          <w:color w:val="000000" w:themeColor="text1"/>
          <w:rPrChange w:id="6189" w:author="Stefan Björnander" w:date="2012-05-06T21:51:00Z">
            <w:rPr>
              <w:color w:val="0000FF"/>
            </w:rPr>
          </w:rPrChange>
        </w:rPr>
        <w:t>const</w:t>
      </w:r>
      <w:r w:rsidRPr="00EC76D5">
        <w:t xml:space="preserve"> </w:t>
      </w:r>
      <w:r w:rsidRPr="00EC76D5">
        <w:rPr>
          <w:color w:val="000000" w:themeColor="text1"/>
          <w:rPrChange w:id="619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199" w:name="_Toc323656734"/>
      <w:bookmarkStart w:id="6200" w:name="_Toc324085472"/>
      <w:bookmarkStart w:id="6201" w:name="_Toc383781124"/>
      <w:bookmarkStart w:id="6202" w:name="_Toc481936524"/>
      <w:r w:rsidRPr="00EC76D5">
        <w:t xml:space="preserve">Functions with </w:t>
      </w:r>
      <w:bookmarkStart w:id="6203" w:name="_Toc320485620"/>
      <w:r w:rsidRPr="00EC76D5">
        <w:t>Variable Number of Parameters</w:t>
      </w:r>
      <w:bookmarkEnd w:id="6199"/>
      <w:bookmarkEnd w:id="6200"/>
      <w:bookmarkEnd w:id="6201"/>
      <w:bookmarkEnd w:id="6202"/>
      <w:bookmarkEnd w:id="6203"/>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4" w:name="_Toc323656735"/>
      <w:bookmarkStart w:id="6205" w:name="_Toc324085473"/>
      <w:bookmarkStart w:id="6206" w:name="_Toc383781125"/>
      <w:bookmarkStart w:id="6207" w:name="_Toc481936525"/>
      <w:r w:rsidRPr="00EC76D5">
        <w:t>String Management</w:t>
      </w:r>
      <w:bookmarkEnd w:id="6204"/>
      <w:bookmarkEnd w:id="6205"/>
      <w:bookmarkEnd w:id="6206"/>
      <w:bookmarkEnd w:id="6207"/>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8" w:author="Stefan Björnander" w:date="2012-05-06T21:51:00Z">
            <w:rPr>
              <w:color w:val="0000FF"/>
            </w:rPr>
          </w:rPrChange>
        </w:rPr>
        <w:t>int</w:t>
      </w:r>
      <w:r w:rsidRPr="00EC76D5">
        <w:t xml:space="preserve"> FirstIndexOf(char s[], </w:t>
      </w:r>
      <w:r w:rsidRPr="00EC76D5">
        <w:rPr>
          <w:color w:val="000000" w:themeColor="text1"/>
          <w:rPrChange w:id="620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0" w:author="Stefan Björnander" w:date="2012-05-06T21:51:00Z">
            <w:rPr>
              <w:color w:val="0000FF"/>
            </w:rPr>
          </w:rPrChange>
        </w:rPr>
        <w:t>int</w:t>
      </w:r>
      <w:r w:rsidRPr="00EC76D5">
        <w:t xml:space="preserve"> LastIndexOf(</w:t>
      </w:r>
      <w:r w:rsidRPr="00EC76D5">
        <w:rPr>
          <w:color w:val="000000" w:themeColor="text1"/>
          <w:rPrChange w:id="6211" w:author="Stefan Björnander" w:date="2012-05-06T21:51:00Z">
            <w:rPr>
              <w:color w:val="0000FF"/>
            </w:rPr>
          </w:rPrChange>
        </w:rPr>
        <w:t>char</w:t>
      </w:r>
      <w:r w:rsidRPr="00EC76D5">
        <w:t xml:space="preserve"> s[], </w:t>
      </w:r>
      <w:r w:rsidRPr="00EC76D5">
        <w:rPr>
          <w:color w:val="000000" w:themeColor="text1"/>
          <w:rPrChange w:id="621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3" w:author="Stefan Björnander" w:date="2012-05-06T21:51:00Z">
            <w:rPr>
              <w:color w:val="A31515"/>
            </w:rPr>
          </w:rPrChange>
        </w:rPr>
        <w:t>"Hello"</w:t>
      </w:r>
      <w:r w:rsidRPr="00EC76D5">
        <w:t xml:space="preserve">, s2[] = </w:t>
      </w:r>
      <w:r w:rsidRPr="00EC76D5">
        <w:rPr>
          <w:color w:val="000000" w:themeColor="text1"/>
          <w:rPrChange w:id="621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if</w:t>
      </w:r>
      <w:r w:rsidRPr="00EC76D5">
        <w:t xml:space="preserve"> (sscanf(s2, </w:t>
      </w:r>
      <w:r w:rsidRPr="00EC76D5">
        <w:rPr>
          <w:color w:val="000000" w:themeColor="text1"/>
          <w:rPrChange w:id="621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1" w:name="_Toc323656736"/>
      <w:bookmarkStart w:id="6222" w:name="_Toc324085474"/>
      <w:bookmarkStart w:id="6223" w:name="_Toc383781126"/>
      <w:bookmarkStart w:id="6224" w:name="_Toc481936526"/>
      <w:r w:rsidRPr="00EC76D5">
        <w:t>Memory Management</w:t>
      </w:r>
      <w:bookmarkEnd w:id="6221"/>
      <w:bookmarkEnd w:id="6222"/>
      <w:bookmarkEnd w:id="6223"/>
      <w:bookmarkEnd w:id="6224"/>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7" w:name="_Toc323656737"/>
      <w:bookmarkStart w:id="6228" w:name="_Toc324085475"/>
      <w:bookmarkStart w:id="6229" w:name="_Toc383781127"/>
      <w:bookmarkStart w:id="6230" w:name="_Toc481936527"/>
      <w:r w:rsidRPr="00EC76D5">
        <w:t>Mathematical Functions</w:t>
      </w:r>
      <w:bookmarkEnd w:id="6227"/>
      <w:bookmarkEnd w:id="6228"/>
      <w:bookmarkEnd w:id="6229"/>
      <w:bookmarkEnd w:id="623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1" w:name="_Toc320485615"/>
      <w:bookmarkStart w:id="6232" w:name="_Toc323656738"/>
      <w:bookmarkStart w:id="6233" w:name="_Toc324085476"/>
      <w:bookmarkStart w:id="6234" w:name="_Toc383781128"/>
      <w:bookmarkStart w:id="6235" w:name="_Toc481936528"/>
      <w:r w:rsidRPr="00EC76D5">
        <w:t>Long Jumps</w:t>
      </w:r>
      <w:bookmarkEnd w:id="6231"/>
      <w:bookmarkEnd w:id="6232"/>
      <w:bookmarkEnd w:id="6233"/>
      <w:bookmarkEnd w:id="6234"/>
      <w:bookmarkEnd w:id="6235"/>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6" w:name="_Toc323656739"/>
      <w:bookmarkStart w:id="6237" w:name="_Toc324085477"/>
      <w:bookmarkStart w:id="6238" w:name="_Toc383781129"/>
      <w:bookmarkStart w:id="6239" w:name="_Toc481936529"/>
      <w:r w:rsidRPr="00EC76D5">
        <w:t>Time</w:t>
      </w:r>
      <w:bookmarkEnd w:id="6236"/>
      <w:bookmarkEnd w:id="6237"/>
      <w:bookmarkEnd w:id="6238"/>
      <w:bookmarkEnd w:id="623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1" w:author="Stefan Björnander" w:date="2012-05-06T21:51:00Z">
            <w:rPr>
              <w:color w:val="A31515"/>
            </w:rPr>
          </w:rPrChange>
        </w:rPr>
        <w:t>"Feb"</w:t>
      </w:r>
      <w:r w:rsidRPr="00EC76D5">
        <w:t xml:space="preserve">, </w:t>
      </w:r>
      <w:r w:rsidRPr="00EC76D5">
        <w:rPr>
          <w:color w:val="000000" w:themeColor="text1"/>
          <w:rPrChange w:id="6242" w:author="Stefan Björnander" w:date="2012-05-06T21:51:00Z">
            <w:rPr>
              <w:color w:val="A31515"/>
            </w:rPr>
          </w:rPrChange>
        </w:rPr>
        <w:t>"Mar"</w:t>
      </w:r>
      <w:r w:rsidRPr="00EC76D5">
        <w:t xml:space="preserve">, </w:t>
      </w:r>
      <w:r w:rsidRPr="00EC76D5">
        <w:rPr>
          <w:color w:val="000000" w:themeColor="text1"/>
          <w:rPrChange w:id="624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4" w:author="Stefan Björnander" w:date="2012-05-06T21:51:00Z">
            <w:rPr>
              <w:color w:val="A31515"/>
            </w:rPr>
          </w:rPrChange>
        </w:rPr>
        <w:t>"Jun"</w:t>
      </w:r>
      <w:r w:rsidRPr="00EC76D5">
        <w:t xml:space="preserve">, </w:t>
      </w:r>
      <w:r w:rsidRPr="00EC76D5">
        <w:rPr>
          <w:color w:val="000000" w:themeColor="text1"/>
          <w:rPrChange w:id="6245" w:author="Stefan Björnander" w:date="2012-05-06T21:51:00Z">
            <w:rPr>
              <w:color w:val="A31515"/>
            </w:rPr>
          </w:rPrChange>
        </w:rPr>
        <w:t>"Jul"</w:t>
      </w:r>
      <w:r w:rsidRPr="00EC76D5">
        <w:t xml:space="preserve">, </w:t>
      </w:r>
      <w:r w:rsidRPr="00EC76D5">
        <w:rPr>
          <w:color w:val="000000" w:themeColor="text1"/>
          <w:rPrChange w:id="624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7" w:author="Stefan Björnander" w:date="2012-05-06T21:51:00Z">
            <w:rPr>
              <w:color w:val="A31515"/>
            </w:rPr>
          </w:rPrChange>
        </w:rPr>
        <w:t>"Oct"</w:t>
      </w:r>
      <w:r w:rsidRPr="00EC76D5">
        <w:t xml:space="preserve">, </w:t>
      </w:r>
      <w:r w:rsidRPr="00EC76D5">
        <w:rPr>
          <w:color w:val="000000" w:themeColor="text1"/>
          <w:rPrChange w:id="6248" w:author="Stefan Björnander" w:date="2012-05-06T21:51:00Z">
            <w:rPr>
              <w:color w:val="A31515"/>
            </w:rPr>
          </w:rPrChange>
        </w:rPr>
        <w:t>"Nov"</w:t>
      </w:r>
      <w:r w:rsidRPr="00EC76D5">
        <w:t>,</w:t>
      </w:r>
      <w:r w:rsidRPr="00EC76D5">
        <w:rPr>
          <w:color w:val="000000" w:themeColor="text1"/>
          <w:rPrChange w:id="624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0" w:author="Stefan Björnander" w:date="2012-05-06T21:51:00Z">
            <w:rPr>
              <w:color w:val="A31515"/>
            </w:rPr>
          </w:rPrChange>
        </w:rPr>
        <w:t>"Mon"</w:t>
      </w:r>
      <w:r w:rsidRPr="00EC76D5">
        <w:t xml:space="preserve">, </w:t>
      </w:r>
      <w:r w:rsidRPr="00EC76D5">
        <w:rPr>
          <w:color w:val="000000" w:themeColor="text1"/>
          <w:rPrChange w:id="6251" w:author="Stefan Björnander" w:date="2012-05-06T21:51:00Z">
            <w:rPr>
              <w:color w:val="A31515"/>
            </w:rPr>
          </w:rPrChange>
        </w:rPr>
        <w:t>"Tue"</w:t>
      </w:r>
      <w:r w:rsidRPr="00EC76D5">
        <w:t xml:space="preserve">, </w:t>
      </w:r>
      <w:r w:rsidRPr="00EC76D5">
        <w:rPr>
          <w:color w:val="000000" w:themeColor="text1"/>
          <w:rPrChange w:id="625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3" w:author="Stefan Björnander" w:date="2012-05-06T21:51:00Z">
            <w:rPr>
              <w:color w:val="A31515"/>
            </w:rPr>
          </w:rPrChange>
        </w:rPr>
        <w:t>"Fri"</w:t>
      </w:r>
      <w:r w:rsidRPr="00EC76D5">
        <w:t xml:space="preserve">, </w:t>
      </w:r>
      <w:r w:rsidRPr="00EC76D5">
        <w:rPr>
          <w:color w:val="000000" w:themeColor="text1"/>
          <w:rPrChange w:id="625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8" w:name="_Toc323656740"/>
      <w:bookmarkStart w:id="6259" w:name="_Toc324085478"/>
      <w:bookmarkStart w:id="6260" w:name="_Toc383781130"/>
      <w:bookmarkStart w:id="6261" w:name="_Toc481936530"/>
      <w:r w:rsidRPr="00EC76D5">
        <w:t>Random Numbers</w:t>
      </w:r>
      <w:bookmarkEnd w:id="6258"/>
      <w:bookmarkEnd w:id="6259"/>
      <w:bookmarkEnd w:id="6260"/>
      <w:bookmarkEnd w:id="6261"/>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5" w:name="_Toc323656741"/>
      <w:bookmarkStart w:id="6266" w:name="_Toc324085479"/>
      <w:bookmarkStart w:id="6267" w:name="_Toc383781131"/>
      <w:bookmarkStart w:id="6268" w:name="_Toc481936531"/>
      <w:r w:rsidRPr="00EC76D5">
        <w:t>Limits of Integral and Floating Types</w:t>
      </w:r>
      <w:bookmarkEnd w:id="6265"/>
      <w:bookmarkEnd w:id="6266"/>
      <w:bookmarkEnd w:id="6267"/>
      <w:bookmarkEnd w:id="626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69" w:name="_Toc323656742"/>
      <w:bookmarkStart w:id="6270" w:name="_Toc324085480"/>
      <w:bookmarkStart w:id="6271" w:name="_Toc383781132"/>
      <w:bookmarkStart w:id="6272" w:name="_Toc481936532"/>
      <w:r w:rsidRPr="00EC76D5">
        <w:t>Character Functions</w:t>
      </w:r>
      <w:bookmarkEnd w:id="6269"/>
      <w:bookmarkEnd w:id="6270"/>
      <w:bookmarkEnd w:id="6271"/>
      <w:bookmarkEnd w:id="627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4"/>
            <w:commentRangeStart w:id="6275"/>
            <w:proofErr w:type="spellStart"/>
            <w:r w:rsidRPr="00EC76D5">
              <w:rPr>
                <w:b/>
                <w:sz w:val="21"/>
                <w:szCs w:val="21"/>
              </w:rPr>
              <w:t>Isalnum</w:t>
            </w:r>
            <w:commentRangeEnd w:id="6274"/>
            <w:proofErr w:type="spellEnd"/>
            <w:r w:rsidR="00166455" w:rsidRPr="00EC76D5">
              <w:rPr>
                <w:rStyle w:val="Kommentarsreferens"/>
                <w:rFonts w:eastAsia="Times New Roman" w:cs="Times New Roman"/>
              </w:rPr>
              <w:commentReference w:id="6274"/>
            </w:r>
            <w:commentRangeEnd w:id="6275"/>
            <w:r w:rsidR="00166455" w:rsidRPr="00EC76D5">
              <w:rPr>
                <w:rStyle w:val="Kommentarsreferens"/>
                <w:rFonts w:eastAsia="Times New Roman" w:cs="Times New Roman"/>
              </w:rPr>
              <w:commentReference w:id="627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6" w:name="_Toc323656743"/>
      <w:bookmarkStart w:id="6277" w:name="_Toc324085481"/>
      <w:bookmarkStart w:id="6278" w:name="_Toc383781133"/>
      <w:bookmarkStart w:id="6279" w:name="_Toc481936533"/>
      <w:r w:rsidRPr="00EC76D5">
        <w:t>Further Reading</w:t>
      </w:r>
      <w:bookmarkEnd w:id="6159"/>
      <w:bookmarkEnd w:id="6276"/>
      <w:bookmarkEnd w:id="6277"/>
      <w:bookmarkEnd w:id="6278"/>
      <w:bookmarkEnd w:id="627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0" w:name="_Toc481936534"/>
      <w:r w:rsidRPr="00EC76D5">
        <w:t>A Crash Course in Java</w:t>
      </w:r>
      <w:bookmarkEnd w:id="6280"/>
    </w:p>
    <w:p w14:paraId="6ED6B355" w14:textId="77777777" w:rsidR="00F03D06" w:rsidRPr="00EC76D5" w:rsidRDefault="00F03D06" w:rsidP="00F03D06">
      <w:pPr>
        <w:pStyle w:val="Rubrik1"/>
        <w:numPr>
          <w:ilvl w:val="0"/>
          <w:numId w:val="0"/>
        </w:numPr>
        <w:ind w:left="720" w:hanging="720"/>
      </w:pPr>
      <w:bookmarkStart w:id="6281" w:name="_Toc481936535"/>
      <w:r w:rsidRPr="00EC76D5">
        <w:t>Foreword</w:t>
      </w:r>
      <w:bookmarkEnd w:id="628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8656D2" w:rsidRDefault="008656D2" w:rsidP="005F7461">
                              <w:pPr>
                                <w:spacing w:before="60" w:after="0"/>
                                <w:jc w:val="center"/>
                                <w:rPr>
                                  <w:lang w:val="sv-SE"/>
                                </w:rPr>
                              </w:pPr>
                              <w:r>
                                <w:rPr>
                                  <w:lang w:val="sv-SE"/>
                                </w:rPr>
                                <w:t>Preprocessor</w:t>
                              </w:r>
                            </w:p>
                            <w:p w14:paraId="04F32221" w14:textId="77777777" w:rsidR="008656D2" w:rsidRPr="00C7380D" w:rsidRDefault="008656D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8656D2" w:rsidRPr="008541FD" w:rsidRDefault="008656D2" w:rsidP="005F7461">
                              <w:pPr>
                                <w:spacing w:before="60" w:after="0"/>
                                <w:jc w:val="center"/>
                              </w:pPr>
                              <w:r w:rsidRPr="008541FD">
                                <w:t>Source</w:t>
                              </w:r>
                              <w:r>
                                <w:t xml:space="preserve"> </w:t>
                              </w:r>
                              <w:r w:rsidRPr="008541FD">
                                <w:t>Code</w:t>
                              </w:r>
                            </w:p>
                            <w:p w14:paraId="4FCEAC5C" w14:textId="77777777" w:rsidR="008656D2" w:rsidRDefault="008656D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8656D2" w:rsidRDefault="008656D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8656D2" w:rsidRDefault="008656D2" w:rsidP="005F7461">
                              <w:pPr>
                                <w:pStyle w:val="Normalwebb"/>
                                <w:spacing w:before="60" w:line="256" w:lineRule="auto"/>
                                <w:jc w:val="center"/>
                              </w:pPr>
                              <w:r>
                                <w:rPr>
                                  <w:rFonts w:eastAsia="Calibri"/>
                                  <w:sz w:val="22"/>
                                  <w:szCs w:val="22"/>
                                  <w:lang w:val="en-US"/>
                                </w:rPr>
                                <w:t>Processed Code</w:t>
                              </w:r>
                            </w:p>
                            <w:p w14:paraId="14142DBC" w14:textId="77777777" w:rsidR="008656D2" w:rsidRDefault="008656D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8656D2" w:rsidRDefault="008656D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8656D2" w:rsidRDefault="008656D2" w:rsidP="005F7461">
                              <w:pPr>
                                <w:pStyle w:val="Normalwebb"/>
                                <w:spacing w:before="60" w:line="254" w:lineRule="auto"/>
                                <w:jc w:val="center"/>
                              </w:pPr>
                              <w:r>
                                <w:rPr>
                                  <w:rFonts w:eastAsia="Calibri"/>
                                  <w:sz w:val="22"/>
                                  <w:szCs w:val="22"/>
                                  <w:lang w:val="en-US"/>
                                </w:rPr>
                                <w:t>Syntax Tree</w:t>
                              </w:r>
                            </w:p>
                            <w:p w14:paraId="070DB26E" w14:textId="77777777" w:rsidR="008656D2" w:rsidRDefault="008656D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8656D2" w:rsidRDefault="008656D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8656D2" w:rsidRDefault="008656D2" w:rsidP="005F7461">
                              <w:pPr>
                                <w:pStyle w:val="Normalwebb"/>
                                <w:spacing w:before="60" w:line="252" w:lineRule="auto"/>
                                <w:jc w:val="center"/>
                              </w:pPr>
                              <w:r>
                                <w:rPr>
                                  <w:rFonts w:eastAsia="Calibri"/>
                                  <w:sz w:val="22"/>
                                  <w:szCs w:val="22"/>
                                  <w:lang w:val="en-US"/>
                                </w:rPr>
                                <w:t>Optimized Syntax Tree</w:t>
                              </w:r>
                            </w:p>
                            <w:p w14:paraId="3315953C" w14:textId="77777777" w:rsidR="008656D2" w:rsidRDefault="008656D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8656D2" w:rsidRDefault="008656D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8656D2" w:rsidRDefault="008656D2" w:rsidP="005F7461">
                              <w:pPr>
                                <w:pStyle w:val="Normalwebb"/>
                                <w:spacing w:before="60" w:line="252" w:lineRule="auto"/>
                                <w:jc w:val="center"/>
                              </w:pPr>
                              <w:r>
                                <w:rPr>
                                  <w:rFonts w:eastAsia="Calibri"/>
                                  <w:sz w:val="22"/>
                                  <w:szCs w:val="22"/>
                                  <w:lang w:val="en-US"/>
                                </w:rPr>
                                <w:t>Middle Code List</w:t>
                              </w:r>
                            </w:p>
                            <w:p w14:paraId="321C1BE9" w14:textId="77777777" w:rsidR="008656D2" w:rsidRDefault="008656D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8656D2" w:rsidRDefault="008656D2" w:rsidP="005F7461">
                              <w:pPr>
                                <w:pStyle w:val="Normalwebb"/>
                                <w:spacing w:before="60" w:line="252" w:lineRule="auto"/>
                                <w:jc w:val="center"/>
                              </w:pPr>
                              <w:r>
                                <w:rPr>
                                  <w:rFonts w:eastAsia="Calibri"/>
                                  <w:sz w:val="22"/>
                                  <w:szCs w:val="22"/>
                                  <w:lang w:val="en-US"/>
                                </w:rPr>
                                <w:t>Optimized Middle Code List</w:t>
                              </w:r>
                            </w:p>
                            <w:p w14:paraId="4CF9CB98" w14:textId="77777777" w:rsidR="008656D2" w:rsidRDefault="008656D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8656D2" w:rsidRDefault="008656D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8656D2" w:rsidRDefault="008656D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8656D2" w:rsidRDefault="008656D2" w:rsidP="005F7461">
                        <w:pPr>
                          <w:spacing w:before="60" w:after="0"/>
                          <w:jc w:val="center"/>
                          <w:rPr>
                            <w:lang w:val="sv-SE"/>
                          </w:rPr>
                        </w:pPr>
                        <w:r>
                          <w:rPr>
                            <w:lang w:val="sv-SE"/>
                          </w:rPr>
                          <w:t>Preprocessor</w:t>
                        </w:r>
                      </w:p>
                      <w:p w14:paraId="04F32221" w14:textId="77777777" w:rsidR="008656D2" w:rsidRPr="00C7380D" w:rsidRDefault="008656D2"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8656D2" w:rsidRPr="008541FD" w:rsidRDefault="008656D2" w:rsidP="005F7461">
                        <w:pPr>
                          <w:spacing w:before="60" w:after="0"/>
                          <w:jc w:val="center"/>
                        </w:pPr>
                        <w:r w:rsidRPr="008541FD">
                          <w:t>Source</w:t>
                        </w:r>
                        <w:r>
                          <w:t xml:space="preserve"> </w:t>
                        </w:r>
                        <w:r w:rsidRPr="008541FD">
                          <w:t>Code</w:t>
                        </w:r>
                      </w:p>
                      <w:p w14:paraId="4FCEAC5C" w14:textId="77777777" w:rsidR="008656D2" w:rsidRDefault="008656D2"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8656D2" w:rsidRDefault="008656D2"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8656D2" w:rsidRDefault="008656D2" w:rsidP="005F7461">
                        <w:pPr>
                          <w:pStyle w:val="Normalwebb"/>
                          <w:spacing w:before="60" w:line="256" w:lineRule="auto"/>
                          <w:jc w:val="center"/>
                        </w:pPr>
                        <w:r>
                          <w:rPr>
                            <w:rFonts w:eastAsia="Calibri"/>
                            <w:sz w:val="22"/>
                            <w:szCs w:val="22"/>
                            <w:lang w:val="en-US"/>
                          </w:rPr>
                          <w:t>Processed Code</w:t>
                        </w:r>
                      </w:p>
                      <w:p w14:paraId="14142DBC" w14:textId="77777777" w:rsidR="008656D2" w:rsidRDefault="008656D2"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8656D2" w:rsidRDefault="008656D2"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8656D2" w:rsidRDefault="008656D2" w:rsidP="005F7461">
                        <w:pPr>
                          <w:pStyle w:val="Normalwebb"/>
                          <w:spacing w:before="60" w:line="254" w:lineRule="auto"/>
                          <w:jc w:val="center"/>
                        </w:pPr>
                        <w:r>
                          <w:rPr>
                            <w:rFonts w:eastAsia="Calibri"/>
                            <w:sz w:val="22"/>
                            <w:szCs w:val="22"/>
                            <w:lang w:val="en-US"/>
                          </w:rPr>
                          <w:t>Syntax Tree</w:t>
                        </w:r>
                      </w:p>
                      <w:p w14:paraId="070DB26E" w14:textId="77777777" w:rsidR="008656D2" w:rsidRDefault="008656D2"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8656D2" w:rsidRDefault="008656D2"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8656D2" w:rsidRDefault="008656D2" w:rsidP="005F7461">
                        <w:pPr>
                          <w:pStyle w:val="Normalwebb"/>
                          <w:spacing w:before="60" w:line="252" w:lineRule="auto"/>
                          <w:jc w:val="center"/>
                        </w:pPr>
                        <w:r>
                          <w:rPr>
                            <w:rFonts w:eastAsia="Calibri"/>
                            <w:sz w:val="22"/>
                            <w:szCs w:val="22"/>
                            <w:lang w:val="en-US"/>
                          </w:rPr>
                          <w:t>Optimized Syntax Tree</w:t>
                        </w:r>
                      </w:p>
                      <w:p w14:paraId="3315953C" w14:textId="77777777" w:rsidR="008656D2" w:rsidRDefault="008656D2"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8656D2" w:rsidRDefault="008656D2"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8656D2" w:rsidRDefault="008656D2" w:rsidP="005F7461">
                        <w:pPr>
                          <w:pStyle w:val="Normalwebb"/>
                          <w:spacing w:before="60" w:line="252" w:lineRule="auto"/>
                          <w:jc w:val="center"/>
                        </w:pPr>
                        <w:r>
                          <w:rPr>
                            <w:rFonts w:eastAsia="Calibri"/>
                            <w:sz w:val="22"/>
                            <w:szCs w:val="22"/>
                            <w:lang w:val="en-US"/>
                          </w:rPr>
                          <w:t>Middle Code List</w:t>
                        </w:r>
                      </w:p>
                      <w:p w14:paraId="321C1BE9" w14:textId="77777777" w:rsidR="008656D2" w:rsidRDefault="008656D2"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8656D2" w:rsidRDefault="008656D2" w:rsidP="005F7461">
                        <w:pPr>
                          <w:pStyle w:val="Normalwebb"/>
                          <w:spacing w:before="60" w:line="252" w:lineRule="auto"/>
                          <w:jc w:val="center"/>
                        </w:pPr>
                        <w:r>
                          <w:rPr>
                            <w:rFonts w:eastAsia="Calibri"/>
                            <w:sz w:val="22"/>
                            <w:szCs w:val="22"/>
                            <w:lang w:val="en-US"/>
                          </w:rPr>
                          <w:t>Optimized Middle Code List</w:t>
                        </w:r>
                      </w:p>
                      <w:p w14:paraId="4CF9CB98" w14:textId="77777777" w:rsidR="008656D2" w:rsidRDefault="008656D2"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8656D2" w:rsidRDefault="008656D2"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8656D2" w:rsidRDefault="008656D2"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8656D2" w:rsidRDefault="008656D2" w:rsidP="006F14D0">
                              <w:pPr>
                                <w:spacing w:before="60" w:after="0"/>
                                <w:jc w:val="center"/>
                                <w:rPr>
                                  <w:lang w:val="sv-SE"/>
                                </w:rPr>
                              </w:pPr>
                              <w:r>
                                <w:rPr>
                                  <w:lang w:val="sv-SE"/>
                                </w:rPr>
                                <w:t>Preprocessor</w:t>
                              </w:r>
                            </w:p>
                            <w:p w14:paraId="2CD90E0F" w14:textId="77777777" w:rsidR="008656D2" w:rsidRPr="00C7380D" w:rsidRDefault="008656D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8656D2" w:rsidRPr="008541FD" w:rsidRDefault="008656D2" w:rsidP="006F14D0">
                              <w:pPr>
                                <w:spacing w:before="60" w:after="0"/>
                                <w:jc w:val="center"/>
                              </w:pPr>
                              <w:r w:rsidRPr="008541FD">
                                <w:t>Source</w:t>
                              </w:r>
                              <w:r>
                                <w:t xml:space="preserve"> </w:t>
                              </w:r>
                              <w:r w:rsidRPr="008541FD">
                                <w:t>Code</w:t>
                              </w:r>
                            </w:p>
                            <w:p w14:paraId="1314F231" w14:textId="77777777" w:rsidR="008656D2" w:rsidRDefault="008656D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8656D2" w:rsidRDefault="008656D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8656D2" w:rsidRDefault="008656D2" w:rsidP="006F14D0">
                              <w:pPr>
                                <w:pStyle w:val="Normalwebb"/>
                                <w:spacing w:before="60" w:line="256" w:lineRule="auto"/>
                                <w:jc w:val="center"/>
                              </w:pPr>
                              <w:r>
                                <w:rPr>
                                  <w:rFonts w:eastAsia="Calibri"/>
                                  <w:sz w:val="22"/>
                                  <w:szCs w:val="22"/>
                                  <w:lang w:val="en-US"/>
                                </w:rPr>
                                <w:t>Processed Code</w:t>
                              </w:r>
                            </w:p>
                            <w:p w14:paraId="705B7689" w14:textId="77777777" w:rsidR="008656D2" w:rsidRDefault="008656D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8656D2" w:rsidRDefault="008656D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8656D2" w:rsidRDefault="008656D2" w:rsidP="006F14D0">
                              <w:pPr>
                                <w:pStyle w:val="Normalwebb"/>
                                <w:spacing w:before="60" w:line="254" w:lineRule="auto"/>
                                <w:jc w:val="center"/>
                              </w:pPr>
                              <w:r>
                                <w:rPr>
                                  <w:rFonts w:eastAsia="Calibri"/>
                                  <w:sz w:val="22"/>
                                  <w:szCs w:val="22"/>
                                  <w:lang w:val="en-US"/>
                                </w:rPr>
                                <w:t>Syntax Tree</w:t>
                              </w:r>
                            </w:p>
                            <w:p w14:paraId="20988EE2" w14:textId="77777777" w:rsidR="008656D2" w:rsidRDefault="008656D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8656D2" w:rsidRDefault="008656D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8656D2" w:rsidRDefault="008656D2" w:rsidP="006F14D0">
                              <w:pPr>
                                <w:pStyle w:val="Normalwebb"/>
                                <w:spacing w:before="60" w:line="252" w:lineRule="auto"/>
                                <w:jc w:val="center"/>
                              </w:pPr>
                              <w:r>
                                <w:rPr>
                                  <w:rFonts w:eastAsia="Calibri"/>
                                  <w:sz w:val="22"/>
                                  <w:szCs w:val="22"/>
                                  <w:lang w:val="en-US"/>
                                </w:rPr>
                                <w:t>Optimized Syntax Tree</w:t>
                              </w:r>
                            </w:p>
                            <w:p w14:paraId="35223DB0" w14:textId="77777777" w:rsidR="008656D2" w:rsidRDefault="008656D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8656D2" w:rsidRDefault="008656D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8656D2" w:rsidRDefault="008656D2" w:rsidP="006F14D0">
                              <w:pPr>
                                <w:pStyle w:val="Normalwebb"/>
                                <w:spacing w:before="60" w:line="252" w:lineRule="auto"/>
                                <w:jc w:val="center"/>
                              </w:pPr>
                              <w:r>
                                <w:rPr>
                                  <w:rFonts w:eastAsia="Calibri"/>
                                  <w:sz w:val="22"/>
                                  <w:szCs w:val="22"/>
                                  <w:lang w:val="en-US"/>
                                </w:rPr>
                                <w:t>Middle Code List</w:t>
                              </w:r>
                            </w:p>
                            <w:p w14:paraId="5410A942" w14:textId="77777777" w:rsidR="008656D2" w:rsidRDefault="008656D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8656D2" w:rsidRDefault="008656D2" w:rsidP="006F14D0">
                              <w:pPr>
                                <w:pStyle w:val="Normalwebb"/>
                                <w:spacing w:before="60" w:line="252" w:lineRule="auto"/>
                                <w:jc w:val="center"/>
                              </w:pPr>
                              <w:r>
                                <w:rPr>
                                  <w:rFonts w:eastAsia="Calibri"/>
                                  <w:sz w:val="22"/>
                                  <w:szCs w:val="22"/>
                                  <w:lang w:val="en-US"/>
                                </w:rPr>
                                <w:t>Optimized Middle Code List</w:t>
                              </w:r>
                            </w:p>
                            <w:p w14:paraId="36F7A1DE" w14:textId="77777777" w:rsidR="008656D2" w:rsidRDefault="008656D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8656D2" w:rsidRDefault="008656D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8656D2" w:rsidRDefault="008656D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8656D2" w:rsidRDefault="008656D2" w:rsidP="006F14D0">
                        <w:pPr>
                          <w:spacing w:before="60" w:after="0"/>
                          <w:jc w:val="center"/>
                          <w:rPr>
                            <w:lang w:val="sv-SE"/>
                          </w:rPr>
                        </w:pPr>
                        <w:r>
                          <w:rPr>
                            <w:lang w:val="sv-SE"/>
                          </w:rPr>
                          <w:t>Preprocessor</w:t>
                        </w:r>
                      </w:p>
                      <w:p w14:paraId="2CD90E0F" w14:textId="77777777" w:rsidR="008656D2" w:rsidRPr="00C7380D" w:rsidRDefault="008656D2"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8656D2" w:rsidRPr="008541FD" w:rsidRDefault="008656D2" w:rsidP="006F14D0">
                        <w:pPr>
                          <w:spacing w:before="60" w:after="0"/>
                          <w:jc w:val="center"/>
                        </w:pPr>
                        <w:r w:rsidRPr="008541FD">
                          <w:t>Source</w:t>
                        </w:r>
                        <w:r>
                          <w:t xml:space="preserve"> </w:t>
                        </w:r>
                        <w:r w:rsidRPr="008541FD">
                          <w:t>Code</w:t>
                        </w:r>
                      </w:p>
                      <w:p w14:paraId="1314F231" w14:textId="77777777" w:rsidR="008656D2" w:rsidRDefault="008656D2"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8656D2" w:rsidRDefault="008656D2"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8656D2" w:rsidRDefault="008656D2" w:rsidP="006F14D0">
                        <w:pPr>
                          <w:pStyle w:val="Normalwebb"/>
                          <w:spacing w:before="60" w:line="256" w:lineRule="auto"/>
                          <w:jc w:val="center"/>
                        </w:pPr>
                        <w:r>
                          <w:rPr>
                            <w:rFonts w:eastAsia="Calibri"/>
                            <w:sz w:val="22"/>
                            <w:szCs w:val="22"/>
                            <w:lang w:val="en-US"/>
                          </w:rPr>
                          <w:t>Processed Code</w:t>
                        </w:r>
                      </w:p>
                      <w:p w14:paraId="705B7689" w14:textId="77777777" w:rsidR="008656D2" w:rsidRDefault="008656D2"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8656D2" w:rsidRDefault="008656D2"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8656D2" w:rsidRDefault="008656D2" w:rsidP="006F14D0">
                        <w:pPr>
                          <w:pStyle w:val="Normalwebb"/>
                          <w:spacing w:before="60" w:line="254" w:lineRule="auto"/>
                          <w:jc w:val="center"/>
                        </w:pPr>
                        <w:r>
                          <w:rPr>
                            <w:rFonts w:eastAsia="Calibri"/>
                            <w:sz w:val="22"/>
                            <w:szCs w:val="22"/>
                            <w:lang w:val="en-US"/>
                          </w:rPr>
                          <w:t>Syntax Tree</w:t>
                        </w:r>
                      </w:p>
                      <w:p w14:paraId="20988EE2" w14:textId="77777777" w:rsidR="008656D2" w:rsidRDefault="008656D2"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8656D2" w:rsidRDefault="008656D2"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8656D2" w:rsidRDefault="008656D2" w:rsidP="006F14D0">
                        <w:pPr>
                          <w:pStyle w:val="Normalwebb"/>
                          <w:spacing w:before="60" w:line="252" w:lineRule="auto"/>
                          <w:jc w:val="center"/>
                        </w:pPr>
                        <w:r>
                          <w:rPr>
                            <w:rFonts w:eastAsia="Calibri"/>
                            <w:sz w:val="22"/>
                            <w:szCs w:val="22"/>
                            <w:lang w:val="en-US"/>
                          </w:rPr>
                          <w:t>Optimized Syntax Tree</w:t>
                        </w:r>
                      </w:p>
                      <w:p w14:paraId="35223DB0" w14:textId="77777777" w:rsidR="008656D2" w:rsidRDefault="008656D2"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8656D2" w:rsidRDefault="008656D2"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8656D2" w:rsidRDefault="008656D2" w:rsidP="006F14D0">
                        <w:pPr>
                          <w:pStyle w:val="Normalwebb"/>
                          <w:spacing w:before="60" w:line="252" w:lineRule="auto"/>
                          <w:jc w:val="center"/>
                        </w:pPr>
                        <w:r>
                          <w:rPr>
                            <w:rFonts w:eastAsia="Calibri"/>
                            <w:sz w:val="22"/>
                            <w:szCs w:val="22"/>
                            <w:lang w:val="en-US"/>
                          </w:rPr>
                          <w:t>Middle Code List</w:t>
                        </w:r>
                      </w:p>
                      <w:p w14:paraId="5410A942" w14:textId="77777777" w:rsidR="008656D2" w:rsidRDefault="008656D2"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8656D2" w:rsidRDefault="008656D2" w:rsidP="006F14D0">
                        <w:pPr>
                          <w:pStyle w:val="Normalwebb"/>
                          <w:spacing w:before="60" w:line="252" w:lineRule="auto"/>
                          <w:jc w:val="center"/>
                        </w:pPr>
                        <w:r>
                          <w:rPr>
                            <w:rFonts w:eastAsia="Calibri"/>
                            <w:sz w:val="22"/>
                            <w:szCs w:val="22"/>
                            <w:lang w:val="en-US"/>
                          </w:rPr>
                          <w:t>Optimized Middle Code List</w:t>
                        </w:r>
                      </w:p>
                      <w:p w14:paraId="36F7A1DE" w14:textId="77777777" w:rsidR="008656D2" w:rsidRDefault="008656D2"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8656D2" w:rsidRDefault="008656D2"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8656D2" w:rsidRDefault="008656D2"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4" w:author="Stefan Bjornander" w:date="2015-05-23T17:42:00Z" w:initials="SB">
    <w:p w14:paraId="7086E310" w14:textId="77777777" w:rsidR="008656D2" w:rsidRDefault="008656D2">
      <w:pPr>
        <w:pStyle w:val="Kommentarer"/>
      </w:pPr>
      <w:r>
        <w:rPr>
          <w:rStyle w:val="Kommentarsreferens"/>
        </w:rPr>
        <w:annotationRef/>
      </w:r>
    </w:p>
    <w:p w14:paraId="01C1DAD9" w14:textId="77777777" w:rsidR="008656D2" w:rsidRDefault="008656D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5" w:author="Stefan Bjornander" w:date="2015-05-23T17:42:00Z" w:initials="SB">
    <w:p w14:paraId="04F55807" w14:textId="77777777" w:rsidR="008656D2" w:rsidRDefault="008656D2">
      <w:pPr>
        <w:pStyle w:val="Kommentarer"/>
      </w:pPr>
      <w:r>
        <w:rPr>
          <w:rStyle w:val="Kommentarsreferens"/>
        </w:rPr>
        <w:annotationRef/>
      </w:r>
    </w:p>
    <w:p w14:paraId="533EC9EE" w14:textId="77777777" w:rsidR="008656D2" w:rsidRDefault="008656D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656D2" w:rsidRDefault="008656D2" w:rsidP="006C7309">
      <w:pPr>
        <w:spacing w:line="240" w:lineRule="auto"/>
      </w:pPr>
      <w:r>
        <w:separator/>
      </w:r>
    </w:p>
  </w:endnote>
  <w:endnote w:type="continuationSeparator" w:id="0">
    <w:p w14:paraId="0DD18C9D" w14:textId="77777777" w:rsidR="008656D2" w:rsidRDefault="008656D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656D2" w:rsidRDefault="008656D2" w:rsidP="006C7309">
      <w:pPr>
        <w:spacing w:line="240" w:lineRule="auto"/>
      </w:pPr>
      <w:r>
        <w:separator/>
      </w:r>
    </w:p>
  </w:footnote>
  <w:footnote w:type="continuationSeparator" w:id="0">
    <w:p w14:paraId="0BA3DA21" w14:textId="77777777" w:rsidR="008656D2" w:rsidRDefault="008656D2" w:rsidP="006C7309">
      <w:pPr>
        <w:spacing w:line="240" w:lineRule="auto"/>
      </w:pPr>
      <w:r>
        <w:continuationSeparator/>
      </w:r>
    </w:p>
  </w:footnote>
  <w:footnote w:id="1">
    <w:p w14:paraId="073943A1" w14:textId="0E9731C3" w:rsidR="008656D2" w:rsidRPr="00304E17" w:rsidRDefault="008656D2">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8656D2" w:rsidRPr="007E20F3" w:rsidRDefault="008656D2"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8656D2" w:rsidRPr="00214B10" w:rsidRDefault="008656D2"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8656D2" w:rsidRPr="007E20F3" w:rsidRDefault="008656D2"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8656D2" w:rsidRPr="00E01F3C" w:rsidRDefault="008656D2"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8656D2" w:rsidRDefault="008656D2"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8656D2" w:rsidRPr="006646C9" w:rsidRDefault="008656D2" w:rsidP="00E40B78">
      <w:pPr>
        <w:pStyle w:val="Code"/>
      </w:pPr>
      <w:r>
        <w:t>printf("int: %i, double %f", 123, 23.45);</w:t>
      </w:r>
    </w:p>
  </w:footnote>
  <w:footnote w:id="7">
    <w:p w14:paraId="185C09F4" w14:textId="77777777" w:rsidR="008656D2" w:rsidRPr="00D93CD3" w:rsidRDefault="008656D2"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8656D2" w:rsidRPr="0041681A" w:rsidRDefault="008656D2">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8656D2" w:rsidRPr="008A39BB" w:rsidRDefault="008656D2">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8656D2" w:rsidRPr="00DB458B" w:rsidRDefault="008656D2"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8656D2" w:rsidRDefault="008656D2"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8656D2" w:rsidRPr="00DB458B" w:rsidRDefault="008656D2">
      <w:pPr>
        <w:pStyle w:val="Fotnotstext"/>
      </w:pPr>
    </w:p>
  </w:footnote>
  <w:footnote w:id="12">
    <w:p w14:paraId="6F2CD1AD" w14:textId="01D73667" w:rsidR="008656D2" w:rsidRPr="00615CDB" w:rsidRDefault="008656D2">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8656D2" w:rsidRPr="00725EAE" w:rsidRDefault="008656D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8656D2" w:rsidRPr="00B4576D" w:rsidRDefault="008656D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8656D2" w:rsidRPr="00080A22" w:rsidRDefault="008656D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8656D2" w:rsidRDefault="008656D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8656D2" w:rsidRDefault="008656D2" w:rsidP="00E80032">
      <w:pPr>
        <w:pStyle w:val="Code"/>
      </w:pPr>
      <w:r>
        <w:t>#define BOOL int</w:t>
      </w:r>
    </w:p>
    <w:p w14:paraId="5A8A6026" w14:textId="77777777" w:rsidR="008656D2" w:rsidRDefault="008656D2" w:rsidP="00E80032">
      <w:pPr>
        <w:pStyle w:val="Code"/>
      </w:pPr>
      <w:r>
        <w:t>#define TRUE 1</w:t>
      </w:r>
    </w:p>
    <w:p w14:paraId="09976B6C" w14:textId="77777777" w:rsidR="008656D2" w:rsidRPr="00BF232B" w:rsidRDefault="008656D2" w:rsidP="00E80032">
      <w:pPr>
        <w:pStyle w:val="Code"/>
      </w:pPr>
      <w:r>
        <w:t>#define FALSE 0</w:t>
      </w:r>
    </w:p>
  </w:footnote>
  <w:footnote w:id="17">
    <w:p w14:paraId="1100CB01" w14:textId="77777777" w:rsidR="008656D2" w:rsidRDefault="008656D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8656D2" w:rsidRDefault="008656D2" w:rsidP="00E80032">
      <w:r>
        <w:rPr>
          <w:rStyle w:val="Fotnotsreferens"/>
        </w:rPr>
        <w:footnoteRef/>
      </w:r>
      <w:r>
        <w:t xml:space="preserve"> Depending of the compiler and its warning level settings.</w:t>
      </w:r>
    </w:p>
  </w:footnote>
  <w:footnote w:id="19">
    <w:p w14:paraId="3D554D37" w14:textId="77777777" w:rsidR="008656D2" w:rsidRPr="004679D4" w:rsidRDefault="008656D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8656D2" w:rsidRPr="00C03AB7" w:rsidRDefault="008656D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8656D2" w:rsidRPr="000C5114" w:rsidRDefault="008656D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8656D2" w:rsidRPr="002343ED" w:rsidRDefault="008656D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8656D2" w:rsidRDefault="008656D2" w:rsidP="00E80032">
      <w:r>
        <w:rPr>
          <w:rStyle w:val="Fotnotsreferens"/>
        </w:rPr>
        <w:footnoteRef/>
      </w:r>
      <w:r>
        <w:t xml:space="preserve"> However, we have no knowledge about the actual address; it may be 10,000 or anything else.</w:t>
      </w:r>
    </w:p>
  </w:footnote>
  <w:footnote w:id="24">
    <w:p w14:paraId="575EFDCD" w14:textId="77777777" w:rsidR="008656D2" w:rsidRPr="009B0162" w:rsidRDefault="008656D2"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8656D2" w:rsidRDefault="008656D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8656D2" w:rsidRDefault="008656D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8656D2" w:rsidRPr="00E554CC" w:rsidRDefault="008656D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8656D2" w:rsidRPr="00391B01" w:rsidRDefault="008656D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8656D2" w:rsidRDefault="008656D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8656D2" w:rsidRDefault="008656D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8656D2" w:rsidRDefault="008656D2" w:rsidP="00E80032">
      <w:r>
        <w:rPr>
          <w:rStyle w:val="Fotnotsreferens"/>
        </w:rPr>
        <w:footnoteRef/>
      </w:r>
      <w:r>
        <w:t xml:space="preserve"> There is no rational explanation, just accept it.</w:t>
      </w:r>
    </w:p>
  </w:footnote>
  <w:footnote w:id="32">
    <w:p w14:paraId="0B9FD0C4" w14:textId="77777777" w:rsidR="008656D2" w:rsidRDefault="008656D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8656D2" w:rsidRPr="00EF01A1" w:rsidRDefault="008656D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8656D2" w:rsidRPr="008655EC" w:rsidRDefault="008656D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oFAMiQQ/w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A0"/>
    <w:rsid w:val="000D0149"/>
    <w:rsid w:val="000D017D"/>
    <w:rsid w:val="000D034A"/>
    <w:rsid w:val="000D1282"/>
    <w:rsid w:val="000D12E3"/>
    <w:rsid w:val="000D1306"/>
    <w:rsid w:val="000D1A16"/>
    <w:rsid w:val="000D1A2E"/>
    <w:rsid w:val="000D23F2"/>
    <w:rsid w:val="000D2D72"/>
    <w:rsid w:val="000D3002"/>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2035"/>
    <w:rsid w:val="001C212C"/>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97A"/>
    <w:rsid w:val="00237A20"/>
    <w:rsid w:val="00237DC3"/>
    <w:rsid w:val="00237ECB"/>
    <w:rsid w:val="00240365"/>
    <w:rsid w:val="0024044D"/>
    <w:rsid w:val="002407BF"/>
    <w:rsid w:val="00240ADA"/>
    <w:rsid w:val="0024176F"/>
    <w:rsid w:val="002417B3"/>
    <w:rsid w:val="00241DB4"/>
    <w:rsid w:val="00241DF3"/>
    <w:rsid w:val="00242194"/>
    <w:rsid w:val="00242853"/>
    <w:rsid w:val="00242C8A"/>
    <w:rsid w:val="00242FA9"/>
    <w:rsid w:val="002430A1"/>
    <w:rsid w:val="002432CA"/>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3E2"/>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054C"/>
    <w:rsid w:val="002D0E7C"/>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262"/>
    <w:rsid w:val="002D73F8"/>
    <w:rsid w:val="002D7636"/>
    <w:rsid w:val="002D7B1F"/>
    <w:rsid w:val="002D7DCD"/>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6C4"/>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55F9"/>
    <w:rsid w:val="003E5CB4"/>
    <w:rsid w:val="003E671C"/>
    <w:rsid w:val="003E6736"/>
    <w:rsid w:val="003E6819"/>
    <w:rsid w:val="003E6986"/>
    <w:rsid w:val="003E7372"/>
    <w:rsid w:val="003E73E8"/>
    <w:rsid w:val="003E78F9"/>
    <w:rsid w:val="003E7CD8"/>
    <w:rsid w:val="003E7FE6"/>
    <w:rsid w:val="003F049A"/>
    <w:rsid w:val="003F0822"/>
    <w:rsid w:val="003F0AB1"/>
    <w:rsid w:val="003F0B7C"/>
    <w:rsid w:val="003F11F8"/>
    <w:rsid w:val="003F1328"/>
    <w:rsid w:val="003F13C3"/>
    <w:rsid w:val="003F1539"/>
    <w:rsid w:val="003F19DA"/>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04"/>
    <w:rsid w:val="00474C37"/>
    <w:rsid w:val="00474D3B"/>
    <w:rsid w:val="00475190"/>
    <w:rsid w:val="0047526B"/>
    <w:rsid w:val="00475890"/>
    <w:rsid w:val="00475B64"/>
    <w:rsid w:val="00475DD6"/>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88F"/>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A30"/>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DCD"/>
    <w:rsid w:val="00561E79"/>
    <w:rsid w:val="00561FE5"/>
    <w:rsid w:val="00562347"/>
    <w:rsid w:val="00562521"/>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1E3"/>
    <w:rsid w:val="007074C4"/>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7DF"/>
    <w:rsid w:val="007B3885"/>
    <w:rsid w:val="007B3B22"/>
    <w:rsid w:val="007B3C14"/>
    <w:rsid w:val="007B3E9A"/>
    <w:rsid w:val="007B3EF6"/>
    <w:rsid w:val="007B4210"/>
    <w:rsid w:val="007B47A4"/>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899"/>
    <w:rsid w:val="00805910"/>
    <w:rsid w:val="00805EFD"/>
    <w:rsid w:val="00806BE8"/>
    <w:rsid w:val="00806DE4"/>
    <w:rsid w:val="00806FBD"/>
    <w:rsid w:val="0080748B"/>
    <w:rsid w:val="00810376"/>
    <w:rsid w:val="008104AD"/>
    <w:rsid w:val="0081068F"/>
    <w:rsid w:val="0081092B"/>
    <w:rsid w:val="0081134D"/>
    <w:rsid w:val="00811372"/>
    <w:rsid w:val="00811719"/>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C1F"/>
    <w:rsid w:val="009F5DB0"/>
    <w:rsid w:val="009F6098"/>
    <w:rsid w:val="009F60B6"/>
    <w:rsid w:val="009F6258"/>
    <w:rsid w:val="009F6612"/>
    <w:rsid w:val="009F6638"/>
    <w:rsid w:val="009F6738"/>
    <w:rsid w:val="009F68FB"/>
    <w:rsid w:val="009F6A5D"/>
    <w:rsid w:val="009F6C5C"/>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1B"/>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508"/>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A53"/>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B92"/>
    <w:rsid w:val="00B57FA8"/>
    <w:rsid w:val="00B6072A"/>
    <w:rsid w:val="00B60A12"/>
    <w:rsid w:val="00B60B4D"/>
    <w:rsid w:val="00B60F10"/>
    <w:rsid w:val="00B61132"/>
    <w:rsid w:val="00B612FD"/>
    <w:rsid w:val="00B6153E"/>
    <w:rsid w:val="00B616B1"/>
    <w:rsid w:val="00B61A49"/>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4C1"/>
    <w:rsid w:val="00BE673A"/>
    <w:rsid w:val="00BE69B1"/>
    <w:rsid w:val="00BE6C6C"/>
    <w:rsid w:val="00BE6CF9"/>
    <w:rsid w:val="00BE6E33"/>
    <w:rsid w:val="00BE6F5D"/>
    <w:rsid w:val="00BE733D"/>
    <w:rsid w:val="00BE73B3"/>
    <w:rsid w:val="00BE75A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142"/>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56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967"/>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AF5"/>
    <w:rsid w:val="00DC336D"/>
    <w:rsid w:val="00DC35A9"/>
    <w:rsid w:val="00DC3BD8"/>
    <w:rsid w:val="00DC42C6"/>
    <w:rsid w:val="00DC453E"/>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569"/>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34"/>
    <w:rsid w:val="00EF0D6E"/>
    <w:rsid w:val="00EF1141"/>
    <w:rsid w:val="00EF13A1"/>
    <w:rsid w:val="00EF1E13"/>
    <w:rsid w:val="00EF2324"/>
    <w:rsid w:val="00EF23EC"/>
    <w:rsid w:val="00EF2888"/>
    <w:rsid w:val="00EF2917"/>
    <w:rsid w:val="00EF2E7E"/>
    <w:rsid w:val="00EF3356"/>
    <w:rsid w:val="00EF36EA"/>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3CFE1-C39B-430C-A066-63FD2538E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01</TotalTime>
  <Pages>501</Pages>
  <Words>200546</Words>
  <Characters>1062894</Characters>
  <Application>Microsoft Office Word</Application>
  <DocSecurity>0</DocSecurity>
  <Lines>8857</Lines>
  <Paragraphs>252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47</cp:revision>
  <cp:lastPrinted>2017-05-07T13:41:00Z</cp:lastPrinted>
  <dcterms:created xsi:type="dcterms:W3CDTF">2020-05-20T16:12:00Z</dcterms:created>
  <dcterms:modified xsi:type="dcterms:W3CDTF">2020-06-14T20:07:00Z</dcterms:modified>
</cp:coreProperties>
</file>